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0D91FC39" w:rsidR="00954647" w:rsidRDefault="00954647">
          <w:r w:rsidRPr="00954647">
            <w:rPr>
              <w:noProof/>
              <w:color w:val="2E74B5" w:themeColor="accent1" w:themeShade="BF"/>
              <w:sz w:val="26"/>
              <w:szCs w:val="26"/>
              <w:lang w:eastAsia="fr-FR"/>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AD3C22" w:rsidRDefault="00AD3C22" w:rsidP="00205F0A">
                                <w:pPr>
                                  <w:jc w:val="center"/>
                                </w:pPr>
                                <w:r>
                                  <w:rPr>
                                    <w:noProof/>
                                    <w:lang w:eastAsia="fr-FR"/>
                                  </w:rPr>
                                  <w:drawing>
                                    <wp:inline distT="0" distB="0" distL="0" distR="0" wp14:anchorId="456A5A84" wp14:editId="2E4092E7">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AD3C22" w:rsidRDefault="00AD3C22" w:rsidP="00205F0A">
                          <w:pPr>
                            <w:jc w:val="center"/>
                          </w:pPr>
                          <w:r>
                            <w:rPr>
                              <w:noProof/>
                              <w:lang w:eastAsia="fr-FR"/>
                            </w:rPr>
                            <w:drawing>
                              <wp:inline distT="0" distB="0" distL="0" distR="0" wp14:anchorId="456A5A84" wp14:editId="2E4092E7">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lang w:eastAsia="fr-FR"/>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DE15441"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4" o:title="" recolor="t" rotate="t" type="frame"/>
                    </v:rect>
                    <w10:wrap anchorx="page" anchory="page"/>
                  </v:group>
                </w:pict>
              </mc:Fallback>
            </mc:AlternateContent>
          </w:r>
          <w:r>
            <w:rPr>
              <w:noProof/>
              <w:lang w:eastAsia="fr-FR"/>
            </w:rPr>
            <mc:AlternateContent>
              <mc:Choice Requires="wps">
                <w:drawing>
                  <wp:anchor distT="0" distB="0" distL="114300" distR="114300" simplePos="0" relativeHeight="251660288" behindDoc="0" locked="0" layoutInCell="1" allowOverlap="1" wp14:anchorId="1E818F46" wp14:editId="3DFCC62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CA09F1"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Sami About – 8094</w:t>
                                </w:r>
                              </w:p>
                              <w:p w14:paraId="49EC0F95" w14:textId="4CC5A304" w:rsidR="00AD3C22" w:rsidRPr="00AF473F" w:rsidRDefault="00047B94" w:rsidP="00AF473F">
                                <w:pPr>
                                  <w:pStyle w:val="Sansinterligne"/>
                                  <w:jc w:val="right"/>
                                  <w:rPr>
                                    <w:color w:val="595959" w:themeColor="text1" w:themeTint="A6"/>
                                    <w:sz w:val="24"/>
                                    <w:szCs w:val="24"/>
                                  </w:rPr>
                                </w:pPr>
                                <w:r>
                                  <w:rPr>
                                    <w:color w:val="595959" w:themeColor="text1" w:themeTint="A6"/>
                                    <w:sz w:val="24"/>
                                    <w:szCs w:val="24"/>
                                  </w:rPr>
                                  <w:t>Pierre Valentin – 9616</w:t>
                                </w:r>
                              </w:p>
                              <w:p w14:paraId="001EA757"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Audrey Roussel-Endicott - 8134</w:t>
                                </w:r>
                              </w:p>
                              <w:p w14:paraId="2400F1DF" w14:textId="3AD66927" w:rsidR="00AD3C22" w:rsidRDefault="00AD3C22">
                                <w:pPr>
                                  <w:pStyle w:val="Sansinterligne"/>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p w14:paraId="08CA09F1"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Sami About – 8094</w:t>
                          </w:r>
                        </w:p>
                        <w:p w14:paraId="49EC0F95" w14:textId="4CC5A304" w:rsidR="00AD3C22" w:rsidRPr="00AF473F" w:rsidRDefault="00047B94" w:rsidP="00AF473F">
                          <w:pPr>
                            <w:pStyle w:val="Sansinterligne"/>
                            <w:jc w:val="right"/>
                            <w:rPr>
                              <w:color w:val="595959" w:themeColor="text1" w:themeTint="A6"/>
                              <w:sz w:val="24"/>
                              <w:szCs w:val="24"/>
                            </w:rPr>
                          </w:pPr>
                          <w:r>
                            <w:rPr>
                              <w:color w:val="595959" w:themeColor="text1" w:themeTint="A6"/>
                              <w:sz w:val="24"/>
                              <w:szCs w:val="24"/>
                            </w:rPr>
                            <w:t>Pierre Valentin – 9616</w:t>
                          </w:r>
                        </w:p>
                        <w:p w14:paraId="001EA757"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Audrey Roussel-Endicott - 8134</w:t>
                          </w:r>
                        </w:p>
                        <w:p w14:paraId="2400F1DF" w14:textId="3AD66927" w:rsidR="00AD3C22" w:rsidRDefault="00AD3C22">
                          <w:pPr>
                            <w:pStyle w:val="Sansinterligne"/>
                            <w:jc w:val="right"/>
                            <w:rPr>
                              <w:color w:val="595959" w:themeColor="text1" w:themeTint="A6"/>
                              <w:sz w:val="18"/>
                              <w:szCs w:val="18"/>
                            </w:rPr>
                          </w:pPr>
                        </w:p>
                      </w:txbxContent>
                    </v:textbox>
                    <w10:wrap type="square" anchorx="page" anchory="page"/>
                  </v:shape>
                </w:pict>
              </mc:Fallback>
            </mc:AlternateContent>
          </w:r>
          <w:r>
            <w:rPr>
              <w:noProof/>
              <w:lang w:eastAsia="fr-FR"/>
            </w:rPr>
            <mc:AlternateContent>
              <mc:Choice Requires="wps">
                <w:drawing>
                  <wp:anchor distT="0" distB="0" distL="114300" distR="114300" simplePos="0" relativeHeight="251661312" behindDoc="0" locked="0" layoutInCell="1" allowOverlap="1" wp14:anchorId="33BCB6C4" wp14:editId="2D61E3C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AD3C22" w:rsidRDefault="00AD3C22">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EndPr/>
                                <w:sdtContent>
                                  <w:p w14:paraId="3924F335" w14:textId="774E3800" w:rsidR="00AD3C22" w:rsidRDefault="00966290">
                                    <w:pPr>
                                      <w:pStyle w:val="Sansinterligne"/>
                                      <w:jc w:val="right"/>
                                      <w:rPr>
                                        <w:color w:val="595959" w:themeColor="text1" w:themeTint="A6"/>
                                        <w:sz w:val="20"/>
                                        <w:szCs w:val="20"/>
                                      </w:rPr>
                                    </w:pPr>
                                    <w:r w:rsidRPr="00966290">
                                      <w:rPr>
                                        <w:color w:val="595959" w:themeColor="text1" w:themeTint="A6"/>
                                        <w:sz w:val="20"/>
                                        <w:szCs w:val="20"/>
                                      </w:rPr>
                                      <w:t>Ce document présente les résultats d’une étude algorithmique du réseau de métro parisien.</w:t>
                                    </w:r>
                                    <w:r w:rsidRPr="00966290">
                                      <w:rPr>
                                        <w:color w:val="595959" w:themeColor="text1" w:themeTint="A6"/>
                                        <w:sz w:val="20"/>
                                        <w:szCs w:val="20"/>
                                      </w:rPr>
                                      <w:br/>
                                      <w:t>Le projet est disponible sur github : https://github.com/Focom/GraphRATP</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AD3C22" w:rsidRDefault="00AD3C22">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EndPr/>
                          <w:sdtContent>
                            <w:p w14:paraId="3924F335" w14:textId="774E3800" w:rsidR="00AD3C22" w:rsidRDefault="00966290">
                              <w:pPr>
                                <w:pStyle w:val="Sansinterligne"/>
                                <w:jc w:val="right"/>
                                <w:rPr>
                                  <w:color w:val="595959" w:themeColor="text1" w:themeTint="A6"/>
                                  <w:sz w:val="20"/>
                                  <w:szCs w:val="20"/>
                                </w:rPr>
                              </w:pPr>
                              <w:r w:rsidRPr="00966290">
                                <w:rPr>
                                  <w:color w:val="595959" w:themeColor="text1" w:themeTint="A6"/>
                                  <w:sz w:val="20"/>
                                  <w:szCs w:val="20"/>
                                </w:rPr>
                                <w:t>Ce document présente les résultats d’une étude algorithmique du réseau de métro parisien.</w:t>
                              </w:r>
                              <w:r w:rsidRPr="00966290">
                                <w:rPr>
                                  <w:color w:val="595959" w:themeColor="text1" w:themeTint="A6"/>
                                  <w:sz w:val="20"/>
                                  <w:szCs w:val="20"/>
                                </w:rPr>
                                <w:br/>
                                <w:t>Le projet est disponible sur github : https://github.com/Focom/GraphRATP</w:t>
                              </w:r>
                            </w:p>
                          </w:sdtContent>
                        </w:sdt>
                      </w:txbxContent>
                    </v:textbox>
                    <w10:wrap type="square" anchorx="page" anchory="page"/>
                  </v:shape>
                </w:pict>
              </mc:Fallback>
            </mc:AlternateContent>
          </w:r>
          <w:r>
            <w:rPr>
              <w:noProof/>
              <w:lang w:eastAsia="fr-FR"/>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AD3C22" w:rsidRDefault="00B0661D">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AD3C22" w:rsidRPr="00954647">
                                      <w:rPr>
                                        <w:caps/>
                                        <w:color w:val="5B9BD5" w:themeColor="accent1"/>
                                        <w:sz w:val="64"/>
                                        <w:szCs w:val="64"/>
                                      </w:rPr>
                                      <w:t xml:space="preserve">Projet </w:t>
                                    </w:r>
                                    <w:r w:rsidR="00AD3C22">
                                      <w:rPr>
                                        <w:caps/>
                                        <w:color w:val="5B9BD5" w:themeColor="accent1"/>
                                        <w:sz w:val="64"/>
                                        <w:szCs w:val="64"/>
                                      </w:rPr>
                                      <w:t>d’</w:t>
                                    </w:r>
                                    <w:r w:rsidR="00AD3C22" w:rsidRPr="00954647">
                                      <w:rPr>
                                        <w:caps/>
                                        <w:color w:val="5B9BD5" w:themeColor="accent1"/>
                                        <w:sz w:val="64"/>
                                        <w:szCs w:val="64"/>
                                      </w:rPr>
                                      <w:t xml:space="preserve">Algorithmique et </w:t>
                                    </w:r>
                                    <w:r w:rsidR="00AD3C22">
                                      <w:rPr>
                                        <w:caps/>
                                        <w:color w:val="5B9BD5" w:themeColor="accent1"/>
                                        <w:sz w:val="64"/>
                                        <w:szCs w:val="64"/>
                                      </w:rPr>
                                      <w:t>de programmation avancÉ</w:t>
                                    </w:r>
                                    <w:r w:rsidR="00AD3C22"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4064A19" w14:textId="0B44B288" w:rsidR="00AD3C22" w:rsidRDefault="00AD3C22">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AD3C22" w:rsidRDefault="00B0661D">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AD3C22" w:rsidRPr="00954647">
                                <w:rPr>
                                  <w:caps/>
                                  <w:color w:val="5B9BD5" w:themeColor="accent1"/>
                                  <w:sz w:val="64"/>
                                  <w:szCs w:val="64"/>
                                </w:rPr>
                                <w:t xml:space="preserve">Projet </w:t>
                              </w:r>
                              <w:r w:rsidR="00AD3C22">
                                <w:rPr>
                                  <w:caps/>
                                  <w:color w:val="5B9BD5" w:themeColor="accent1"/>
                                  <w:sz w:val="64"/>
                                  <w:szCs w:val="64"/>
                                </w:rPr>
                                <w:t>d’</w:t>
                              </w:r>
                              <w:r w:rsidR="00AD3C22" w:rsidRPr="00954647">
                                <w:rPr>
                                  <w:caps/>
                                  <w:color w:val="5B9BD5" w:themeColor="accent1"/>
                                  <w:sz w:val="64"/>
                                  <w:szCs w:val="64"/>
                                </w:rPr>
                                <w:t xml:space="preserve">Algorithmique et </w:t>
                              </w:r>
                              <w:r w:rsidR="00AD3C22">
                                <w:rPr>
                                  <w:caps/>
                                  <w:color w:val="5B9BD5" w:themeColor="accent1"/>
                                  <w:sz w:val="64"/>
                                  <w:szCs w:val="64"/>
                                </w:rPr>
                                <w:t>de programmation avancÉ</w:t>
                              </w:r>
                              <w:r w:rsidR="00AD3C22"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4064A19" w14:textId="0B44B288" w:rsidR="00AD3C22" w:rsidRDefault="00AD3C22">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5991A4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4FF4759" w:rsidR="00A93FC5" w:rsidRDefault="00A93FC5" w:rsidP="00AE6734">
      <w:pPr>
        <w:pStyle w:val="Titre"/>
        <w:jc w:val="center"/>
        <w:rPr>
          <w:sz w:val="28"/>
          <w:szCs w:val="28"/>
        </w:rPr>
      </w:pPr>
    </w:p>
    <w:p w14:paraId="00610D62" w14:textId="4D6B895F" w:rsidR="00983B06" w:rsidRDefault="00983B06" w:rsidP="00983B06"/>
    <w:p w14:paraId="7690F3F0" w14:textId="64C2F5C1" w:rsidR="00983B06" w:rsidRDefault="00983B06" w:rsidP="000C7B42">
      <w:pPr>
        <w:pStyle w:val="Titre1"/>
        <w:numPr>
          <w:ilvl w:val="0"/>
          <w:numId w:val="0"/>
        </w:numPr>
      </w:pPr>
      <w:bookmarkStart w:id="0" w:name="_Toc484551381"/>
      <w:r>
        <w:t>Introduction</w:t>
      </w:r>
      <w:bookmarkEnd w:id="0"/>
    </w:p>
    <w:p w14:paraId="72121E2A" w14:textId="77777777" w:rsidR="000C7B42" w:rsidRDefault="000C7B42" w:rsidP="00983B06">
      <w:r w:rsidRPr="000C7B42">
        <w:t>Cette année nous avons étudié les structures des graphes et les algorithmes</w:t>
      </w:r>
      <w:r>
        <w:t>.</w:t>
      </w:r>
    </w:p>
    <w:p w14:paraId="40402216" w14:textId="05997136" w:rsidR="000C7B42" w:rsidRDefault="000C7B42" w:rsidP="00983B06">
      <w:r>
        <w:t>P</w:t>
      </w:r>
      <w:r w:rsidRPr="000C7B42">
        <w:t>our</w:t>
      </w:r>
      <w:r>
        <w:t xml:space="preserve"> cette</w:t>
      </w:r>
      <w:r w:rsidRPr="000C7B42">
        <w:t xml:space="preserve"> ét</w:t>
      </w:r>
      <w:r>
        <w:t>ud</w:t>
      </w:r>
      <w:r w:rsidRPr="000C7B42">
        <w:t>e</w:t>
      </w:r>
      <w:r>
        <w:t xml:space="preserve">, une </w:t>
      </w:r>
      <w:r w:rsidRPr="000C7B42">
        <w:t xml:space="preserve">application </w:t>
      </w:r>
      <w:r>
        <w:t>populaire</w:t>
      </w:r>
      <w:r w:rsidRPr="000C7B42">
        <w:t xml:space="preserve"> que l’on voit au lycée est représentée par cette gravure :</w:t>
      </w:r>
    </w:p>
    <w:p w14:paraId="1B50FE88" w14:textId="77777777" w:rsidR="000C7B42" w:rsidRDefault="000C7B42" w:rsidP="000C7B42">
      <w:pPr>
        <w:keepNext/>
        <w:jc w:val="center"/>
      </w:pPr>
      <w:r>
        <w:rPr>
          <w:noProof/>
          <w:lang w:eastAsia="fr-FR"/>
        </w:rPr>
        <w:drawing>
          <wp:inline distT="0" distB="0" distL="0" distR="0" wp14:anchorId="33F2A3D6" wp14:editId="72E5602F">
            <wp:extent cx="4046855" cy="3248025"/>
            <wp:effectExtent l="0" t="0" r="0" b="9525"/>
            <wp:docPr id="7" name="Image 7" descr="https://scontent-cdg2-1.xx.fbcdn.net/v/t34.0-12/19021680_10213395155937479_1886289628_n.png?oh=ecc71ce06916f102e50cd98ce3430c74&amp;oe=5939B0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cdg2-1.xx.fbcdn.net/v/t34.0-12/19021680_10213395155937479_1886289628_n.png?oh=ecc71ce06916f102e50cd98ce3430c74&amp;oe=5939B0B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6855" cy="3248025"/>
                    </a:xfrm>
                    <a:prstGeom prst="rect">
                      <a:avLst/>
                    </a:prstGeom>
                    <a:noFill/>
                    <a:ln>
                      <a:noFill/>
                    </a:ln>
                  </pic:spPr>
                </pic:pic>
              </a:graphicData>
            </a:graphic>
          </wp:inline>
        </w:drawing>
      </w:r>
    </w:p>
    <w:p w14:paraId="27C5E048" w14:textId="499FE003" w:rsidR="000C7B42" w:rsidRDefault="000C7B42" w:rsidP="000C7B42">
      <w:pPr>
        <w:pStyle w:val="Lgende"/>
        <w:jc w:val="center"/>
      </w:pPr>
      <w:bookmarkStart w:id="1" w:name="_Toc484551396"/>
      <w:r>
        <w:t xml:space="preserve">Figure </w:t>
      </w:r>
      <w:fldSimple w:instr=" SEQ Figure \* ARABIC ">
        <w:r w:rsidR="00677E82">
          <w:rPr>
            <w:noProof/>
          </w:rPr>
          <w:t>1</w:t>
        </w:r>
      </w:fldSimple>
      <w:r>
        <w:t xml:space="preserve"> : </w:t>
      </w:r>
      <w:r w:rsidRPr="007044D9">
        <w:t>Gravure représentant la ville de Königsberg, Russie</w:t>
      </w:r>
      <w:bookmarkEnd w:id="1"/>
    </w:p>
    <w:p w14:paraId="06E74395" w14:textId="7B4C07F5" w:rsidR="000C7B42" w:rsidRDefault="000C7B42" w:rsidP="00983B06">
      <w:pPr>
        <w:rPr>
          <w:rStyle w:val="Emphaseintense"/>
        </w:rPr>
      </w:pPr>
      <w:r w:rsidRPr="000C7B42">
        <w:t>L’une des applications les plus populaires sont les réseaux de transport (Aérien, ferroviaire, autoroutier etc</w:t>
      </w:r>
      <w:r w:rsidR="000965C9">
        <w:t>.</w:t>
      </w:r>
      <w:r w:rsidRPr="000C7B42">
        <w:t>). Cependant en tant que futur ingénieur nous devons apprendre à extraire des données brutes d’un graph de plusieurs centaines ou milliers de nœuds. C’est pourquoi nous ré</w:t>
      </w:r>
      <w:r w:rsidR="000965C9">
        <w:t>alisons cette étude du réseau du</w:t>
      </w:r>
      <w:r w:rsidRPr="000C7B42">
        <w:t xml:space="preserve"> métro parisien pour appliquer nos compétences. Dans les pages</w:t>
      </w:r>
      <w:r>
        <w:t xml:space="preserve"> suivantes, nous allons détailler la construction du graph, les calculs de plus courts chemins, des diamètres et l’identification des clusters.</w:t>
      </w:r>
    </w:p>
    <w:p w14:paraId="7FF0DCAE" w14:textId="7CA3DA13" w:rsidR="000C7B42" w:rsidRDefault="00966290" w:rsidP="00983B06">
      <w:pPr>
        <w:rPr>
          <w:rStyle w:val="Emphaseintense"/>
        </w:rPr>
      </w:pPr>
      <w:r>
        <w:rPr>
          <w:rStyle w:val="Emphaseintense"/>
        </w:rPr>
        <w:t>Le programme est disponible sur Git : </w:t>
      </w:r>
      <w:hyperlink r:id="rId16" w:history="1">
        <w:r w:rsidRPr="00966290">
          <w:rPr>
            <w:rStyle w:val="Lienhypertexte"/>
          </w:rPr>
          <w:t>https://github.com/Focom/GraphRATP</w:t>
        </w:r>
      </w:hyperlink>
      <w:r>
        <w:rPr>
          <w:rStyle w:val="Emphaseintense"/>
        </w:rPr>
        <w:t>.</w:t>
      </w:r>
    </w:p>
    <w:p w14:paraId="745C7C3D" w14:textId="0E65870C" w:rsidR="004C04D2" w:rsidRDefault="004C04D2" w:rsidP="00983B06">
      <w:pPr>
        <w:rPr>
          <w:rStyle w:val="Emphaseintense"/>
        </w:rPr>
      </w:pPr>
      <w:r>
        <w:rPr>
          <w:rStyle w:val="Emphaseintense"/>
        </w:rPr>
        <w:t xml:space="preserve">Le lancement du programme est détaillé </w:t>
      </w:r>
      <w:r w:rsidR="00920633">
        <w:rPr>
          <w:rStyle w:val="Emphaseintense"/>
        </w:rPr>
        <w:t xml:space="preserve">en annexe </w:t>
      </w:r>
      <w:r w:rsidR="00271BD2">
        <w:rPr>
          <w:rStyle w:val="Emphaseintense"/>
        </w:rPr>
        <w:t>(</w:t>
      </w:r>
      <w:r w:rsidR="00271BD2">
        <w:rPr>
          <w:rStyle w:val="Emphaseintense"/>
        </w:rPr>
        <w:fldChar w:fldCharType="begin"/>
      </w:r>
      <w:r w:rsidR="00271BD2">
        <w:rPr>
          <w:rStyle w:val="Emphaseintense"/>
        </w:rPr>
        <w:instrText xml:space="preserve"> REF _Ref484547385 \r \h </w:instrText>
      </w:r>
      <w:r w:rsidR="00271BD2">
        <w:rPr>
          <w:rStyle w:val="Emphaseintense"/>
        </w:rPr>
      </w:r>
      <w:r w:rsidR="00271BD2">
        <w:rPr>
          <w:rStyle w:val="Emphaseintense"/>
        </w:rPr>
        <w:fldChar w:fldCharType="separate"/>
      </w:r>
      <w:r w:rsidR="00677E82">
        <w:rPr>
          <w:rStyle w:val="Emphaseintense"/>
        </w:rPr>
        <w:t>IV.A</w:t>
      </w:r>
      <w:r w:rsidR="00271BD2">
        <w:rPr>
          <w:rStyle w:val="Emphaseintense"/>
        </w:rPr>
        <w:fldChar w:fldCharType="end"/>
      </w:r>
      <w:r w:rsidR="00271BD2">
        <w:rPr>
          <w:rStyle w:val="Emphaseintense"/>
        </w:rPr>
        <w:t>)</w:t>
      </w:r>
      <w:r w:rsidR="00920633">
        <w:rPr>
          <w:rStyle w:val="Emphaseintense"/>
        </w:rPr>
        <w:t>.</w:t>
      </w:r>
    </w:p>
    <w:p w14:paraId="2BE679B2" w14:textId="77777777" w:rsidR="00920633" w:rsidRDefault="00920633"/>
    <w:p w14:paraId="06ED5A8D" w14:textId="0446D1AD" w:rsidR="00983B06" w:rsidRDefault="00983B06">
      <w:r>
        <w:br w:type="page"/>
      </w:r>
    </w:p>
    <w:p w14:paraId="27EB93ED" w14:textId="77777777" w:rsidR="00983B06" w:rsidRPr="00D67D0D" w:rsidRDefault="00983B06"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597925A0" w14:textId="0F9EFD15" w:rsidR="00966290" w:rsidRDefault="00A93FC5">
          <w:pPr>
            <w:pStyle w:val="TM1"/>
            <w:tabs>
              <w:tab w:val="right" w:leader="dot" w:pos="9062"/>
            </w:tabs>
            <w:rPr>
              <w:rFonts w:eastAsiaTheme="minorEastAsia"/>
              <w:noProof/>
              <w:lang w:eastAsia="fr-FR"/>
            </w:rPr>
          </w:pPr>
          <w:r>
            <w:fldChar w:fldCharType="begin"/>
          </w:r>
          <w:r>
            <w:instrText xml:space="preserve"> TOC \o "1-3" \h \z \u </w:instrText>
          </w:r>
          <w:r>
            <w:fldChar w:fldCharType="separate"/>
          </w:r>
          <w:hyperlink w:anchor="_Toc484551381" w:history="1">
            <w:r w:rsidR="00966290" w:rsidRPr="00CF5145">
              <w:rPr>
                <w:rStyle w:val="Lienhypertexte"/>
                <w:noProof/>
              </w:rPr>
              <w:t>Introduction</w:t>
            </w:r>
            <w:r w:rsidR="00966290">
              <w:rPr>
                <w:noProof/>
                <w:webHidden/>
              </w:rPr>
              <w:tab/>
            </w:r>
            <w:r w:rsidR="00966290">
              <w:rPr>
                <w:noProof/>
                <w:webHidden/>
              </w:rPr>
              <w:fldChar w:fldCharType="begin"/>
            </w:r>
            <w:r w:rsidR="00966290">
              <w:rPr>
                <w:noProof/>
                <w:webHidden/>
              </w:rPr>
              <w:instrText xml:space="preserve"> PAGEREF _Toc484551381 \h </w:instrText>
            </w:r>
            <w:r w:rsidR="00966290">
              <w:rPr>
                <w:noProof/>
                <w:webHidden/>
              </w:rPr>
            </w:r>
            <w:r w:rsidR="00966290">
              <w:rPr>
                <w:noProof/>
                <w:webHidden/>
              </w:rPr>
              <w:fldChar w:fldCharType="separate"/>
            </w:r>
            <w:r w:rsidR="00677E82">
              <w:rPr>
                <w:noProof/>
                <w:webHidden/>
              </w:rPr>
              <w:t>1</w:t>
            </w:r>
            <w:r w:rsidR="00966290">
              <w:rPr>
                <w:noProof/>
                <w:webHidden/>
              </w:rPr>
              <w:fldChar w:fldCharType="end"/>
            </w:r>
          </w:hyperlink>
        </w:p>
        <w:p w14:paraId="17A54E8F" w14:textId="355DCCAD" w:rsidR="00966290" w:rsidRDefault="00B0661D">
          <w:pPr>
            <w:pStyle w:val="TM1"/>
            <w:tabs>
              <w:tab w:val="left" w:pos="440"/>
              <w:tab w:val="right" w:leader="dot" w:pos="9062"/>
            </w:tabs>
            <w:rPr>
              <w:rFonts w:eastAsiaTheme="minorEastAsia"/>
              <w:noProof/>
              <w:lang w:eastAsia="fr-FR"/>
            </w:rPr>
          </w:pPr>
          <w:hyperlink w:anchor="_Toc484551382" w:history="1">
            <w:r w:rsidR="00966290" w:rsidRPr="00CF5145">
              <w:rPr>
                <w:rStyle w:val="Lienhypertexte"/>
                <w:noProof/>
              </w:rPr>
              <w:t>I.</w:t>
            </w:r>
            <w:r w:rsidR="00966290">
              <w:rPr>
                <w:rFonts w:eastAsiaTheme="minorEastAsia"/>
                <w:noProof/>
                <w:lang w:eastAsia="fr-FR"/>
              </w:rPr>
              <w:tab/>
            </w:r>
            <w:r w:rsidR="00966290" w:rsidRPr="00CF5145">
              <w:rPr>
                <w:rStyle w:val="Lienhypertexte"/>
                <w:noProof/>
              </w:rPr>
              <w:t>Structure du projet</w:t>
            </w:r>
            <w:r w:rsidR="00966290">
              <w:rPr>
                <w:noProof/>
                <w:webHidden/>
              </w:rPr>
              <w:tab/>
            </w:r>
            <w:r w:rsidR="00966290">
              <w:rPr>
                <w:noProof/>
                <w:webHidden/>
              </w:rPr>
              <w:fldChar w:fldCharType="begin"/>
            </w:r>
            <w:r w:rsidR="00966290">
              <w:rPr>
                <w:noProof/>
                <w:webHidden/>
              </w:rPr>
              <w:instrText xml:space="preserve"> PAGEREF _Toc484551382 \h </w:instrText>
            </w:r>
            <w:r w:rsidR="00966290">
              <w:rPr>
                <w:noProof/>
                <w:webHidden/>
              </w:rPr>
            </w:r>
            <w:r w:rsidR="00966290">
              <w:rPr>
                <w:noProof/>
                <w:webHidden/>
              </w:rPr>
              <w:fldChar w:fldCharType="separate"/>
            </w:r>
            <w:r w:rsidR="00677E82">
              <w:rPr>
                <w:noProof/>
                <w:webHidden/>
              </w:rPr>
              <w:t>3</w:t>
            </w:r>
            <w:r w:rsidR="00966290">
              <w:rPr>
                <w:noProof/>
                <w:webHidden/>
              </w:rPr>
              <w:fldChar w:fldCharType="end"/>
            </w:r>
          </w:hyperlink>
        </w:p>
        <w:p w14:paraId="3BC378D9" w14:textId="109DD13F" w:rsidR="00966290" w:rsidRDefault="00B0661D">
          <w:pPr>
            <w:pStyle w:val="TM1"/>
            <w:tabs>
              <w:tab w:val="left" w:pos="440"/>
              <w:tab w:val="right" w:leader="dot" w:pos="9062"/>
            </w:tabs>
            <w:rPr>
              <w:rFonts w:eastAsiaTheme="minorEastAsia"/>
              <w:noProof/>
              <w:lang w:eastAsia="fr-FR"/>
            </w:rPr>
          </w:pPr>
          <w:hyperlink w:anchor="_Toc484551383" w:history="1">
            <w:r w:rsidR="00966290" w:rsidRPr="00CF5145">
              <w:rPr>
                <w:rStyle w:val="Lienhypertexte"/>
                <w:noProof/>
              </w:rPr>
              <w:t>II.</w:t>
            </w:r>
            <w:r w:rsidR="00966290">
              <w:rPr>
                <w:rFonts w:eastAsiaTheme="minorEastAsia"/>
                <w:noProof/>
                <w:lang w:eastAsia="fr-FR"/>
              </w:rPr>
              <w:tab/>
            </w:r>
            <w:r w:rsidR="00966290" w:rsidRPr="00CF5145">
              <w:rPr>
                <w:rStyle w:val="Lienhypertexte"/>
                <w:noProof/>
              </w:rPr>
              <w:t>Calcul du plus court chemin</w:t>
            </w:r>
            <w:r w:rsidR="00966290">
              <w:rPr>
                <w:noProof/>
                <w:webHidden/>
              </w:rPr>
              <w:tab/>
            </w:r>
            <w:r w:rsidR="00966290">
              <w:rPr>
                <w:noProof/>
                <w:webHidden/>
              </w:rPr>
              <w:fldChar w:fldCharType="begin"/>
            </w:r>
            <w:r w:rsidR="00966290">
              <w:rPr>
                <w:noProof/>
                <w:webHidden/>
              </w:rPr>
              <w:instrText xml:space="preserve"> PAGEREF _Toc484551383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54FFFFD0" w14:textId="3B20FE09" w:rsidR="00966290" w:rsidRDefault="00B0661D">
          <w:pPr>
            <w:pStyle w:val="TM2"/>
            <w:tabs>
              <w:tab w:val="left" w:pos="660"/>
              <w:tab w:val="right" w:leader="dot" w:pos="9062"/>
            </w:tabs>
            <w:rPr>
              <w:rFonts w:eastAsiaTheme="minorEastAsia"/>
              <w:noProof/>
              <w:lang w:eastAsia="fr-FR"/>
            </w:rPr>
          </w:pPr>
          <w:hyperlink w:anchor="_Toc484551384"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Plus court chemin entre deux points</w:t>
            </w:r>
            <w:r w:rsidR="00966290">
              <w:rPr>
                <w:noProof/>
                <w:webHidden/>
              </w:rPr>
              <w:tab/>
            </w:r>
            <w:r w:rsidR="00966290">
              <w:rPr>
                <w:noProof/>
                <w:webHidden/>
              </w:rPr>
              <w:fldChar w:fldCharType="begin"/>
            </w:r>
            <w:r w:rsidR="00966290">
              <w:rPr>
                <w:noProof/>
                <w:webHidden/>
              </w:rPr>
              <w:instrText xml:space="preserve"> PAGEREF _Toc484551384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7C05A660" w14:textId="5176042B" w:rsidR="00966290" w:rsidRDefault="00B0661D">
          <w:pPr>
            <w:pStyle w:val="TM2"/>
            <w:tabs>
              <w:tab w:val="left" w:pos="660"/>
              <w:tab w:val="right" w:leader="dot" w:pos="9062"/>
            </w:tabs>
            <w:rPr>
              <w:rFonts w:eastAsiaTheme="minorEastAsia"/>
              <w:noProof/>
              <w:lang w:eastAsia="fr-FR"/>
            </w:rPr>
          </w:pPr>
          <w:hyperlink w:anchor="_Toc484551385"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Calcul du diamètre</w:t>
            </w:r>
            <w:r w:rsidR="00966290">
              <w:rPr>
                <w:noProof/>
                <w:webHidden/>
              </w:rPr>
              <w:tab/>
            </w:r>
            <w:r w:rsidR="00966290">
              <w:rPr>
                <w:noProof/>
                <w:webHidden/>
              </w:rPr>
              <w:fldChar w:fldCharType="begin"/>
            </w:r>
            <w:r w:rsidR="00966290">
              <w:rPr>
                <w:noProof/>
                <w:webHidden/>
              </w:rPr>
              <w:instrText xml:space="preserve"> PAGEREF _Toc484551385 \h </w:instrText>
            </w:r>
            <w:r w:rsidR="00966290">
              <w:rPr>
                <w:noProof/>
                <w:webHidden/>
              </w:rPr>
            </w:r>
            <w:r w:rsidR="00966290">
              <w:rPr>
                <w:noProof/>
                <w:webHidden/>
              </w:rPr>
              <w:fldChar w:fldCharType="separate"/>
            </w:r>
            <w:r w:rsidR="00677E82">
              <w:rPr>
                <w:noProof/>
                <w:webHidden/>
              </w:rPr>
              <w:t>7</w:t>
            </w:r>
            <w:r w:rsidR="00966290">
              <w:rPr>
                <w:noProof/>
                <w:webHidden/>
              </w:rPr>
              <w:fldChar w:fldCharType="end"/>
            </w:r>
          </w:hyperlink>
        </w:p>
        <w:p w14:paraId="7FCCAC94" w14:textId="60BD6517" w:rsidR="00966290" w:rsidRDefault="00B0661D">
          <w:pPr>
            <w:pStyle w:val="TM1"/>
            <w:tabs>
              <w:tab w:val="left" w:pos="660"/>
              <w:tab w:val="right" w:leader="dot" w:pos="9062"/>
            </w:tabs>
            <w:rPr>
              <w:rFonts w:eastAsiaTheme="minorEastAsia"/>
              <w:noProof/>
              <w:lang w:eastAsia="fr-FR"/>
            </w:rPr>
          </w:pPr>
          <w:hyperlink w:anchor="_Toc484551386" w:history="1">
            <w:r w:rsidR="00966290" w:rsidRPr="00CF5145">
              <w:rPr>
                <w:rStyle w:val="Lienhypertexte"/>
                <w:noProof/>
              </w:rPr>
              <w:t>III.</w:t>
            </w:r>
            <w:r w:rsidR="00966290">
              <w:rPr>
                <w:rFonts w:eastAsiaTheme="minorEastAsia"/>
                <w:noProof/>
                <w:lang w:eastAsia="fr-FR"/>
              </w:rPr>
              <w:tab/>
            </w:r>
            <w:r w:rsidR="00966290" w:rsidRPr="00CF5145">
              <w:rPr>
                <w:rStyle w:val="Lienhypertexte"/>
                <w:noProof/>
              </w:rPr>
              <w:t>Graph clustering</w:t>
            </w:r>
            <w:r w:rsidR="00966290">
              <w:rPr>
                <w:noProof/>
                <w:webHidden/>
              </w:rPr>
              <w:tab/>
            </w:r>
            <w:r w:rsidR="00966290">
              <w:rPr>
                <w:noProof/>
                <w:webHidden/>
              </w:rPr>
              <w:fldChar w:fldCharType="begin"/>
            </w:r>
            <w:r w:rsidR="00966290">
              <w:rPr>
                <w:noProof/>
                <w:webHidden/>
              </w:rPr>
              <w:instrText xml:space="preserve"> PAGEREF _Toc484551386 \h </w:instrText>
            </w:r>
            <w:r w:rsidR="00966290">
              <w:rPr>
                <w:noProof/>
                <w:webHidden/>
              </w:rPr>
            </w:r>
            <w:r w:rsidR="00966290">
              <w:rPr>
                <w:noProof/>
                <w:webHidden/>
              </w:rPr>
              <w:fldChar w:fldCharType="separate"/>
            </w:r>
            <w:r w:rsidR="00677E82">
              <w:rPr>
                <w:noProof/>
                <w:webHidden/>
              </w:rPr>
              <w:t>9</w:t>
            </w:r>
            <w:r w:rsidR="00966290">
              <w:rPr>
                <w:noProof/>
                <w:webHidden/>
              </w:rPr>
              <w:fldChar w:fldCharType="end"/>
            </w:r>
          </w:hyperlink>
        </w:p>
        <w:p w14:paraId="6A05A5C5" w14:textId="0025667A" w:rsidR="00966290" w:rsidRDefault="00B0661D">
          <w:pPr>
            <w:pStyle w:val="TM2"/>
            <w:tabs>
              <w:tab w:val="left" w:pos="660"/>
              <w:tab w:val="right" w:leader="dot" w:pos="9062"/>
            </w:tabs>
            <w:rPr>
              <w:rFonts w:eastAsiaTheme="minorEastAsia"/>
              <w:noProof/>
              <w:lang w:eastAsia="fr-FR"/>
            </w:rPr>
          </w:pPr>
          <w:hyperlink w:anchor="_Toc484551387"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Calcul des betweenness</w:t>
            </w:r>
            <w:r w:rsidR="00966290">
              <w:rPr>
                <w:noProof/>
                <w:webHidden/>
              </w:rPr>
              <w:tab/>
            </w:r>
            <w:r w:rsidR="00966290">
              <w:rPr>
                <w:noProof/>
                <w:webHidden/>
              </w:rPr>
              <w:fldChar w:fldCharType="begin"/>
            </w:r>
            <w:r w:rsidR="00966290">
              <w:rPr>
                <w:noProof/>
                <w:webHidden/>
              </w:rPr>
              <w:instrText xml:space="preserve"> PAGEREF _Toc484551387 \h </w:instrText>
            </w:r>
            <w:r w:rsidR="00966290">
              <w:rPr>
                <w:noProof/>
                <w:webHidden/>
              </w:rPr>
            </w:r>
            <w:r w:rsidR="00966290">
              <w:rPr>
                <w:noProof/>
                <w:webHidden/>
              </w:rPr>
              <w:fldChar w:fldCharType="separate"/>
            </w:r>
            <w:r w:rsidR="00677E82">
              <w:rPr>
                <w:noProof/>
                <w:webHidden/>
              </w:rPr>
              <w:t>9</w:t>
            </w:r>
            <w:r w:rsidR="00966290">
              <w:rPr>
                <w:noProof/>
                <w:webHidden/>
              </w:rPr>
              <w:fldChar w:fldCharType="end"/>
            </w:r>
          </w:hyperlink>
        </w:p>
        <w:p w14:paraId="75B56814" w14:textId="60D2BA5F" w:rsidR="00966290" w:rsidRDefault="00B0661D">
          <w:pPr>
            <w:pStyle w:val="TM2"/>
            <w:tabs>
              <w:tab w:val="left" w:pos="660"/>
              <w:tab w:val="right" w:leader="dot" w:pos="9062"/>
            </w:tabs>
            <w:rPr>
              <w:rFonts w:eastAsiaTheme="minorEastAsia"/>
              <w:noProof/>
              <w:lang w:eastAsia="fr-FR"/>
            </w:rPr>
          </w:pPr>
          <w:hyperlink w:anchor="_Toc484551388"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Identification des clusters</w:t>
            </w:r>
            <w:r w:rsidR="00966290">
              <w:rPr>
                <w:noProof/>
                <w:webHidden/>
              </w:rPr>
              <w:tab/>
            </w:r>
            <w:r w:rsidR="00966290">
              <w:rPr>
                <w:noProof/>
                <w:webHidden/>
              </w:rPr>
              <w:fldChar w:fldCharType="begin"/>
            </w:r>
            <w:r w:rsidR="00966290">
              <w:rPr>
                <w:noProof/>
                <w:webHidden/>
              </w:rPr>
              <w:instrText xml:space="preserve"> PAGEREF _Toc484551388 \h </w:instrText>
            </w:r>
            <w:r w:rsidR="00966290">
              <w:rPr>
                <w:noProof/>
                <w:webHidden/>
              </w:rPr>
            </w:r>
            <w:r w:rsidR="00966290">
              <w:rPr>
                <w:noProof/>
                <w:webHidden/>
              </w:rPr>
              <w:fldChar w:fldCharType="separate"/>
            </w:r>
            <w:r w:rsidR="00677E82">
              <w:rPr>
                <w:noProof/>
                <w:webHidden/>
              </w:rPr>
              <w:t>10</w:t>
            </w:r>
            <w:r w:rsidR="00966290">
              <w:rPr>
                <w:noProof/>
                <w:webHidden/>
              </w:rPr>
              <w:fldChar w:fldCharType="end"/>
            </w:r>
          </w:hyperlink>
        </w:p>
        <w:p w14:paraId="4B66CE96" w14:textId="57D3182D" w:rsidR="00966290" w:rsidRDefault="00B0661D">
          <w:pPr>
            <w:pStyle w:val="TM1"/>
            <w:tabs>
              <w:tab w:val="left" w:pos="660"/>
              <w:tab w:val="right" w:leader="dot" w:pos="9062"/>
            </w:tabs>
            <w:rPr>
              <w:rFonts w:eastAsiaTheme="minorEastAsia"/>
              <w:noProof/>
              <w:lang w:eastAsia="fr-FR"/>
            </w:rPr>
          </w:pPr>
          <w:hyperlink w:anchor="_Toc484551389" w:history="1">
            <w:r w:rsidR="00966290" w:rsidRPr="00CF5145">
              <w:rPr>
                <w:rStyle w:val="Lienhypertexte"/>
                <w:noProof/>
              </w:rPr>
              <w:t>IV.</w:t>
            </w:r>
            <w:r w:rsidR="00966290">
              <w:rPr>
                <w:rFonts w:eastAsiaTheme="minorEastAsia"/>
                <w:noProof/>
                <w:lang w:eastAsia="fr-FR"/>
              </w:rPr>
              <w:tab/>
            </w:r>
            <w:r w:rsidR="00966290" w:rsidRPr="00CF5145">
              <w:rPr>
                <w:rStyle w:val="Lienhypertexte"/>
                <w:noProof/>
              </w:rPr>
              <w:t>Annexe</w:t>
            </w:r>
            <w:r w:rsidR="00966290">
              <w:rPr>
                <w:noProof/>
                <w:webHidden/>
              </w:rPr>
              <w:tab/>
            </w:r>
            <w:r w:rsidR="00966290">
              <w:rPr>
                <w:noProof/>
                <w:webHidden/>
              </w:rPr>
              <w:fldChar w:fldCharType="begin"/>
            </w:r>
            <w:r w:rsidR="00966290">
              <w:rPr>
                <w:noProof/>
                <w:webHidden/>
              </w:rPr>
              <w:instrText xml:space="preserve"> PAGEREF _Toc484551389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42102C21" w14:textId="120C7286" w:rsidR="00966290" w:rsidRDefault="00B0661D">
          <w:pPr>
            <w:pStyle w:val="TM2"/>
            <w:tabs>
              <w:tab w:val="left" w:pos="660"/>
              <w:tab w:val="right" w:leader="dot" w:pos="9062"/>
            </w:tabs>
            <w:rPr>
              <w:rFonts w:eastAsiaTheme="minorEastAsia"/>
              <w:noProof/>
              <w:lang w:eastAsia="fr-FR"/>
            </w:rPr>
          </w:pPr>
          <w:hyperlink w:anchor="_Toc484551390"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Lancer le programme</w:t>
            </w:r>
            <w:r w:rsidR="00966290">
              <w:rPr>
                <w:noProof/>
                <w:webHidden/>
              </w:rPr>
              <w:tab/>
            </w:r>
            <w:r w:rsidR="00966290">
              <w:rPr>
                <w:noProof/>
                <w:webHidden/>
              </w:rPr>
              <w:fldChar w:fldCharType="begin"/>
            </w:r>
            <w:r w:rsidR="00966290">
              <w:rPr>
                <w:noProof/>
                <w:webHidden/>
              </w:rPr>
              <w:instrText xml:space="preserve"> PAGEREF _Toc484551390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0179CD73" w14:textId="3D223FA3" w:rsidR="00966290" w:rsidRDefault="00B0661D">
          <w:pPr>
            <w:pStyle w:val="TM2"/>
            <w:tabs>
              <w:tab w:val="left" w:pos="660"/>
              <w:tab w:val="right" w:leader="dot" w:pos="9062"/>
            </w:tabs>
            <w:rPr>
              <w:rFonts w:eastAsiaTheme="minorEastAsia"/>
              <w:noProof/>
              <w:lang w:eastAsia="fr-FR"/>
            </w:rPr>
          </w:pPr>
          <w:hyperlink w:anchor="_Toc484551391"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Sortie console : adjacency list</w:t>
            </w:r>
            <w:r w:rsidR="00966290">
              <w:rPr>
                <w:noProof/>
                <w:webHidden/>
              </w:rPr>
              <w:tab/>
            </w:r>
            <w:r w:rsidR="00966290">
              <w:rPr>
                <w:noProof/>
                <w:webHidden/>
              </w:rPr>
              <w:fldChar w:fldCharType="begin"/>
            </w:r>
            <w:r w:rsidR="00966290">
              <w:rPr>
                <w:noProof/>
                <w:webHidden/>
              </w:rPr>
              <w:instrText xml:space="preserve"> PAGEREF _Toc484551391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38CB77FD" w14:textId="46AA64DE" w:rsidR="00966290" w:rsidRDefault="00B0661D">
          <w:pPr>
            <w:pStyle w:val="TM2"/>
            <w:tabs>
              <w:tab w:val="left" w:pos="660"/>
              <w:tab w:val="right" w:leader="dot" w:pos="9062"/>
            </w:tabs>
            <w:rPr>
              <w:rFonts w:eastAsiaTheme="minorEastAsia"/>
              <w:noProof/>
              <w:lang w:eastAsia="fr-FR"/>
            </w:rPr>
          </w:pPr>
          <w:hyperlink w:anchor="_Toc484551392" w:history="1">
            <w:r w:rsidR="00966290" w:rsidRPr="00CF5145">
              <w:rPr>
                <w:rStyle w:val="Lienhypertexte"/>
                <w:noProof/>
              </w:rPr>
              <w:t>C.</w:t>
            </w:r>
            <w:r w:rsidR="00966290">
              <w:rPr>
                <w:rFonts w:eastAsiaTheme="minorEastAsia"/>
                <w:noProof/>
                <w:lang w:eastAsia="fr-FR"/>
              </w:rPr>
              <w:tab/>
            </w:r>
            <w:r w:rsidR="00966290" w:rsidRPr="00CF5145">
              <w:rPr>
                <w:rStyle w:val="Lienhypertexte"/>
                <w:noProof/>
              </w:rPr>
              <w:t>Sortie console : chemin entre deux points</w:t>
            </w:r>
            <w:r w:rsidR="00966290">
              <w:rPr>
                <w:noProof/>
                <w:webHidden/>
              </w:rPr>
              <w:tab/>
            </w:r>
            <w:r w:rsidR="00966290">
              <w:rPr>
                <w:noProof/>
                <w:webHidden/>
              </w:rPr>
              <w:fldChar w:fldCharType="begin"/>
            </w:r>
            <w:r w:rsidR="00966290">
              <w:rPr>
                <w:noProof/>
                <w:webHidden/>
              </w:rPr>
              <w:instrText xml:space="preserve"> PAGEREF _Toc484551392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70C6FC20" w14:textId="3863C666" w:rsidR="00966290" w:rsidRDefault="00B0661D">
          <w:pPr>
            <w:pStyle w:val="TM2"/>
            <w:tabs>
              <w:tab w:val="left" w:pos="660"/>
              <w:tab w:val="right" w:leader="dot" w:pos="9062"/>
            </w:tabs>
            <w:rPr>
              <w:rFonts w:eastAsiaTheme="minorEastAsia"/>
              <w:noProof/>
              <w:lang w:eastAsia="fr-FR"/>
            </w:rPr>
          </w:pPr>
          <w:hyperlink w:anchor="_Toc484551393" w:history="1">
            <w:r w:rsidR="00966290" w:rsidRPr="00CF5145">
              <w:rPr>
                <w:rStyle w:val="Lienhypertexte"/>
                <w:noProof/>
              </w:rPr>
              <w:t>D.</w:t>
            </w:r>
            <w:r w:rsidR="00966290">
              <w:rPr>
                <w:rFonts w:eastAsiaTheme="minorEastAsia"/>
                <w:noProof/>
                <w:lang w:eastAsia="fr-FR"/>
              </w:rPr>
              <w:tab/>
            </w:r>
            <w:r w:rsidR="00966290" w:rsidRPr="00CF5145">
              <w:rPr>
                <w:rStyle w:val="Lienhypertexte"/>
                <w:noProof/>
              </w:rPr>
              <w:t>Sortie console : calcul du diamètre</w:t>
            </w:r>
            <w:r w:rsidR="00966290">
              <w:rPr>
                <w:noProof/>
                <w:webHidden/>
              </w:rPr>
              <w:tab/>
            </w:r>
            <w:r w:rsidR="00966290">
              <w:rPr>
                <w:noProof/>
                <w:webHidden/>
              </w:rPr>
              <w:fldChar w:fldCharType="begin"/>
            </w:r>
            <w:r w:rsidR="00966290">
              <w:rPr>
                <w:noProof/>
                <w:webHidden/>
              </w:rPr>
              <w:instrText xml:space="preserve"> PAGEREF _Toc484551393 \h </w:instrText>
            </w:r>
            <w:r w:rsidR="00966290">
              <w:rPr>
                <w:noProof/>
                <w:webHidden/>
              </w:rPr>
            </w:r>
            <w:r w:rsidR="00966290">
              <w:rPr>
                <w:noProof/>
                <w:webHidden/>
              </w:rPr>
              <w:fldChar w:fldCharType="separate"/>
            </w:r>
            <w:r w:rsidR="00677E82">
              <w:rPr>
                <w:noProof/>
                <w:webHidden/>
              </w:rPr>
              <w:t>20</w:t>
            </w:r>
            <w:r w:rsidR="00966290">
              <w:rPr>
                <w:noProof/>
                <w:webHidden/>
              </w:rPr>
              <w:fldChar w:fldCharType="end"/>
            </w:r>
          </w:hyperlink>
        </w:p>
        <w:p w14:paraId="1CC34D6A" w14:textId="4BB88A33" w:rsidR="00966290" w:rsidRDefault="00B0661D">
          <w:pPr>
            <w:pStyle w:val="TM2"/>
            <w:tabs>
              <w:tab w:val="left" w:pos="660"/>
              <w:tab w:val="right" w:leader="dot" w:pos="9062"/>
            </w:tabs>
            <w:rPr>
              <w:rFonts w:eastAsiaTheme="minorEastAsia"/>
              <w:noProof/>
              <w:lang w:eastAsia="fr-FR"/>
            </w:rPr>
          </w:pPr>
          <w:hyperlink w:anchor="_Toc484551394" w:history="1">
            <w:r w:rsidR="00966290" w:rsidRPr="00CF5145">
              <w:rPr>
                <w:rStyle w:val="Lienhypertexte"/>
                <w:noProof/>
              </w:rPr>
              <w:t>E.</w:t>
            </w:r>
            <w:r w:rsidR="00966290">
              <w:rPr>
                <w:rFonts w:eastAsiaTheme="minorEastAsia"/>
                <w:noProof/>
                <w:lang w:eastAsia="fr-FR"/>
              </w:rPr>
              <w:tab/>
            </w:r>
            <w:r w:rsidR="00966290" w:rsidRPr="00CF5145">
              <w:rPr>
                <w:rStyle w:val="Lienhypertexte"/>
                <w:noProof/>
              </w:rPr>
              <w:t>Sortie de console : calcul des betweenness</w:t>
            </w:r>
            <w:r w:rsidR="00966290">
              <w:rPr>
                <w:noProof/>
                <w:webHidden/>
              </w:rPr>
              <w:tab/>
            </w:r>
            <w:r w:rsidR="00966290">
              <w:rPr>
                <w:noProof/>
                <w:webHidden/>
              </w:rPr>
              <w:fldChar w:fldCharType="begin"/>
            </w:r>
            <w:r w:rsidR="00966290">
              <w:rPr>
                <w:noProof/>
                <w:webHidden/>
              </w:rPr>
              <w:instrText xml:space="preserve"> PAGEREF _Toc484551394 \h </w:instrText>
            </w:r>
            <w:r w:rsidR="00966290">
              <w:rPr>
                <w:noProof/>
                <w:webHidden/>
              </w:rPr>
            </w:r>
            <w:r w:rsidR="00966290">
              <w:rPr>
                <w:noProof/>
                <w:webHidden/>
              </w:rPr>
              <w:fldChar w:fldCharType="separate"/>
            </w:r>
            <w:r w:rsidR="00677E82">
              <w:rPr>
                <w:noProof/>
                <w:webHidden/>
              </w:rPr>
              <w:t>21</w:t>
            </w:r>
            <w:r w:rsidR="00966290">
              <w:rPr>
                <w:noProof/>
                <w:webHidden/>
              </w:rPr>
              <w:fldChar w:fldCharType="end"/>
            </w:r>
          </w:hyperlink>
        </w:p>
        <w:p w14:paraId="0B7DA3AB" w14:textId="22D375A9" w:rsidR="00966290" w:rsidRDefault="00B0661D">
          <w:pPr>
            <w:pStyle w:val="TM2"/>
            <w:tabs>
              <w:tab w:val="left" w:pos="660"/>
              <w:tab w:val="right" w:leader="dot" w:pos="9062"/>
            </w:tabs>
            <w:rPr>
              <w:rFonts w:eastAsiaTheme="minorEastAsia"/>
              <w:noProof/>
              <w:lang w:eastAsia="fr-FR"/>
            </w:rPr>
          </w:pPr>
          <w:hyperlink w:anchor="_Toc484551395" w:history="1">
            <w:r w:rsidR="00966290" w:rsidRPr="00CF5145">
              <w:rPr>
                <w:rStyle w:val="Lienhypertexte"/>
                <w:noProof/>
              </w:rPr>
              <w:t>F.</w:t>
            </w:r>
            <w:r w:rsidR="00966290">
              <w:rPr>
                <w:rFonts w:eastAsiaTheme="minorEastAsia"/>
                <w:noProof/>
                <w:lang w:eastAsia="fr-FR"/>
              </w:rPr>
              <w:tab/>
            </w:r>
            <w:r w:rsidR="00966290" w:rsidRPr="00CF5145">
              <w:rPr>
                <w:rStyle w:val="Lienhypertexte"/>
                <w:noProof/>
              </w:rPr>
              <w:t>Sortie de console : identification des clusters</w:t>
            </w:r>
            <w:r w:rsidR="00966290">
              <w:rPr>
                <w:noProof/>
                <w:webHidden/>
              </w:rPr>
              <w:tab/>
            </w:r>
            <w:r w:rsidR="00966290">
              <w:rPr>
                <w:noProof/>
                <w:webHidden/>
              </w:rPr>
              <w:fldChar w:fldCharType="begin"/>
            </w:r>
            <w:r w:rsidR="00966290">
              <w:rPr>
                <w:noProof/>
                <w:webHidden/>
              </w:rPr>
              <w:instrText xml:space="preserve"> PAGEREF _Toc484551395 \h </w:instrText>
            </w:r>
            <w:r w:rsidR="00966290">
              <w:rPr>
                <w:noProof/>
                <w:webHidden/>
              </w:rPr>
            </w:r>
            <w:r w:rsidR="00966290">
              <w:rPr>
                <w:noProof/>
                <w:webHidden/>
              </w:rPr>
              <w:fldChar w:fldCharType="separate"/>
            </w:r>
            <w:r w:rsidR="00677E82">
              <w:rPr>
                <w:noProof/>
                <w:webHidden/>
              </w:rPr>
              <w:t>21</w:t>
            </w:r>
            <w:r w:rsidR="00966290">
              <w:rPr>
                <w:noProof/>
                <w:webHidden/>
              </w:rPr>
              <w:fldChar w:fldCharType="end"/>
            </w:r>
          </w:hyperlink>
        </w:p>
        <w:p w14:paraId="6F4FF282" w14:textId="545B4C64" w:rsidR="001503FC" w:rsidRDefault="00A93FC5" w:rsidP="00BD2F9F">
          <w:r>
            <w:rPr>
              <w:b/>
              <w:bCs/>
            </w:rPr>
            <w:fldChar w:fldCharType="end"/>
          </w:r>
        </w:p>
      </w:sdtContent>
    </w:sdt>
    <w:p w14:paraId="02DAE189" w14:textId="77777777" w:rsidR="000C7B42" w:rsidRDefault="000C7B42">
      <w:pPr>
        <w:rPr>
          <w:rFonts w:asciiTheme="majorHAnsi" w:eastAsiaTheme="majorEastAsia" w:hAnsiTheme="majorHAnsi" w:cstheme="majorBidi"/>
          <w:color w:val="2E74B5" w:themeColor="accent1" w:themeShade="BF"/>
          <w:sz w:val="32"/>
          <w:szCs w:val="32"/>
          <w:lang w:eastAsia="fr-FR"/>
        </w:rPr>
      </w:pPr>
    </w:p>
    <w:p w14:paraId="6F1F323D" w14:textId="77777777" w:rsidR="00966290" w:rsidRDefault="0020096F">
      <w:pPr>
        <w:rPr>
          <w:noProof/>
        </w:rPr>
      </w:pPr>
      <w:r w:rsidRPr="0020096F">
        <w:rPr>
          <w:rFonts w:asciiTheme="majorHAnsi" w:eastAsiaTheme="majorEastAsia" w:hAnsiTheme="majorHAnsi" w:cstheme="majorBidi"/>
          <w:color w:val="2E74B5" w:themeColor="accent1" w:themeShade="BF"/>
          <w:sz w:val="32"/>
          <w:szCs w:val="32"/>
          <w:lang w:eastAsia="fr-FR"/>
        </w:rPr>
        <w:t>Table des figures</w:t>
      </w:r>
      <w:r>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Pr>
          <w:rFonts w:asciiTheme="majorHAnsi" w:eastAsiaTheme="majorEastAsia" w:hAnsiTheme="majorHAnsi" w:cstheme="majorBidi"/>
          <w:color w:val="2E74B5" w:themeColor="accent1" w:themeShade="BF"/>
          <w:sz w:val="32"/>
          <w:szCs w:val="32"/>
          <w:lang w:eastAsia="fr-FR"/>
        </w:rPr>
        <w:fldChar w:fldCharType="separate"/>
      </w:r>
    </w:p>
    <w:p w14:paraId="1AD7381D" w14:textId="52DCFE8A" w:rsidR="00966290" w:rsidRDefault="00B0661D">
      <w:pPr>
        <w:pStyle w:val="Tabledesillustrations"/>
        <w:tabs>
          <w:tab w:val="right" w:leader="dot" w:pos="9062"/>
        </w:tabs>
        <w:rPr>
          <w:rFonts w:eastAsiaTheme="minorEastAsia"/>
          <w:noProof/>
          <w:lang w:eastAsia="fr-FR"/>
        </w:rPr>
      </w:pPr>
      <w:hyperlink w:anchor="_Toc484551396" w:history="1">
        <w:r w:rsidR="00966290" w:rsidRPr="00871DCD">
          <w:rPr>
            <w:rStyle w:val="Lienhypertexte"/>
            <w:noProof/>
          </w:rPr>
          <w:t>Figure 1 : Gravure représentant la ville de Königsberg, Russie</w:t>
        </w:r>
        <w:r w:rsidR="00966290">
          <w:rPr>
            <w:noProof/>
            <w:webHidden/>
          </w:rPr>
          <w:tab/>
        </w:r>
        <w:r w:rsidR="00966290">
          <w:rPr>
            <w:noProof/>
            <w:webHidden/>
          </w:rPr>
          <w:fldChar w:fldCharType="begin"/>
        </w:r>
        <w:r w:rsidR="00966290">
          <w:rPr>
            <w:noProof/>
            <w:webHidden/>
          </w:rPr>
          <w:instrText xml:space="preserve"> PAGEREF _Toc484551396 \h </w:instrText>
        </w:r>
        <w:r w:rsidR="00966290">
          <w:rPr>
            <w:noProof/>
            <w:webHidden/>
          </w:rPr>
        </w:r>
        <w:r w:rsidR="00966290">
          <w:rPr>
            <w:noProof/>
            <w:webHidden/>
          </w:rPr>
          <w:fldChar w:fldCharType="separate"/>
        </w:r>
        <w:r w:rsidR="00677E82">
          <w:rPr>
            <w:noProof/>
            <w:webHidden/>
          </w:rPr>
          <w:t>1</w:t>
        </w:r>
        <w:r w:rsidR="00966290">
          <w:rPr>
            <w:noProof/>
            <w:webHidden/>
          </w:rPr>
          <w:fldChar w:fldCharType="end"/>
        </w:r>
      </w:hyperlink>
    </w:p>
    <w:p w14:paraId="4D905E04" w14:textId="2B288779" w:rsidR="00966290" w:rsidRDefault="00B0661D">
      <w:pPr>
        <w:pStyle w:val="Tabledesillustrations"/>
        <w:tabs>
          <w:tab w:val="right" w:leader="dot" w:pos="9062"/>
        </w:tabs>
        <w:rPr>
          <w:rFonts w:eastAsiaTheme="minorEastAsia"/>
          <w:noProof/>
          <w:lang w:eastAsia="fr-FR"/>
        </w:rPr>
      </w:pPr>
      <w:hyperlink w:anchor="_Toc484551397" w:history="1">
        <w:r w:rsidR="00966290" w:rsidRPr="00871DCD">
          <w:rPr>
            <w:rStyle w:val="Lienhypertexte"/>
            <w:noProof/>
          </w:rPr>
          <w:t>Figure 2 : Diagramme de classes</w:t>
        </w:r>
        <w:r w:rsidR="00966290">
          <w:rPr>
            <w:noProof/>
            <w:webHidden/>
          </w:rPr>
          <w:tab/>
        </w:r>
        <w:r w:rsidR="00966290">
          <w:rPr>
            <w:noProof/>
            <w:webHidden/>
          </w:rPr>
          <w:fldChar w:fldCharType="begin"/>
        </w:r>
        <w:r w:rsidR="00966290">
          <w:rPr>
            <w:noProof/>
            <w:webHidden/>
          </w:rPr>
          <w:instrText xml:space="preserve"> PAGEREF _Toc484551397 \h </w:instrText>
        </w:r>
        <w:r w:rsidR="00966290">
          <w:rPr>
            <w:noProof/>
            <w:webHidden/>
          </w:rPr>
        </w:r>
        <w:r w:rsidR="00966290">
          <w:rPr>
            <w:noProof/>
            <w:webHidden/>
          </w:rPr>
          <w:fldChar w:fldCharType="separate"/>
        </w:r>
        <w:r w:rsidR="00677E82">
          <w:rPr>
            <w:noProof/>
            <w:webHidden/>
          </w:rPr>
          <w:t>3</w:t>
        </w:r>
        <w:r w:rsidR="00966290">
          <w:rPr>
            <w:noProof/>
            <w:webHidden/>
          </w:rPr>
          <w:fldChar w:fldCharType="end"/>
        </w:r>
      </w:hyperlink>
    </w:p>
    <w:p w14:paraId="3673A31C" w14:textId="14377F4A" w:rsidR="00966290" w:rsidRDefault="00B0661D">
      <w:pPr>
        <w:pStyle w:val="Tabledesillustrations"/>
        <w:tabs>
          <w:tab w:val="right" w:leader="dot" w:pos="9062"/>
        </w:tabs>
        <w:rPr>
          <w:rFonts w:eastAsiaTheme="minorEastAsia"/>
          <w:noProof/>
          <w:lang w:eastAsia="fr-FR"/>
        </w:rPr>
      </w:pPr>
      <w:hyperlink w:anchor="_Toc484551398" w:history="1">
        <w:r w:rsidR="00966290" w:rsidRPr="00871DCD">
          <w:rPr>
            <w:rStyle w:val="Lienhypertexte"/>
            <w:noProof/>
          </w:rPr>
          <w:t>Figure 3 : Chemin le plus court</w:t>
        </w:r>
        <w:r w:rsidR="00966290">
          <w:rPr>
            <w:noProof/>
            <w:webHidden/>
          </w:rPr>
          <w:tab/>
        </w:r>
        <w:r w:rsidR="00966290">
          <w:rPr>
            <w:noProof/>
            <w:webHidden/>
          </w:rPr>
          <w:fldChar w:fldCharType="begin"/>
        </w:r>
        <w:r w:rsidR="00966290">
          <w:rPr>
            <w:noProof/>
            <w:webHidden/>
          </w:rPr>
          <w:instrText xml:space="preserve"> PAGEREF _Toc484551398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0D4532FB" w14:textId="169D36BD" w:rsidR="00966290" w:rsidRDefault="00B0661D">
      <w:pPr>
        <w:pStyle w:val="Tabledesillustrations"/>
        <w:tabs>
          <w:tab w:val="right" w:leader="dot" w:pos="9062"/>
        </w:tabs>
        <w:rPr>
          <w:rFonts w:eastAsiaTheme="minorEastAsia"/>
          <w:noProof/>
          <w:lang w:eastAsia="fr-FR"/>
        </w:rPr>
      </w:pPr>
      <w:hyperlink w:anchor="_Toc484551399" w:history="1">
        <w:r w:rsidR="00966290" w:rsidRPr="00871DCD">
          <w:rPr>
            <w:rStyle w:val="Lienhypertexte"/>
            <w:noProof/>
          </w:rPr>
          <w:t>Figure 4 : Betweenness avec l'algorithme BFS</w:t>
        </w:r>
        <w:r w:rsidR="00966290">
          <w:rPr>
            <w:noProof/>
            <w:webHidden/>
          </w:rPr>
          <w:tab/>
        </w:r>
        <w:r w:rsidR="00966290">
          <w:rPr>
            <w:noProof/>
            <w:webHidden/>
          </w:rPr>
          <w:fldChar w:fldCharType="begin"/>
        </w:r>
        <w:r w:rsidR="00966290">
          <w:rPr>
            <w:noProof/>
            <w:webHidden/>
          </w:rPr>
          <w:instrText xml:space="preserve"> PAGEREF _Toc484551399 \h </w:instrText>
        </w:r>
        <w:r w:rsidR="00966290">
          <w:rPr>
            <w:noProof/>
            <w:webHidden/>
          </w:rPr>
        </w:r>
        <w:r w:rsidR="00966290">
          <w:rPr>
            <w:noProof/>
            <w:webHidden/>
          </w:rPr>
          <w:fldChar w:fldCharType="separate"/>
        </w:r>
        <w:r w:rsidR="00677E82">
          <w:rPr>
            <w:noProof/>
            <w:webHidden/>
          </w:rPr>
          <w:t>11</w:t>
        </w:r>
        <w:r w:rsidR="00966290">
          <w:rPr>
            <w:noProof/>
            <w:webHidden/>
          </w:rPr>
          <w:fldChar w:fldCharType="end"/>
        </w:r>
      </w:hyperlink>
    </w:p>
    <w:p w14:paraId="32C17770" w14:textId="2FA2DC6D" w:rsidR="00966290" w:rsidRDefault="00B0661D">
      <w:pPr>
        <w:pStyle w:val="Tabledesillustrations"/>
        <w:tabs>
          <w:tab w:val="right" w:leader="dot" w:pos="9062"/>
        </w:tabs>
        <w:rPr>
          <w:rFonts w:eastAsiaTheme="minorEastAsia"/>
          <w:noProof/>
          <w:lang w:eastAsia="fr-FR"/>
        </w:rPr>
      </w:pPr>
      <w:hyperlink w:anchor="_Toc484551400" w:history="1">
        <w:r w:rsidR="00966290" w:rsidRPr="00871DCD">
          <w:rPr>
            <w:rStyle w:val="Lienhypertexte"/>
            <w:noProof/>
          </w:rPr>
          <w:t>Figure 5 : Betweenness avec l'algorithme de Dijsktra</w:t>
        </w:r>
        <w:r w:rsidR="00966290">
          <w:rPr>
            <w:noProof/>
            <w:webHidden/>
          </w:rPr>
          <w:tab/>
        </w:r>
        <w:r w:rsidR="00966290">
          <w:rPr>
            <w:noProof/>
            <w:webHidden/>
          </w:rPr>
          <w:fldChar w:fldCharType="begin"/>
        </w:r>
        <w:r w:rsidR="00966290">
          <w:rPr>
            <w:noProof/>
            <w:webHidden/>
          </w:rPr>
          <w:instrText xml:space="preserve"> PAGEREF _Toc484551400 \h </w:instrText>
        </w:r>
        <w:r w:rsidR="00966290">
          <w:rPr>
            <w:noProof/>
            <w:webHidden/>
          </w:rPr>
        </w:r>
        <w:r w:rsidR="00966290">
          <w:rPr>
            <w:noProof/>
            <w:webHidden/>
          </w:rPr>
          <w:fldChar w:fldCharType="separate"/>
        </w:r>
        <w:r w:rsidR="00677E82">
          <w:rPr>
            <w:noProof/>
            <w:webHidden/>
          </w:rPr>
          <w:t>12</w:t>
        </w:r>
        <w:r w:rsidR="00966290">
          <w:rPr>
            <w:noProof/>
            <w:webHidden/>
          </w:rPr>
          <w:fldChar w:fldCharType="end"/>
        </w:r>
      </w:hyperlink>
    </w:p>
    <w:p w14:paraId="430FDCA1" w14:textId="0FCE96F1" w:rsidR="00966290" w:rsidRDefault="00B0661D">
      <w:pPr>
        <w:pStyle w:val="Tabledesillustrations"/>
        <w:tabs>
          <w:tab w:val="right" w:leader="dot" w:pos="9062"/>
        </w:tabs>
        <w:rPr>
          <w:rFonts w:eastAsiaTheme="minorEastAsia"/>
          <w:noProof/>
          <w:lang w:eastAsia="fr-FR"/>
        </w:rPr>
      </w:pPr>
      <w:hyperlink w:anchor="_Toc484551401" w:history="1">
        <w:r w:rsidR="00966290" w:rsidRPr="00871DCD">
          <w:rPr>
            <w:rStyle w:val="Lienhypertexte"/>
            <w:noProof/>
          </w:rPr>
          <w:t>Figure 6 : Clusters avec l'algorithme BFS</w:t>
        </w:r>
        <w:r w:rsidR="00966290">
          <w:rPr>
            <w:noProof/>
            <w:webHidden/>
          </w:rPr>
          <w:tab/>
        </w:r>
        <w:r w:rsidR="00966290">
          <w:rPr>
            <w:noProof/>
            <w:webHidden/>
          </w:rPr>
          <w:fldChar w:fldCharType="begin"/>
        </w:r>
        <w:r w:rsidR="00966290">
          <w:rPr>
            <w:noProof/>
            <w:webHidden/>
          </w:rPr>
          <w:instrText xml:space="preserve"> PAGEREF _Toc484551401 \h </w:instrText>
        </w:r>
        <w:r w:rsidR="00966290">
          <w:rPr>
            <w:noProof/>
            <w:webHidden/>
          </w:rPr>
        </w:r>
        <w:r w:rsidR="00966290">
          <w:rPr>
            <w:noProof/>
            <w:webHidden/>
          </w:rPr>
          <w:fldChar w:fldCharType="separate"/>
        </w:r>
        <w:r w:rsidR="00677E82">
          <w:rPr>
            <w:noProof/>
            <w:webHidden/>
          </w:rPr>
          <w:t>13</w:t>
        </w:r>
        <w:r w:rsidR="00966290">
          <w:rPr>
            <w:noProof/>
            <w:webHidden/>
          </w:rPr>
          <w:fldChar w:fldCharType="end"/>
        </w:r>
      </w:hyperlink>
    </w:p>
    <w:p w14:paraId="528FD744" w14:textId="144B5F80" w:rsidR="00966290" w:rsidRDefault="00B0661D">
      <w:pPr>
        <w:pStyle w:val="Tabledesillustrations"/>
        <w:tabs>
          <w:tab w:val="right" w:leader="dot" w:pos="9062"/>
        </w:tabs>
        <w:rPr>
          <w:rFonts w:eastAsiaTheme="minorEastAsia"/>
          <w:noProof/>
          <w:lang w:eastAsia="fr-FR"/>
        </w:rPr>
      </w:pPr>
      <w:hyperlink w:anchor="_Toc484551402" w:history="1">
        <w:r w:rsidR="00966290" w:rsidRPr="00871DCD">
          <w:rPr>
            <w:rStyle w:val="Lienhypertexte"/>
            <w:noProof/>
          </w:rPr>
          <w:t>Figure 7 : Clusters avec l'algorithme de Dijsktra</w:t>
        </w:r>
        <w:r w:rsidR="00966290">
          <w:rPr>
            <w:noProof/>
            <w:webHidden/>
          </w:rPr>
          <w:tab/>
        </w:r>
        <w:r w:rsidR="00966290">
          <w:rPr>
            <w:noProof/>
            <w:webHidden/>
          </w:rPr>
          <w:fldChar w:fldCharType="begin"/>
        </w:r>
        <w:r w:rsidR="00966290">
          <w:rPr>
            <w:noProof/>
            <w:webHidden/>
          </w:rPr>
          <w:instrText xml:space="preserve"> PAGEREF _Toc484551402 \h </w:instrText>
        </w:r>
        <w:r w:rsidR="00966290">
          <w:rPr>
            <w:noProof/>
            <w:webHidden/>
          </w:rPr>
        </w:r>
        <w:r w:rsidR="00966290">
          <w:rPr>
            <w:noProof/>
            <w:webHidden/>
          </w:rPr>
          <w:fldChar w:fldCharType="separate"/>
        </w:r>
        <w:r w:rsidR="00677E82">
          <w:rPr>
            <w:noProof/>
            <w:webHidden/>
          </w:rPr>
          <w:t>14</w:t>
        </w:r>
        <w:r w:rsidR="00966290">
          <w:rPr>
            <w:noProof/>
            <w:webHidden/>
          </w:rPr>
          <w:fldChar w:fldCharType="end"/>
        </w:r>
      </w:hyperlink>
    </w:p>
    <w:p w14:paraId="7342302E" w14:textId="280D2A85" w:rsidR="00966290" w:rsidRDefault="00B0661D">
      <w:pPr>
        <w:pStyle w:val="Tabledesillustrations"/>
        <w:tabs>
          <w:tab w:val="right" w:leader="dot" w:pos="9062"/>
        </w:tabs>
        <w:rPr>
          <w:rFonts w:eastAsiaTheme="minorEastAsia"/>
          <w:noProof/>
          <w:lang w:eastAsia="fr-FR"/>
        </w:rPr>
      </w:pPr>
      <w:hyperlink w:anchor="_Toc484551403" w:history="1">
        <w:r w:rsidR="00966290" w:rsidRPr="00871DCD">
          <w:rPr>
            <w:rStyle w:val="Lienhypertexte"/>
            <w:noProof/>
          </w:rPr>
          <w:t>Figure 8 : Clusters étape 2 avec l'algorithme de Dijsktra</w:t>
        </w:r>
        <w:r w:rsidR="00966290">
          <w:rPr>
            <w:noProof/>
            <w:webHidden/>
          </w:rPr>
          <w:tab/>
        </w:r>
        <w:r w:rsidR="00966290">
          <w:rPr>
            <w:noProof/>
            <w:webHidden/>
          </w:rPr>
          <w:fldChar w:fldCharType="begin"/>
        </w:r>
        <w:r w:rsidR="00966290">
          <w:rPr>
            <w:noProof/>
            <w:webHidden/>
          </w:rPr>
          <w:instrText xml:space="preserve"> PAGEREF _Toc484551403 \h </w:instrText>
        </w:r>
        <w:r w:rsidR="00966290">
          <w:rPr>
            <w:noProof/>
            <w:webHidden/>
          </w:rPr>
        </w:r>
        <w:r w:rsidR="00966290">
          <w:rPr>
            <w:noProof/>
            <w:webHidden/>
          </w:rPr>
          <w:fldChar w:fldCharType="separate"/>
        </w:r>
        <w:r w:rsidR="00677E82">
          <w:rPr>
            <w:noProof/>
            <w:webHidden/>
          </w:rPr>
          <w:t>15</w:t>
        </w:r>
        <w:r w:rsidR="00966290">
          <w:rPr>
            <w:noProof/>
            <w:webHidden/>
          </w:rPr>
          <w:fldChar w:fldCharType="end"/>
        </w:r>
      </w:hyperlink>
    </w:p>
    <w:p w14:paraId="4D3F44CE" w14:textId="4E9710AB" w:rsidR="00966290" w:rsidRDefault="00B0661D">
      <w:pPr>
        <w:pStyle w:val="Tabledesillustrations"/>
        <w:tabs>
          <w:tab w:val="right" w:leader="dot" w:pos="9062"/>
        </w:tabs>
        <w:rPr>
          <w:rFonts w:eastAsiaTheme="minorEastAsia"/>
          <w:noProof/>
          <w:lang w:eastAsia="fr-FR"/>
        </w:rPr>
      </w:pPr>
      <w:hyperlink w:anchor="_Toc484551404" w:history="1">
        <w:r w:rsidR="00966290" w:rsidRPr="00871DCD">
          <w:rPr>
            <w:rStyle w:val="Lienhypertexte"/>
            <w:noProof/>
          </w:rPr>
          <w:t>Figure 9 : Clusters étape 3 avec l'algorithme de Dijsktra</w:t>
        </w:r>
        <w:r w:rsidR="00966290">
          <w:rPr>
            <w:noProof/>
            <w:webHidden/>
          </w:rPr>
          <w:tab/>
        </w:r>
        <w:r w:rsidR="00966290">
          <w:rPr>
            <w:noProof/>
            <w:webHidden/>
          </w:rPr>
          <w:fldChar w:fldCharType="begin"/>
        </w:r>
        <w:r w:rsidR="00966290">
          <w:rPr>
            <w:noProof/>
            <w:webHidden/>
          </w:rPr>
          <w:instrText xml:space="preserve"> PAGEREF _Toc484551404 \h </w:instrText>
        </w:r>
        <w:r w:rsidR="00966290">
          <w:rPr>
            <w:noProof/>
            <w:webHidden/>
          </w:rPr>
        </w:r>
        <w:r w:rsidR="00966290">
          <w:rPr>
            <w:noProof/>
            <w:webHidden/>
          </w:rPr>
          <w:fldChar w:fldCharType="separate"/>
        </w:r>
        <w:r w:rsidR="00677E82">
          <w:rPr>
            <w:noProof/>
            <w:webHidden/>
          </w:rPr>
          <w:t>16</w:t>
        </w:r>
        <w:r w:rsidR="00966290">
          <w:rPr>
            <w:noProof/>
            <w:webHidden/>
          </w:rPr>
          <w:fldChar w:fldCharType="end"/>
        </w:r>
      </w:hyperlink>
    </w:p>
    <w:p w14:paraId="0F3F627D" w14:textId="58D25C72" w:rsidR="00966290" w:rsidRDefault="00B0661D">
      <w:pPr>
        <w:pStyle w:val="Tabledesillustrations"/>
        <w:tabs>
          <w:tab w:val="right" w:leader="dot" w:pos="9062"/>
        </w:tabs>
        <w:rPr>
          <w:rFonts w:eastAsiaTheme="minorEastAsia"/>
          <w:noProof/>
          <w:lang w:eastAsia="fr-FR"/>
        </w:rPr>
      </w:pPr>
      <w:hyperlink w:anchor="_Toc484551405" w:history="1">
        <w:r w:rsidR="00966290" w:rsidRPr="00871DCD">
          <w:rPr>
            <w:rStyle w:val="Lienhypertexte"/>
            <w:noProof/>
          </w:rPr>
          <w:t>Figure 10 : Clusters étape 4 avec l'algorithme de Dijsktra</w:t>
        </w:r>
        <w:r w:rsidR="00966290">
          <w:rPr>
            <w:noProof/>
            <w:webHidden/>
          </w:rPr>
          <w:tab/>
        </w:r>
        <w:r w:rsidR="00966290">
          <w:rPr>
            <w:noProof/>
            <w:webHidden/>
          </w:rPr>
          <w:fldChar w:fldCharType="begin"/>
        </w:r>
        <w:r w:rsidR="00966290">
          <w:rPr>
            <w:noProof/>
            <w:webHidden/>
          </w:rPr>
          <w:instrText xml:space="preserve"> PAGEREF _Toc484551405 \h </w:instrText>
        </w:r>
        <w:r w:rsidR="00966290">
          <w:rPr>
            <w:noProof/>
            <w:webHidden/>
          </w:rPr>
        </w:r>
        <w:r w:rsidR="00966290">
          <w:rPr>
            <w:noProof/>
            <w:webHidden/>
          </w:rPr>
          <w:fldChar w:fldCharType="separate"/>
        </w:r>
        <w:r w:rsidR="00677E82">
          <w:rPr>
            <w:noProof/>
            <w:webHidden/>
          </w:rPr>
          <w:t>17</w:t>
        </w:r>
        <w:r w:rsidR="00966290">
          <w:rPr>
            <w:noProof/>
            <w:webHidden/>
          </w:rPr>
          <w:fldChar w:fldCharType="end"/>
        </w:r>
      </w:hyperlink>
    </w:p>
    <w:p w14:paraId="0DB20C1C" w14:textId="155B803A" w:rsidR="00966290" w:rsidRDefault="00B0661D">
      <w:pPr>
        <w:pStyle w:val="Tabledesillustrations"/>
        <w:tabs>
          <w:tab w:val="right" w:leader="dot" w:pos="9062"/>
        </w:tabs>
        <w:rPr>
          <w:rFonts w:eastAsiaTheme="minorEastAsia"/>
          <w:noProof/>
          <w:lang w:eastAsia="fr-FR"/>
        </w:rPr>
      </w:pPr>
      <w:hyperlink w:anchor="_Toc484551406" w:history="1">
        <w:r w:rsidR="00966290" w:rsidRPr="00871DCD">
          <w:rPr>
            <w:rStyle w:val="Lienhypertexte"/>
            <w:noProof/>
          </w:rPr>
          <w:t>Figure 11 : Clusters étape avancée avec l'algorithme BFS</w:t>
        </w:r>
        <w:r w:rsidR="00966290">
          <w:rPr>
            <w:noProof/>
            <w:webHidden/>
          </w:rPr>
          <w:tab/>
        </w:r>
        <w:r w:rsidR="00966290">
          <w:rPr>
            <w:noProof/>
            <w:webHidden/>
          </w:rPr>
          <w:fldChar w:fldCharType="begin"/>
        </w:r>
        <w:r w:rsidR="00966290">
          <w:rPr>
            <w:noProof/>
            <w:webHidden/>
          </w:rPr>
          <w:instrText xml:space="preserve"> PAGEREF _Toc484551406 \h </w:instrText>
        </w:r>
        <w:r w:rsidR="00966290">
          <w:rPr>
            <w:noProof/>
            <w:webHidden/>
          </w:rPr>
        </w:r>
        <w:r w:rsidR="00966290">
          <w:rPr>
            <w:noProof/>
            <w:webHidden/>
          </w:rPr>
          <w:fldChar w:fldCharType="separate"/>
        </w:r>
        <w:r w:rsidR="00677E82">
          <w:rPr>
            <w:noProof/>
            <w:webHidden/>
          </w:rPr>
          <w:t>18</w:t>
        </w:r>
        <w:r w:rsidR="00966290">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pPr>
      <w:bookmarkStart w:id="2" w:name="_Toc484551382"/>
      <w:r>
        <w:lastRenderedPageBreak/>
        <w:t>Structure du projet</w:t>
      </w:r>
      <w:bookmarkEnd w:id="2"/>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E164C6D" w14:textId="77777777" w:rsidR="00AD3C22" w:rsidRDefault="00AD3C22" w:rsidP="00AD3C22">
      <w:pPr>
        <w:keepNext/>
        <w:jc w:val="center"/>
      </w:pPr>
      <w:r>
        <w:rPr>
          <w:noProof/>
          <w:lang w:eastAsia="fr-FR"/>
        </w:rPr>
        <w:drawing>
          <wp:inline distT="0" distB="0" distL="0" distR="0" wp14:anchorId="580850B4" wp14:editId="22BF368B">
            <wp:extent cx="5130444" cy="3630304"/>
            <wp:effectExtent l="0" t="0" r="0" b="8255"/>
            <wp:docPr id="3" name="Image 3" descr="C:\Users\sami-\AppData\Local\Microsoft\Windows\INetCacheContent.Wo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i-\AppData\Local\Microsoft\Windows\INetCacheContent.Word\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1682" cy="3673636"/>
                    </a:xfrm>
                    <a:prstGeom prst="rect">
                      <a:avLst/>
                    </a:prstGeom>
                    <a:noFill/>
                    <a:ln>
                      <a:noFill/>
                    </a:ln>
                  </pic:spPr>
                </pic:pic>
              </a:graphicData>
            </a:graphic>
          </wp:inline>
        </w:drawing>
      </w:r>
    </w:p>
    <w:p w14:paraId="4AA7FF0C" w14:textId="7873AAFD" w:rsidR="00AB4F47" w:rsidRDefault="00AD3C22" w:rsidP="00AD3C22">
      <w:pPr>
        <w:pStyle w:val="Lgende"/>
        <w:jc w:val="center"/>
      </w:pPr>
      <w:bookmarkStart w:id="3" w:name="_Toc484551397"/>
      <w:r>
        <w:t xml:space="preserve">Figure </w:t>
      </w:r>
      <w:fldSimple w:instr=" SEQ Figure \* ARABIC ">
        <w:r w:rsidR="00677E82">
          <w:rPr>
            <w:noProof/>
          </w:rPr>
          <w:t>2</w:t>
        </w:r>
      </w:fldSimple>
      <w:r>
        <w:t xml:space="preserve"> : Diagramme de classes</w:t>
      </w:r>
      <w:bookmarkEnd w:id="3"/>
    </w:p>
    <w:p w14:paraId="1B868B3E" w14:textId="77777777" w:rsidR="00A93FC5" w:rsidRDefault="00A93FC5" w:rsidP="00BD2F9F"/>
    <w:p w14:paraId="4391E1BE" w14:textId="4EA56A5C" w:rsidR="00F75ADC" w:rsidRDefault="00F75ADC" w:rsidP="00DF64A8">
      <w:pPr>
        <w:jc w:val="both"/>
      </w:pPr>
      <w:r>
        <w:t xml:space="preserve">L’objet </w:t>
      </w:r>
      <w:r w:rsidRPr="00F75ADC">
        <w:rPr>
          <w:b/>
        </w:rPr>
        <w:t>Graph</w:t>
      </w:r>
      <w:r>
        <w:t xml:space="preserve"> permet lorsqu’il est instancié, de récupérer le réseau du métro des fichiers JSON, </w:t>
      </w:r>
      <w:r w:rsidR="00043DB9">
        <w:t>grâce</w:t>
      </w:r>
      <w:r>
        <w:t xml:space="preserve"> à la librairie Jackson.</w:t>
      </w:r>
    </w:p>
    <w:p w14:paraId="7542896C" w14:textId="2CBB491A" w:rsidR="00F75ADC" w:rsidRDefault="00F75ADC" w:rsidP="00DF64A8">
      <w:pPr>
        <w:jc w:val="both"/>
      </w:pPr>
      <w:r>
        <w:t>Deux fichiers json sont utilisés pour modéliser le réseau :</w:t>
      </w:r>
    </w:p>
    <w:p w14:paraId="27F03EBE" w14:textId="3BDC3E45" w:rsidR="00F75ADC" w:rsidRDefault="00F75ADC" w:rsidP="00DF64A8">
      <w:pPr>
        <w:pStyle w:val="Paragraphedeliste"/>
        <w:numPr>
          <w:ilvl w:val="0"/>
          <w:numId w:val="4"/>
        </w:numPr>
        <w:jc w:val="both"/>
      </w:pPr>
      <w:r>
        <w:t>Stations.json : elle contient une liste de l’ensemble des stations ainsi que leurs coordonnées.</w:t>
      </w:r>
    </w:p>
    <w:p w14:paraId="06631E23" w14:textId="662A98D0" w:rsidR="00F75ADC" w:rsidRDefault="00F75ADC" w:rsidP="00DF64A8">
      <w:pPr>
        <w:pStyle w:val="Paragraphedeliste"/>
        <w:numPr>
          <w:ilvl w:val="0"/>
          <w:numId w:val="4"/>
        </w:numPr>
        <w:jc w:val="both"/>
      </w:pPr>
      <w:r>
        <w:t xml:space="preserve">Ligne.json : elle contient </w:t>
      </w:r>
      <w:r w:rsidR="009B7DCD">
        <w:t>des listes</w:t>
      </w:r>
      <w:r>
        <w:t xml:space="preserve"> de stations, recréant les ligne</w:t>
      </w:r>
      <w:r w:rsidR="00AF473F">
        <w:t>s</w:t>
      </w:r>
      <w:r>
        <w:t xml:space="preserve"> du métro Parisien.</w:t>
      </w:r>
    </w:p>
    <w:p w14:paraId="019221C4" w14:textId="3C6072FB" w:rsidR="00F75ADC" w:rsidRDefault="00F75ADC" w:rsidP="00DF64A8">
      <w:pPr>
        <w:jc w:val="both"/>
      </w:pPr>
      <w:r>
        <w:t>Ces fichiers ne contiennent que le plan du métro, les stations de tram, RER, funiculaire et Orly ne sont pas incluses.</w:t>
      </w:r>
    </w:p>
    <w:p w14:paraId="1C28F319" w14:textId="493417FE" w:rsidR="00043DB9" w:rsidRDefault="00F75ADC" w:rsidP="00DF64A8">
      <w:pPr>
        <w:jc w:val="both"/>
      </w:pPr>
      <w:r>
        <w:t xml:space="preserve">La classe </w:t>
      </w:r>
      <w:r w:rsidRPr="00F75ADC">
        <w:rPr>
          <w:b/>
        </w:rPr>
        <w:t>ReadJSON</w:t>
      </w:r>
      <w:r>
        <w:t xml:space="preserve"> est utilisée dans </w:t>
      </w:r>
      <w:r w:rsidRPr="00F75ADC">
        <w:rPr>
          <w:b/>
        </w:rPr>
        <w:t>Graph</w:t>
      </w:r>
      <w:r>
        <w:t xml:space="preserve">, elle utilise Jackson afin de lire les fichier </w:t>
      </w:r>
      <w:r w:rsidR="00AF473F">
        <w:t>JSON</w:t>
      </w:r>
      <w:r>
        <w:t>.</w:t>
      </w:r>
      <w:r w:rsidR="009B7DCD">
        <w:t xml:space="preserve"> Les stations contenues dans Stations</w:t>
      </w:r>
      <w:r w:rsidR="00043DB9">
        <w:t xml:space="preserve"> sont</w:t>
      </w:r>
      <w:r w:rsidR="009B7DCD">
        <w:t xml:space="preserve"> instanciées en objets </w:t>
      </w:r>
      <w:r w:rsidR="009B7DCD">
        <w:rPr>
          <w:b/>
        </w:rPr>
        <w:t>Node</w:t>
      </w:r>
      <w:r w:rsidR="009B7DCD">
        <w:t xml:space="preserve">, les lignes contenues dans lignes permettent de créer </w:t>
      </w:r>
      <w:r w:rsidR="001F0FC5">
        <w:t>l’adjacency list</w:t>
      </w:r>
      <w:r w:rsidR="009B7DCD">
        <w:t xml:space="preserve">, dans </w:t>
      </w:r>
      <w:r w:rsidR="009B7DCD" w:rsidRPr="009B7DCD">
        <w:rPr>
          <w:b/>
        </w:rPr>
        <w:t>Graph</w:t>
      </w:r>
      <w:r w:rsidR="007F1C0D">
        <w:t>.</w:t>
      </w:r>
    </w:p>
    <w:p w14:paraId="5B27D927" w14:textId="6609B010" w:rsidR="00F75ADC" w:rsidRPr="00043DB9" w:rsidRDefault="00FA6892" w:rsidP="00DF64A8">
      <w:pPr>
        <w:jc w:val="both"/>
        <w:rPr>
          <w:rStyle w:val="Emphaseintense"/>
        </w:rPr>
      </w:pPr>
      <w:r>
        <w:rPr>
          <w:rStyle w:val="Emphaseintense"/>
        </w:rPr>
        <w:t>L</w:t>
      </w:r>
      <w:r w:rsidRPr="001F0FC5">
        <w:rPr>
          <w:rStyle w:val="Emphaseintense"/>
        </w:rPr>
        <w:t xml:space="preserve">’adjacency </w:t>
      </w:r>
      <w:r w:rsidR="001F0FC5" w:rsidRPr="001F0FC5">
        <w:rPr>
          <w:rStyle w:val="Emphaseintense"/>
        </w:rPr>
        <w:t xml:space="preserve">list </w:t>
      </w:r>
      <w:r w:rsidR="007F1C0D" w:rsidRPr="00043DB9">
        <w:rPr>
          <w:rStyle w:val="Emphaseintense"/>
        </w:rPr>
        <w:t xml:space="preserve">(telle </w:t>
      </w:r>
      <w:r>
        <w:rPr>
          <w:rStyle w:val="Emphaseintense"/>
        </w:rPr>
        <w:t>qu’elle</w:t>
      </w:r>
      <w:r w:rsidRPr="00043DB9">
        <w:rPr>
          <w:rStyle w:val="Emphaseintense"/>
        </w:rPr>
        <w:t xml:space="preserve"> </w:t>
      </w:r>
      <w:r w:rsidR="007F1C0D" w:rsidRPr="00043DB9">
        <w:rPr>
          <w:rStyle w:val="Emphaseintense"/>
        </w:rPr>
        <w:t>est affichée dans la console) est représenté</w:t>
      </w:r>
      <w:r w:rsidR="00517A79">
        <w:rPr>
          <w:rStyle w:val="Emphaseintense"/>
        </w:rPr>
        <w:t>e dans le fichier « A</w:t>
      </w:r>
      <w:r w:rsidR="00517A79" w:rsidRPr="00517A79">
        <w:rPr>
          <w:rStyle w:val="Emphaseintense"/>
        </w:rPr>
        <w:t>djacency list .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 (</w:t>
      </w:r>
      <w:r w:rsidR="00517A79">
        <w:rPr>
          <w:rStyle w:val="Emphaseintense"/>
        </w:rPr>
        <w:t xml:space="preserve"> </w:t>
      </w:r>
      <w:r w:rsidR="00920633">
        <w:rPr>
          <w:rStyle w:val="Emphaseintense"/>
        </w:rPr>
        <w:fldChar w:fldCharType="begin"/>
      </w:r>
      <w:r w:rsidR="00920633">
        <w:rPr>
          <w:rStyle w:val="Emphaseintense"/>
        </w:rPr>
        <w:instrText xml:space="preserve"> REF _Ref484543571 \r \h </w:instrText>
      </w:r>
      <w:r w:rsidR="00920633">
        <w:rPr>
          <w:rStyle w:val="Emphaseintense"/>
        </w:rPr>
      </w:r>
      <w:r w:rsidR="00920633">
        <w:rPr>
          <w:rStyle w:val="Emphaseintense"/>
        </w:rPr>
        <w:fldChar w:fldCharType="separate"/>
      </w:r>
      <w:r w:rsidR="00677E82">
        <w:rPr>
          <w:rStyle w:val="Emphaseintense"/>
        </w:rPr>
        <w:t>IV.B</w:t>
      </w:r>
      <w:r w:rsidR="00920633">
        <w:rPr>
          <w:rStyle w:val="Emphaseintense"/>
        </w:rPr>
        <w:fldChar w:fldCharType="end"/>
      </w:r>
      <w:r w:rsidR="00920633">
        <w:rPr>
          <w:rStyle w:val="Emphaseintense"/>
        </w:rPr>
        <w:t>)</w:t>
      </w:r>
      <w:r w:rsidR="007F1C0D" w:rsidRPr="00043DB9">
        <w:rPr>
          <w:rStyle w:val="Emphaseintense"/>
        </w:rPr>
        <w:t>.</w:t>
      </w:r>
    </w:p>
    <w:p w14:paraId="3DF110CD" w14:textId="1C19AAD0" w:rsidR="009B7DCD" w:rsidRDefault="009B7DCD" w:rsidP="00DF64A8">
      <w:pPr>
        <w:jc w:val="both"/>
      </w:pPr>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292D7588" w:rsidR="009B7DCD" w:rsidRDefault="009B7DCD" w:rsidP="00DF64A8">
      <w:pPr>
        <w:pStyle w:val="Paragraphedeliste"/>
        <w:numPr>
          <w:ilvl w:val="0"/>
          <w:numId w:val="5"/>
        </w:numPr>
        <w:jc w:val="both"/>
      </w:pPr>
      <w:r w:rsidRPr="009B7DCD">
        <w:rPr>
          <w:b/>
        </w:rPr>
        <w:lastRenderedPageBreak/>
        <w:t>BFSShortestPaths</w:t>
      </w:r>
      <w:r>
        <w:t> : qui implémente l’</w:t>
      </w:r>
      <w:r w:rsidRPr="009B7DCD">
        <w:t>algorithme de parcours en largeur (Breadth First Search</w:t>
      </w:r>
      <w:r>
        <w:t>), il se base sur des graphs non pondérés</w:t>
      </w:r>
      <w:r w:rsidR="00043DB9">
        <w:t>.</w:t>
      </w:r>
    </w:p>
    <w:p w14:paraId="6B2EF5DE" w14:textId="2B3EB1A5" w:rsidR="009B7DCD" w:rsidRPr="009B7DCD" w:rsidRDefault="009B7DCD" w:rsidP="00DF64A8">
      <w:pPr>
        <w:pStyle w:val="Paragraphedeliste"/>
        <w:numPr>
          <w:ilvl w:val="0"/>
          <w:numId w:val="5"/>
        </w:numPr>
        <w:jc w:val="both"/>
      </w:pPr>
      <w:r w:rsidRPr="009B7DCD">
        <w:rPr>
          <w:b/>
        </w:rPr>
        <w:t>DijkstraSP</w:t>
      </w:r>
      <w:r>
        <w:t xml:space="preserve"> : qui </w:t>
      </w:r>
      <w:r w:rsidR="00043DB9">
        <w:t>implémente</w:t>
      </w:r>
      <w:r>
        <w:t xml:space="preserve"> l’algorithme de </w:t>
      </w:r>
      <w:r w:rsidRPr="009B7DCD">
        <w:t>Dijkstra</w:t>
      </w:r>
      <w:r>
        <w:t xml:space="preserve"> </w:t>
      </w:r>
      <w:r w:rsidR="00610195">
        <w:t>des graphs pondérés</w:t>
      </w:r>
      <w:r>
        <w:t xml:space="preserve">. Chaque node contient la latitude et la longitude de la station, </w:t>
      </w:r>
      <w:r w:rsidR="00043DB9">
        <w:t xml:space="preserve">on </w:t>
      </w:r>
      <w:r>
        <w:t xml:space="preserve">obtient la pondération d’un edge en calculant la distance entre les deux </w:t>
      </w:r>
      <w:r w:rsidR="00043DB9">
        <w:t>stations</w:t>
      </w:r>
      <w:r>
        <w:t xml:space="preserve"> qu’elle lie.</w:t>
      </w:r>
    </w:p>
    <w:p w14:paraId="4FCE3B0B" w14:textId="1F2FA146" w:rsidR="001F0FC5" w:rsidRDefault="001F0FC5">
      <w:r>
        <w:br w:type="page"/>
      </w:r>
    </w:p>
    <w:p w14:paraId="18A8D278" w14:textId="5C4107DF" w:rsidR="00D77899" w:rsidRDefault="00A128F8" w:rsidP="00D77899">
      <w:pPr>
        <w:pStyle w:val="Titre1"/>
      </w:pPr>
      <w:bookmarkStart w:id="4" w:name="_Toc484551383"/>
      <w:r>
        <w:lastRenderedPageBreak/>
        <w:t>Calcul du plus court chemin</w:t>
      </w:r>
      <w:bookmarkEnd w:id="4"/>
    </w:p>
    <w:p w14:paraId="1F9F0B81" w14:textId="77777777" w:rsidR="00D77899" w:rsidRDefault="00D77899" w:rsidP="00D77899"/>
    <w:p w14:paraId="44DC583F" w14:textId="4D79C650" w:rsidR="007F1C0D" w:rsidRDefault="007F1C0D" w:rsidP="00360761">
      <w:pPr>
        <w:pStyle w:val="Titre2"/>
      </w:pPr>
      <w:bookmarkStart w:id="5" w:name="_Toc484551384"/>
      <w:r>
        <w:t xml:space="preserve">Plus court </w:t>
      </w:r>
      <w:r w:rsidR="00360761">
        <w:t>c</w:t>
      </w:r>
      <w:r w:rsidR="00360761" w:rsidRPr="00360761">
        <w:t>hemin entre deux points</w:t>
      </w:r>
      <w:bookmarkEnd w:id="5"/>
    </w:p>
    <w:p w14:paraId="3EBE5E51" w14:textId="77777777" w:rsidR="007F1C0D" w:rsidRPr="007F1C0D" w:rsidRDefault="007F1C0D" w:rsidP="007F1C0D"/>
    <w:p w14:paraId="05B9C15D" w14:textId="5D0FDE9F" w:rsidR="001503FC" w:rsidRDefault="00A128F8" w:rsidP="00DF64A8">
      <w:pPr>
        <w:jc w:val="both"/>
      </w:pPr>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24A355DE" w:rsidR="00A128F8" w:rsidRDefault="00A128F8" w:rsidP="00DF64A8">
      <w:pPr>
        <w:jc w:val="both"/>
      </w:pPr>
      <w:r>
        <w:t xml:space="preserve">Ainsi, si </w:t>
      </w:r>
      <w:r w:rsidR="004C1332">
        <w:t xml:space="preserve">on calcule le chemin </w:t>
      </w:r>
      <w:r w:rsidR="00FA6892">
        <w:t xml:space="preserve">entre </w:t>
      </w:r>
      <w:r w:rsidR="004C1332">
        <w:t>Bercy et Hôtel de Ville, on devrait obtenir deux chemins différents.</w:t>
      </w:r>
    </w:p>
    <w:p w14:paraId="2FB84159" w14:textId="77777777" w:rsidR="004C1332" w:rsidRDefault="004C1332" w:rsidP="00DF64A8">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5BA7E7BF" w:rsidR="004C1332" w:rsidRDefault="004C1332" w:rsidP="00DF64A8">
      <w:pPr>
        <w:pStyle w:val="Lgende"/>
        <w:jc w:val="center"/>
      </w:pPr>
      <w:bookmarkStart w:id="6" w:name="_Toc484551398"/>
      <w:r>
        <w:t xml:space="preserve">Figure </w:t>
      </w:r>
      <w:fldSimple w:instr=" SEQ Figure \* ARABIC ">
        <w:r w:rsidR="00677E82">
          <w:rPr>
            <w:noProof/>
          </w:rPr>
          <w:t>3</w:t>
        </w:r>
      </w:fldSimple>
      <w:r w:rsidR="00205F0A">
        <w:t xml:space="preserve"> : </w:t>
      </w:r>
      <w:r>
        <w:t>Chemin le plus court</w:t>
      </w:r>
      <w:bookmarkEnd w:id="6"/>
    </w:p>
    <w:p w14:paraId="6C1CD92A" w14:textId="2DE90034" w:rsidR="004C1332" w:rsidRDefault="004C1332" w:rsidP="00DF64A8">
      <w:pPr>
        <w:jc w:val="both"/>
      </w:pPr>
      <w:r>
        <w:t xml:space="preserve">Le chemin bleu représente </w:t>
      </w:r>
      <w:r w:rsidR="00FA6892">
        <w:t xml:space="preserve">le </w:t>
      </w:r>
      <w:r>
        <w:t>plus court chemin dans le cas d’un graph non pondéré, le chemin rouge représente le plus court chemin, en prenant en compte les distances.</w:t>
      </w:r>
    </w:p>
    <w:p w14:paraId="4E4D46E2" w14:textId="745FB04D" w:rsidR="00610195" w:rsidRDefault="00610195" w:rsidP="00DF64A8">
      <w:pPr>
        <w:jc w:val="both"/>
      </w:pPr>
      <w:r>
        <w:t xml:space="preserve">L’algorithme </w:t>
      </w:r>
      <w:r w:rsidRPr="009B7DCD">
        <w:t>de parcours en largeur</w:t>
      </w:r>
      <w:r>
        <w:t xml:space="preserve"> donne le résultat suivant :</w:t>
      </w:r>
    </w:p>
    <w:p w14:paraId="7D8839B9" w14:textId="77777777" w:rsidR="00043DB9" w:rsidRDefault="00043DB9" w:rsidP="00610195">
      <w:pPr>
        <w:pStyle w:val="code"/>
        <w:rPr>
          <w:szCs w:val="20"/>
        </w:rPr>
      </w:pPr>
    </w:p>
    <w:p w14:paraId="056EB129" w14:textId="3C1E9D60" w:rsidR="00610195" w:rsidRPr="00CF2CED" w:rsidRDefault="00610195" w:rsidP="00610195">
      <w:pPr>
        <w:pStyle w:val="code"/>
        <w:rPr>
          <w:szCs w:val="20"/>
        </w:rPr>
      </w:pPr>
      <w:r w:rsidRPr="00CF2CED">
        <w:rPr>
          <w:szCs w:val="20"/>
        </w:rPr>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411DEDB6" w:rsidR="00CF2CED" w:rsidRDefault="00610195" w:rsidP="00CF2CED">
      <w:pPr>
        <w:pStyle w:val="code"/>
        <w:rPr>
          <w:szCs w:val="20"/>
        </w:rPr>
      </w:pPr>
      <w:r w:rsidRPr="00CF2CED">
        <w:rPr>
          <w:szCs w:val="20"/>
        </w:rPr>
        <w:t>Hôtel de Ville</w:t>
      </w:r>
    </w:p>
    <w:p w14:paraId="343545EB" w14:textId="0464C6ED" w:rsidR="000965C9" w:rsidRDefault="000965C9" w:rsidP="00CF2CED">
      <w:pPr>
        <w:pStyle w:val="code"/>
        <w:rPr>
          <w:szCs w:val="20"/>
        </w:rPr>
      </w:pPr>
    </w:p>
    <w:p w14:paraId="293025A7" w14:textId="276B0B15" w:rsidR="000965C9" w:rsidRDefault="000965C9" w:rsidP="00CF2CED">
      <w:pPr>
        <w:pStyle w:val="code"/>
        <w:rPr>
          <w:szCs w:val="20"/>
        </w:rPr>
      </w:pPr>
    </w:p>
    <w:p w14:paraId="5094EC56" w14:textId="69DA5F13" w:rsidR="000965C9" w:rsidRDefault="000965C9" w:rsidP="00CF2CED">
      <w:pPr>
        <w:pStyle w:val="code"/>
        <w:rPr>
          <w:szCs w:val="20"/>
        </w:rPr>
      </w:pPr>
    </w:p>
    <w:p w14:paraId="797E4A6B" w14:textId="4C16A377" w:rsidR="000965C9" w:rsidRDefault="000965C9" w:rsidP="00CF2CED">
      <w:pPr>
        <w:pStyle w:val="code"/>
        <w:rPr>
          <w:szCs w:val="20"/>
        </w:rPr>
      </w:pPr>
    </w:p>
    <w:p w14:paraId="1B89E480" w14:textId="77777777" w:rsidR="000965C9" w:rsidRPr="00CF2CED" w:rsidRDefault="000965C9" w:rsidP="00CF2CED">
      <w:pPr>
        <w:pStyle w:val="code"/>
        <w:rPr>
          <w:szCs w:val="20"/>
        </w:rPr>
      </w:pPr>
    </w:p>
    <w:p w14:paraId="6EFE8050" w14:textId="261FDAA7" w:rsidR="00CF2CED" w:rsidRDefault="00CF2CED" w:rsidP="00CF2CED">
      <w:pPr>
        <w:pStyle w:val="code"/>
      </w:pPr>
    </w:p>
    <w:p w14:paraId="7D4682A5" w14:textId="6F2B9CF3" w:rsidR="00CF2CED" w:rsidRDefault="00CF2CED" w:rsidP="00CF2CED">
      <w:r>
        <w:t>L’algorithme pondéré Dijsktra donne le résultat suivant :</w:t>
      </w:r>
    </w:p>
    <w:p w14:paraId="3212CC75" w14:textId="77777777" w:rsidR="00CF2CED" w:rsidRPr="00AF473F" w:rsidRDefault="00CF2CED" w:rsidP="00CF2CED">
      <w:pPr>
        <w:pStyle w:val="code"/>
        <w:rPr>
          <w:lang w:val="en-GB"/>
        </w:rPr>
      </w:pPr>
      <w:r w:rsidRPr="00AF473F">
        <w:rPr>
          <w:lang w:val="en-GB"/>
        </w:rPr>
        <w:t>Bercy</w:t>
      </w:r>
    </w:p>
    <w:p w14:paraId="163A713C" w14:textId="7570E8AA" w:rsidR="00CF2CED" w:rsidRPr="00AF473F" w:rsidRDefault="00CF2CED" w:rsidP="00CF2CED">
      <w:pPr>
        <w:pStyle w:val="code"/>
        <w:rPr>
          <w:lang w:val="en-GB"/>
        </w:rPr>
      </w:pPr>
      <w:r w:rsidRPr="00AF473F">
        <w:rPr>
          <w:lang w:val="en-GB"/>
        </w:rPr>
        <w:t>Gare de Lyon</w:t>
      </w:r>
      <w:r w:rsidRPr="00AF473F">
        <w:rPr>
          <w:lang w:val="en-GB"/>
        </w:rPr>
        <w:tab/>
        <w:t xml:space="preserve"> </w:t>
      </w:r>
      <w:r w:rsidRPr="00AF473F">
        <w:rPr>
          <w:lang w:val="en-GB"/>
        </w:rPr>
        <w:tab/>
        <w:t xml:space="preserve">  distance from previous : 0.7756004347114352</w:t>
      </w:r>
    </w:p>
    <w:p w14:paraId="5B16BE45" w14:textId="401E1BA9" w:rsidR="00CF2CED" w:rsidRDefault="00CF2CED" w:rsidP="00CF2CED">
      <w:pPr>
        <w:pStyle w:val="code"/>
      </w:pPr>
      <w:r>
        <w:t>Bastille</w:t>
      </w:r>
      <w:r>
        <w:tab/>
        <w:t xml:space="preserve"> </w:t>
      </w:r>
      <w:r>
        <w:tab/>
        <w:t xml:space="preserve">  </w:t>
      </w:r>
      <w:r>
        <w:tab/>
        <w:t xml:space="preserve">  distance from previous : 1.0545607850857195</w:t>
      </w:r>
    </w:p>
    <w:p w14:paraId="128E551B" w14:textId="6261B7B0" w:rsidR="00CF2CED" w:rsidRDefault="00CF2CED" w:rsidP="00CF2CED">
      <w:pPr>
        <w:pStyle w:val="code"/>
      </w:pPr>
      <w:r>
        <w:t>Saint-Paul (Le Marais)</w:t>
      </w:r>
      <w:r>
        <w:tab/>
        <w:t xml:space="preserve">  distance from previous : 0.9813861081176881</w:t>
      </w:r>
    </w:p>
    <w:p w14:paraId="317A8064" w14:textId="10BC0F28" w:rsidR="004C1332" w:rsidRDefault="00CF2CED" w:rsidP="00CF2CED">
      <w:pPr>
        <w:pStyle w:val="code"/>
      </w:pPr>
      <w:r>
        <w:t>Hôtel de Ville</w:t>
      </w:r>
      <w:r>
        <w:tab/>
        <w:t xml:space="preserve"> </w:t>
      </w:r>
      <w:r>
        <w:tab/>
        <w:t xml:space="preserve">  distance from previous : 1.0335574164992687</w:t>
      </w:r>
    </w:p>
    <w:p w14:paraId="2DA0271C" w14:textId="5743B777" w:rsidR="00D77899" w:rsidRDefault="00D77899" w:rsidP="00D77899">
      <w:pPr>
        <w:rPr>
          <w:rStyle w:val="Emphaseintense"/>
          <w:b/>
        </w:rPr>
      </w:pPr>
    </w:p>
    <w:p w14:paraId="0903603F" w14:textId="77777777" w:rsidR="00043DB9" w:rsidRDefault="00043DB9" w:rsidP="00DF64A8">
      <w:pPr>
        <w:jc w:val="both"/>
      </w:pPr>
      <w:r>
        <w:t xml:space="preserve">L’algorithme BFS calcule un chemin en 3 stations tant dis que le chemin calculé par l’algorithme de Dijsktra passe par 4 stations mais est plus court en termes de distance brute. </w:t>
      </w:r>
      <w:r w:rsidR="00CF2CED">
        <w:t>On obtient donc bien des résultats cohérents.</w:t>
      </w:r>
      <w:r w:rsidR="007F1C0D">
        <w:t xml:space="preserve"> </w:t>
      </w:r>
    </w:p>
    <w:p w14:paraId="5BE231DC" w14:textId="442B4C9F" w:rsidR="00CF2CED" w:rsidRPr="00043DB9" w:rsidRDefault="007F1C0D" w:rsidP="00CF2CED">
      <w:pPr>
        <w:rPr>
          <w:rStyle w:val="Emphaseintense"/>
        </w:rPr>
      </w:pPr>
      <w:r w:rsidRPr="00043DB9">
        <w:rPr>
          <w:rStyle w:val="Emphaseintense"/>
        </w:rPr>
        <w:t>La sortie console</w:t>
      </w:r>
      <w:r w:rsidR="00517A79">
        <w:rPr>
          <w:rStyle w:val="Emphaseintense"/>
        </w:rPr>
        <w:t xml:space="preserve"> complète</w:t>
      </w:r>
      <w:r w:rsidRPr="00043DB9">
        <w:rPr>
          <w:rStyle w:val="Emphaseintense"/>
        </w:rPr>
        <w:t xml:space="preserve"> est disponible dans le fichier</w:t>
      </w:r>
      <w:r w:rsidR="00517A79">
        <w:rPr>
          <w:rStyle w:val="Emphaseintense"/>
        </w:rPr>
        <w:t xml:space="preserve"> </w:t>
      </w:r>
      <w:r w:rsidR="00FA6892">
        <w:rPr>
          <w:rStyle w:val="Emphaseintense"/>
        </w:rPr>
        <w:t>« </w:t>
      </w:r>
      <w:r w:rsidR="00FA6892" w:rsidRPr="00043DB9">
        <w:rPr>
          <w:rStyle w:val="Emphaseintense"/>
        </w:rPr>
        <w:t>Chemin</w:t>
      </w:r>
      <w:r w:rsidR="00517A79" w:rsidRPr="00517A79">
        <w:rPr>
          <w:rStyle w:val="Emphaseintense"/>
        </w:rPr>
        <w:t xml:space="preserve"> entre deux points.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w:t>
      </w:r>
      <w:r w:rsidR="00517A79">
        <w:rPr>
          <w:rStyle w:val="Emphaseintense"/>
        </w:rPr>
        <w:t xml:space="preserve"> </w:t>
      </w:r>
      <w:r w:rsidR="00920633">
        <w:rPr>
          <w:rStyle w:val="Emphaseintense"/>
        </w:rPr>
        <w:fldChar w:fldCharType="begin"/>
      </w:r>
      <w:r w:rsidR="00920633">
        <w:rPr>
          <w:rStyle w:val="Emphaseintense"/>
        </w:rPr>
        <w:instrText xml:space="preserve"> REF _Ref484543700 \r \h </w:instrText>
      </w:r>
      <w:r w:rsidR="00920633">
        <w:rPr>
          <w:rStyle w:val="Emphaseintense"/>
        </w:rPr>
      </w:r>
      <w:r w:rsidR="00920633">
        <w:rPr>
          <w:rStyle w:val="Emphaseintense"/>
        </w:rPr>
        <w:fldChar w:fldCharType="separate"/>
      </w:r>
      <w:r w:rsidR="00677E82">
        <w:rPr>
          <w:rStyle w:val="Emphaseintense"/>
        </w:rPr>
        <w:t>IV.C</w:t>
      </w:r>
      <w:r w:rsidR="00920633">
        <w:rPr>
          <w:rStyle w:val="Emphaseintense"/>
        </w:rPr>
        <w:fldChar w:fldCharType="end"/>
      </w:r>
      <w:r w:rsidR="00920633">
        <w:rPr>
          <w:rStyle w:val="Emphaseintense"/>
        </w:rPr>
        <w:t>)</w:t>
      </w:r>
      <w:r w:rsidR="00517A79">
        <w:rPr>
          <w:rStyle w:val="Emphaseintense"/>
        </w:rPr>
        <w:t>.</w:t>
      </w:r>
    </w:p>
    <w:p w14:paraId="1945C888" w14:textId="12CD976C" w:rsidR="00F52A55" w:rsidRDefault="00F52A55">
      <w:r>
        <w:br w:type="page"/>
      </w:r>
    </w:p>
    <w:p w14:paraId="5B5E37FE" w14:textId="35CC4C38" w:rsidR="007F1C0D" w:rsidRDefault="00205F0A" w:rsidP="007F1C0D">
      <w:pPr>
        <w:pStyle w:val="Titre2"/>
      </w:pPr>
      <w:bookmarkStart w:id="7" w:name="_Toc484551385"/>
      <w:r>
        <w:lastRenderedPageBreak/>
        <w:t>Calcul du diamètre</w:t>
      </w:r>
      <w:bookmarkEnd w:id="7"/>
    </w:p>
    <w:p w14:paraId="3DB5FB62" w14:textId="0D21E253" w:rsidR="00205F0A" w:rsidRDefault="00205F0A" w:rsidP="00DF64A8">
      <w:pPr>
        <w:jc w:val="both"/>
      </w:pPr>
    </w:p>
    <w:p w14:paraId="67F442CC" w14:textId="195AF0BE" w:rsidR="00205F0A" w:rsidRDefault="00DE6303" w:rsidP="00DF64A8">
      <w:pPr>
        <w:jc w:val="both"/>
      </w:pPr>
      <w:r>
        <w:t xml:space="preserve">On applique à chaque node le BFS et l’algorithme de Dijsktra afin d’obtenir son excentricité. On réitère le </w:t>
      </w:r>
      <w:r w:rsidR="00FA6892">
        <w:t>processus</w:t>
      </w:r>
      <w:r>
        <w:t xml:space="preserve"> sur chaque node, on obtient ainsi le diamètre en choisissant la plus grande </w:t>
      </w:r>
      <w:r w:rsidR="00FA6892">
        <w:t>excentricité</w:t>
      </w:r>
      <w:r w:rsidR="00043DB9">
        <w:t xml:space="preserve"> calculée</w:t>
      </w:r>
      <w:r>
        <w:t xml:space="preserve"> et le radius en choisissant la plus petite.</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 Dijsktra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distance from previous : 0.6986808412123223</w:t>
      </w:r>
    </w:p>
    <w:p w14:paraId="6ECF5404" w14:textId="00246DCE" w:rsidR="00FD74F3" w:rsidRDefault="00FD74F3" w:rsidP="00FD74F3">
      <w:pPr>
        <w:pStyle w:val="code"/>
      </w:pPr>
      <w:r>
        <w:t>Porte de Saint-Cloud</w:t>
      </w:r>
      <w:r>
        <w:tab/>
        <w:t xml:space="preserve"> </w:t>
      </w:r>
      <w:r>
        <w:tab/>
        <w:t xml:space="preserve"> distance from previous : 1.4808256761481424</w:t>
      </w:r>
    </w:p>
    <w:p w14:paraId="22D70BD3" w14:textId="38078B56" w:rsidR="00FD74F3" w:rsidRDefault="00FD74F3" w:rsidP="00FD74F3">
      <w:pPr>
        <w:pStyle w:val="code"/>
      </w:pPr>
      <w:r>
        <w:t>Exelmans</w:t>
      </w:r>
      <w:r>
        <w:tab/>
        <w:t xml:space="preserve"> </w:t>
      </w:r>
      <w:r>
        <w:tab/>
        <w:t xml:space="preserve"> </w:t>
      </w:r>
      <w:r>
        <w:tab/>
        <w:t xml:space="preserve"> </w:t>
      </w:r>
      <w:r>
        <w:tab/>
        <w:t xml:space="preserve"> distance from previous : 0.6005247326488226</w:t>
      </w:r>
    </w:p>
    <w:p w14:paraId="2EED668F" w14:textId="3F5210E8" w:rsidR="00FD74F3" w:rsidRPr="00AF473F" w:rsidRDefault="00FD74F3" w:rsidP="00FD74F3">
      <w:pPr>
        <w:pStyle w:val="code"/>
        <w:rPr>
          <w:lang w:val="en-GB"/>
        </w:rPr>
      </w:pPr>
      <w:r w:rsidRPr="00AF473F">
        <w:rPr>
          <w:lang w:val="en-GB"/>
        </w:rPr>
        <w:t>Michel-Ange-Molitor</w:t>
      </w:r>
      <w:r w:rsidRPr="00AF473F">
        <w:rPr>
          <w:lang w:val="en-GB"/>
        </w:rPr>
        <w:tab/>
        <w:t xml:space="preserve"> </w:t>
      </w:r>
      <w:r w:rsidRPr="00AF473F">
        <w:rPr>
          <w:lang w:val="en-GB"/>
        </w:rPr>
        <w:tab/>
        <w:t xml:space="preserve"> distance from previous : 0.3734383197390458</w:t>
      </w:r>
    </w:p>
    <w:p w14:paraId="64844BAC" w14:textId="7893AEA9" w:rsidR="00FD74F3" w:rsidRPr="00AF473F" w:rsidRDefault="00FD74F3" w:rsidP="00FD74F3">
      <w:pPr>
        <w:pStyle w:val="code"/>
        <w:rPr>
          <w:lang w:val="en-GB"/>
        </w:rPr>
      </w:pPr>
      <w:r w:rsidRPr="00AF473F">
        <w:rPr>
          <w:lang w:val="en-GB"/>
        </w:rPr>
        <w:t>Chardon-Lagache</w:t>
      </w:r>
      <w:r w:rsidRPr="00AF473F">
        <w:rPr>
          <w:lang w:val="en-GB"/>
        </w:rPr>
        <w:tab/>
        <w:t xml:space="preserve"> </w:t>
      </w:r>
      <w:r w:rsidRPr="00AF473F">
        <w:rPr>
          <w:lang w:val="en-GB"/>
        </w:rPr>
        <w:tab/>
        <w:t xml:space="preserve"> </w:t>
      </w:r>
      <w:r w:rsidRPr="00AF473F">
        <w:rPr>
          <w:lang w:val="en-GB"/>
        </w:rPr>
        <w:tab/>
        <w:t xml:space="preserve"> distance from previous : 0.4995918842498141</w:t>
      </w:r>
    </w:p>
    <w:p w14:paraId="4257E984" w14:textId="176F7EED" w:rsidR="00FD74F3" w:rsidRPr="00AF473F" w:rsidRDefault="00FD74F3" w:rsidP="00FD74F3">
      <w:pPr>
        <w:pStyle w:val="code"/>
        <w:rPr>
          <w:lang w:val="en-GB"/>
        </w:rPr>
      </w:pPr>
      <w:r w:rsidRPr="00AF473F">
        <w:rPr>
          <w:lang w:val="en-GB"/>
        </w:rPr>
        <w:t>Mirabeau</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816454032462486</w:t>
      </w:r>
    </w:p>
    <w:p w14:paraId="41A6333C" w14:textId="195A3B96" w:rsidR="00FD74F3" w:rsidRPr="00AF473F" w:rsidRDefault="00FD74F3" w:rsidP="00FD74F3">
      <w:pPr>
        <w:pStyle w:val="code"/>
        <w:rPr>
          <w:lang w:val="en-GB"/>
        </w:rPr>
      </w:pPr>
      <w:r w:rsidRPr="00AF473F">
        <w:rPr>
          <w:lang w:val="en-GB"/>
        </w:rPr>
        <w:t>Javel-André-Citroen</w:t>
      </w:r>
      <w:r w:rsidRPr="00AF473F">
        <w:rPr>
          <w:lang w:val="en-GB"/>
        </w:rPr>
        <w:tab/>
        <w:t xml:space="preserve"> </w:t>
      </w:r>
      <w:r w:rsidRPr="00AF473F">
        <w:rPr>
          <w:lang w:val="en-GB"/>
        </w:rPr>
        <w:tab/>
        <w:t xml:space="preserve"> distance from previous : 0.5775718685761083</w:t>
      </w:r>
    </w:p>
    <w:p w14:paraId="20086D2D" w14:textId="4384108A" w:rsidR="00FD74F3" w:rsidRPr="00AF473F" w:rsidRDefault="00FD74F3" w:rsidP="00FD74F3">
      <w:pPr>
        <w:pStyle w:val="code"/>
        <w:rPr>
          <w:lang w:val="en-GB"/>
        </w:rPr>
      </w:pPr>
      <w:r w:rsidRPr="00AF473F">
        <w:rPr>
          <w:lang w:val="en-GB"/>
        </w:rPr>
        <w:t>Charles Michels</w:t>
      </w:r>
      <w:r w:rsidRPr="00AF473F">
        <w:rPr>
          <w:lang w:val="en-GB"/>
        </w:rPr>
        <w:tab/>
        <w:t xml:space="preserve"> </w:t>
      </w:r>
      <w:r w:rsidRPr="00AF473F">
        <w:rPr>
          <w:lang w:val="en-GB"/>
        </w:rPr>
        <w:tab/>
        <w:t xml:space="preserve"> </w:t>
      </w:r>
      <w:r w:rsidRPr="00AF473F">
        <w:rPr>
          <w:lang w:val="en-GB"/>
        </w:rPr>
        <w:tab/>
        <w:t xml:space="preserve"> distance from previous : 0.8756496349179784</w:t>
      </w:r>
    </w:p>
    <w:p w14:paraId="7E510BCB" w14:textId="7C96A907" w:rsidR="00FD74F3" w:rsidRPr="00AF473F" w:rsidRDefault="00FD74F3" w:rsidP="00FD74F3">
      <w:pPr>
        <w:pStyle w:val="code"/>
        <w:rPr>
          <w:lang w:val="en-GB"/>
        </w:rPr>
      </w:pPr>
      <w:r w:rsidRPr="00AF473F">
        <w:rPr>
          <w:lang w:val="en-GB"/>
        </w:rPr>
        <w:t>Avenue Emile-Zola</w:t>
      </w:r>
      <w:r w:rsidRPr="00AF473F">
        <w:rPr>
          <w:lang w:val="en-GB"/>
        </w:rPr>
        <w:tab/>
        <w:t xml:space="preserve"> </w:t>
      </w:r>
      <w:r w:rsidRPr="00AF473F">
        <w:rPr>
          <w:lang w:val="en-GB"/>
        </w:rPr>
        <w:tab/>
        <w:t xml:space="preserve"> </w:t>
      </w:r>
      <w:r w:rsidRPr="00AF473F">
        <w:rPr>
          <w:lang w:val="en-GB"/>
        </w:rPr>
        <w:tab/>
        <w:t xml:space="preserve"> distance from previous : 0.9587303750063835</w:t>
      </w:r>
    </w:p>
    <w:p w14:paraId="063E70A6" w14:textId="6AA2FBC0" w:rsidR="00FD74F3" w:rsidRPr="00AF473F" w:rsidRDefault="00FD74F3" w:rsidP="00FD74F3">
      <w:pPr>
        <w:pStyle w:val="code"/>
        <w:rPr>
          <w:lang w:val="en-GB"/>
        </w:rPr>
      </w:pPr>
      <w:r w:rsidRPr="00AF473F">
        <w:rPr>
          <w:lang w:val="en-GB"/>
        </w:rPr>
        <w:t>La Motte-Picquet-Grenelle</w:t>
      </w:r>
      <w:r w:rsidRPr="00AF473F">
        <w:rPr>
          <w:lang w:val="en-GB"/>
        </w:rPr>
        <w:tab/>
        <w:t xml:space="preserve"> distance from previous : 0.4141164302304931</w:t>
      </w:r>
    </w:p>
    <w:p w14:paraId="24743433" w14:textId="6AA381EE" w:rsidR="00FD74F3" w:rsidRPr="00AF473F" w:rsidRDefault="00FD74F3" w:rsidP="00FD74F3">
      <w:pPr>
        <w:pStyle w:val="code"/>
        <w:rPr>
          <w:lang w:val="en-GB"/>
        </w:rPr>
      </w:pPr>
      <w:r w:rsidRPr="00AF473F">
        <w:rPr>
          <w:lang w:val="en-GB"/>
        </w:rPr>
        <w:t>Ségur</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1289549960543264</w:t>
      </w:r>
    </w:p>
    <w:p w14:paraId="19033C3B" w14:textId="5B21B695" w:rsidR="00FD74F3" w:rsidRPr="00AF473F" w:rsidRDefault="00FD74F3" w:rsidP="00FD74F3">
      <w:pPr>
        <w:pStyle w:val="code"/>
        <w:rPr>
          <w:lang w:val="en-GB"/>
        </w:rPr>
      </w:pPr>
      <w:r w:rsidRPr="00AF473F">
        <w:rPr>
          <w:lang w:val="en-GB"/>
        </w:rPr>
        <w:t>Duroc</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9891658648189255</w:t>
      </w:r>
    </w:p>
    <w:p w14:paraId="2C2A63A6" w14:textId="036F90DA" w:rsidR="00FD74F3" w:rsidRPr="00AF473F" w:rsidRDefault="00FD74F3" w:rsidP="00FD74F3">
      <w:pPr>
        <w:pStyle w:val="code"/>
        <w:rPr>
          <w:lang w:val="en-GB"/>
        </w:rPr>
      </w:pPr>
      <w:r w:rsidRPr="00AF473F">
        <w:rPr>
          <w:lang w:val="en-GB"/>
        </w:rPr>
        <w:t>Montparnasse-Bienvenue</w:t>
      </w:r>
      <w:r w:rsidRPr="00AF473F">
        <w:rPr>
          <w:lang w:val="en-GB"/>
        </w:rPr>
        <w:tab/>
        <w:t xml:space="preserve"> </w:t>
      </w:r>
      <w:r w:rsidRPr="00AF473F">
        <w:rPr>
          <w:lang w:val="en-GB"/>
        </w:rPr>
        <w:tab/>
        <w:t xml:space="preserve"> distance from previous : 0.7773549065889046</w:t>
      </w:r>
    </w:p>
    <w:p w14:paraId="713DA454" w14:textId="095069FB" w:rsidR="00FD74F3" w:rsidRPr="00AF473F" w:rsidRDefault="00FD74F3" w:rsidP="00FD74F3">
      <w:pPr>
        <w:pStyle w:val="code"/>
        <w:rPr>
          <w:lang w:val="en-GB"/>
        </w:rPr>
      </w:pPr>
      <w:r w:rsidRPr="00AF473F">
        <w:rPr>
          <w:lang w:val="en-GB"/>
        </w:rPr>
        <w:t>Edgar-Quinet</w:t>
      </w:r>
      <w:r w:rsidRPr="00AF473F">
        <w:rPr>
          <w:lang w:val="en-GB"/>
        </w:rPr>
        <w:tab/>
        <w:t xml:space="preserve"> </w:t>
      </w:r>
      <w:r w:rsidRPr="00AF473F">
        <w:rPr>
          <w:lang w:val="en-GB"/>
        </w:rPr>
        <w:tab/>
        <w:t xml:space="preserve"> </w:t>
      </w:r>
      <w:r w:rsidRPr="00AF473F">
        <w:rPr>
          <w:lang w:val="en-GB"/>
        </w:rPr>
        <w:tab/>
        <w:t xml:space="preserve"> distance from previous : 0.4949578291707161</w:t>
      </w:r>
    </w:p>
    <w:p w14:paraId="64D6203A" w14:textId="5F626630" w:rsidR="00FD74F3" w:rsidRPr="00AF473F" w:rsidRDefault="00FD74F3" w:rsidP="00FD74F3">
      <w:pPr>
        <w:pStyle w:val="code"/>
        <w:rPr>
          <w:lang w:val="en-GB"/>
        </w:rPr>
      </w:pPr>
      <w:r w:rsidRPr="00AF473F">
        <w:rPr>
          <w:lang w:val="en-GB"/>
        </w:rPr>
        <w:t>Raspail</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5132899469430959</w:t>
      </w:r>
    </w:p>
    <w:p w14:paraId="059F38B3" w14:textId="41059856" w:rsidR="00FD74F3" w:rsidRPr="00AF473F" w:rsidRDefault="00FD74F3" w:rsidP="00FD74F3">
      <w:pPr>
        <w:pStyle w:val="code"/>
        <w:rPr>
          <w:lang w:val="en-GB"/>
        </w:rPr>
      </w:pPr>
      <w:r w:rsidRPr="00AF473F">
        <w:rPr>
          <w:lang w:val="en-GB"/>
        </w:rPr>
        <w:t>Denfert-Rochereau</w:t>
      </w:r>
      <w:r w:rsidRPr="00AF473F">
        <w:rPr>
          <w:lang w:val="en-GB"/>
        </w:rPr>
        <w:tab/>
        <w:t xml:space="preserve"> </w:t>
      </w:r>
      <w:r w:rsidRPr="00AF473F">
        <w:rPr>
          <w:lang w:val="en-GB"/>
        </w:rPr>
        <w:tab/>
        <w:t xml:space="preserve"> </w:t>
      </w:r>
      <w:r w:rsidRPr="00AF473F">
        <w:rPr>
          <w:lang w:val="en-GB"/>
        </w:rPr>
        <w:tab/>
        <w:t xml:space="preserve"> distance from previous : 0.6143691181844467</w:t>
      </w:r>
    </w:p>
    <w:p w14:paraId="484EE685" w14:textId="162A1BB8" w:rsidR="00FD74F3" w:rsidRPr="00AF473F" w:rsidRDefault="00FD74F3" w:rsidP="00FD74F3">
      <w:pPr>
        <w:pStyle w:val="code"/>
        <w:rPr>
          <w:lang w:val="en-GB"/>
        </w:rPr>
      </w:pPr>
      <w:r w:rsidRPr="00AF473F">
        <w:rPr>
          <w:lang w:val="en-GB"/>
        </w:rPr>
        <w:t>Saint-Jacques</w:t>
      </w:r>
      <w:r w:rsidRPr="00AF473F">
        <w:rPr>
          <w:lang w:val="en-GB"/>
        </w:rPr>
        <w:tab/>
        <w:t xml:space="preserve"> </w:t>
      </w:r>
      <w:r w:rsidRPr="00AF473F">
        <w:rPr>
          <w:lang w:val="en-GB"/>
        </w:rPr>
        <w:tab/>
        <w:t xml:space="preserve"> </w:t>
      </w:r>
      <w:r w:rsidRPr="00AF473F">
        <w:rPr>
          <w:lang w:val="en-GB"/>
        </w:rPr>
        <w:tab/>
        <w:t xml:space="preserve"> distance from previous : 0.4822071162235533</w:t>
      </w:r>
    </w:p>
    <w:p w14:paraId="15EE5EB3" w14:textId="5D453F92" w:rsidR="00FD74F3" w:rsidRPr="00AF473F" w:rsidRDefault="00FD74F3" w:rsidP="00FD74F3">
      <w:pPr>
        <w:pStyle w:val="code"/>
        <w:rPr>
          <w:lang w:val="en-GB"/>
        </w:rPr>
      </w:pPr>
      <w:r w:rsidRPr="00AF473F">
        <w:rPr>
          <w:lang w:val="en-GB"/>
        </w:rPr>
        <w:t>Glacièr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8829248148050528</w:t>
      </w:r>
    </w:p>
    <w:p w14:paraId="74B3BF75" w14:textId="4F9A807A" w:rsidR="00FD74F3" w:rsidRPr="00AF473F" w:rsidRDefault="00FD74F3" w:rsidP="00FD74F3">
      <w:pPr>
        <w:pStyle w:val="code"/>
        <w:rPr>
          <w:lang w:val="en-GB"/>
        </w:rPr>
      </w:pPr>
      <w:r w:rsidRPr="00AF473F">
        <w:rPr>
          <w:lang w:val="en-GB"/>
        </w:rPr>
        <w:t>Corvisart</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641341672488808</w:t>
      </w:r>
    </w:p>
    <w:p w14:paraId="2EC4E1D1" w14:textId="02470521" w:rsidR="00FD74F3" w:rsidRPr="00AF473F" w:rsidRDefault="00FD74F3" w:rsidP="00FD74F3">
      <w:pPr>
        <w:pStyle w:val="code"/>
        <w:rPr>
          <w:lang w:val="en-GB"/>
        </w:rPr>
      </w:pPr>
      <w:r w:rsidRPr="00AF473F">
        <w:rPr>
          <w:lang w:val="en-GB"/>
        </w:rPr>
        <w:t>Place d'Italie</w:t>
      </w:r>
      <w:r w:rsidRPr="00AF473F">
        <w:rPr>
          <w:lang w:val="en-GB"/>
        </w:rPr>
        <w:tab/>
        <w:t xml:space="preserve"> </w:t>
      </w:r>
      <w:r w:rsidRPr="00AF473F">
        <w:rPr>
          <w:lang w:val="en-GB"/>
        </w:rPr>
        <w:tab/>
        <w:t xml:space="preserve"> </w:t>
      </w:r>
      <w:r w:rsidRPr="00AF473F">
        <w:rPr>
          <w:lang w:val="en-GB"/>
        </w:rPr>
        <w:tab/>
        <w:t xml:space="preserve"> distance from previous : 0.7260308626574583</w:t>
      </w:r>
    </w:p>
    <w:p w14:paraId="5217E192" w14:textId="5770ED81" w:rsidR="00FD74F3" w:rsidRPr="00AF473F" w:rsidRDefault="00FD74F3" w:rsidP="00FD74F3">
      <w:pPr>
        <w:pStyle w:val="code"/>
        <w:rPr>
          <w:lang w:val="en-GB"/>
        </w:rPr>
      </w:pPr>
      <w:r w:rsidRPr="00AF473F">
        <w:rPr>
          <w:lang w:val="en-GB"/>
        </w:rPr>
        <w:t>National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7174655086398712</w:t>
      </w:r>
    </w:p>
    <w:p w14:paraId="79358549" w14:textId="7E7563C9" w:rsidR="00FD74F3" w:rsidRPr="00AF473F" w:rsidRDefault="00FD74F3" w:rsidP="00FD74F3">
      <w:pPr>
        <w:pStyle w:val="code"/>
        <w:rPr>
          <w:lang w:val="en-GB"/>
        </w:rPr>
      </w:pPr>
      <w:r w:rsidRPr="00AF473F">
        <w:rPr>
          <w:lang w:val="en-GB"/>
        </w:rPr>
        <w:t>Chevaleret</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5993162290801676</w:t>
      </w:r>
    </w:p>
    <w:p w14:paraId="15474D44" w14:textId="6D6F6D05" w:rsidR="00FD74F3" w:rsidRPr="00AF473F" w:rsidRDefault="00FD74F3" w:rsidP="00FD74F3">
      <w:pPr>
        <w:pStyle w:val="code"/>
        <w:rPr>
          <w:lang w:val="en-GB"/>
        </w:rPr>
      </w:pPr>
      <w:r w:rsidRPr="00AF473F">
        <w:rPr>
          <w:lang w:val="en-GB"/>
        </w:rPr>
        <w:t>Quai de la Gare</w:t>
      </w:r>
      <w:r w:rsidRPr="00AF473F">
        <w:rPr>
          <w:lang w:val="en-GB"/>
        </w:rPr>
        <w:tab/>
        <w:t xml:space="preserve"> </w:t>
      </w:r>
      <w:r w:rsidRPr="00AF473F">
        <w:rPr>
          <w:lang w:val="en-GB"/>
        </w:rPr>
        <w:tab/>
        <w:t xml:space="preserve"> </w:t>
      </w:r>
      <w:r w:rsidRPr="00AF473F">
        <w:rPr>
          <w:lang w:val="en-GB"/>
        </w:rPr>
        <w:tab/>
        <w:t xml:space="preserve"> distance from previous : 0.8070112821753982</w:t>
      </w:r>
    </w:p>
    <w:p w14:paraId="6B6BD409" w14:textId="26D41592" w:rsidR="00FD74F3" w:rsidRPr="00AF473F" w:rsidRDefault="00FD74F3" w:rsidP="00FD74F3">
      <w:pPr>
        <w:pStyle w:val="code"/>
        <w:rPr>
          <w:lang w:val="en-GB"/>
        </w:rPr>
      </w:pPr>
      <w:r w:rsidRPr="00AF473F">
        <w:rPr>
          <w:lang w:val="en-GB"/>
        </w:rPr>
        <w:t>Bercy</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7269506227360764</w:t>
      </w:r>
    </w:p>
    <w:p w14:paraId="22B24F2A" w14:textId="64EBD03D" w:rsidR="00FD74F3" w:rsidRPr="00AF473F" w:rsidRDefault="00FD74F3" w:rsidP="00FD74F3">
      <w:pPr>
        <w:pStyle w:val="code"/>
        <w:rPr>
          <w:lang w:val="en-GB"/>
        </w:rPr>
      </w:pPr>
      <w:r w:rsidRPr="00AF473F">
        <w:rPr>
          <w:lang w:val="en-GB"/>
        </w:rPr>
        <w:t>Dugommier</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0546035873007102</w:t>
      </w:r>
    </w:p>
    <w:p w14:paraId="2D93B555" w14:textId="3BB0E711" w:rsidR="00FD74F3" w:rsidRPr="00AF473F" w:rsidRDefault="00FD74F3" w:rsidP="00FD74F3">
      <w:pPr>
        <w:pStyle w:val="code"/>
        <w:rPr>
          <w:lang w:val="en-GB"/>
        </w:rPr>
      </w:pPr>
      <w:r w:rsidRPr="00AF473F">
        <w:rPr>
          <w:lang w:val="en-GB"/>
        </w:rPr>
        <w:t>Daumesnil (Félix Eboué)</w:t>
      </w:r>
      <w:r w:rsidRPr="00AF473F">
        <w:rPr>
          <w:lang w:val="en-GB"/>
        </w:rPr>
        <w:tab/>
        <w:t xml:space="preserve"> </w:t>
      </w:r>
      <w:r w:rsidRPr="00AF473F">
        <w:rPr>
          <w:lang w:val="en-GB"/>
        </w:rPr>
        <w:tab/>
        <w:t xml:space="preserve"> distance from previous : 0.767561406673604</w:t>
      </w:r>
    </w:p>
    <w:p w14:paraId="16A044C4" w14:textId="677B0B76" w:rsidR="00FD74F3" w:rsidRPr="00AF473F" w:rsidRDefault="00FD74F3" w:rsidP="00FD74F3">
      <w:pPr>
        <w:pStyle w:val="code"/>
        <w:rPr>
          <w:lang w:val="en-GB"/>
        </w:rPr>
      </w:pPr>
      <w:r w:rsidRPr="00AF473F">
        <w:rPr>
          <w:lang w:val="en-GB"/>
        </w:rPr>
        <w:t>Michel Bizot</w:t>
      </w:r>
      <w:r w:rsidRPr="00AF473F">
        <w:rPr>
          <w:lang w:val="en-GB"/>
        </w:rPr>
        <w:tab/>
        <w:t xml:space="preserve"> </w:t>
      </w:r>
      <w:r w:rsidRPr="00AF473F">
        <w:rPr>
          <w:lang w:val="en-GB"/>
        </w:rPr>
        <w:tab/>
        <w:t xml:space="preserve"> </w:t>
      </w:r>
      <w:r w:rsidRPr="00AF473F">
        <w:rPr>
          <w:lang w:val="en-GB"/>
        </w:rPr>
        <w:tab/>
        <w:t xml:space="preserve"> distance from previous : 0.8448384898771499</w:t>
      </w:r>
    </w:p>
    <w:p w14:paraId="1D7AC03D" w14:textId="11FD1D0F" w:rsidR="00FD74F3" w:rsidRPr="00AF473F" w:rsidRDefault="00FD74F3" w:rsidP="00FD74F3">
      <w:pPr>
        <w:pStyle w:val="code"/>
        <w:rPr>
          <w:lang w:val="en-GB"/>
        </w:rPr>
      </w:pPr>
      <w:r w:rsidRPr="00AF473F">
        <w:rPr>
          <w:lang w:val="en-GB"/>
        </w:rPr>
        <w:t>Porte Doré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36677566784219867</w:t>
      </w:r>
    </w:p>
    <w:p w14:paraId="092D9E02" w14:textId="32212308" w:rsidR="00FD74F3" w:rsidRPr="00AF473F" w:rsidRDefault="00FD74F3" w:rsidP="00FD74F3">
      <w:pPr>
        <w:pStyle w:val="code"/>
        <w:rPr>
          <w:lang w:val="en-GB"/>
        </w:rPr>
      </w:pPr>
      <w:r w:rsidRPr="00AF473F">
        <w:rPr>
          <w:lang w:val="en-GB"/>
        </w:rPr>
        <w:t>Porte de Charenton</w:t>
      </w:r>
      <w:r w:rsidRPr="00AF473F">
        <w:rPr>
          <w:lang w:val="en-GB"/>
        </w:rPr>
        <w:tab/>
        <w:t xml:space="preserve"> </w:t>
      </w:r>
      <w:r w:rsidRPr="00AF473F">
        <w:rPr>
          <w:lang w:val="en-GB"/>
        </w:rPr>
        <w:tab/>
        <w:t xml:space="preserve"> distance from previous : 0.7729471937429111</w:t>
      </w:r>
    </w:p>
    <w:p w14:paraId="36136EE5" w14:textId="0A883D2A" w:rsidR="00FD74F3" w:rsidRPr="00AF473F" w:rsidRDefault="00FD74F3" w:rsidP="00FD74F3">
      <w:pPr>
        <w:pStyle w:val="code"/>
        <w:rPr>
          <w:lang w:val="en-GB"/>
        </w:rPr>
      </w:pPr>
      <w:r w:rsidRPr="00AF473F">
        <w:rPr>
          <w:lang w:val="en-GB"/>
        </w:rPr>
        <w:t>Liberté</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09386583711972</w:t>
      </w:r>
    </w:p>
    <w:p w14:paraId="22921B90" w14:textId="434579BC" w:rsidR="00FD74F3" w:rsidRPr="00AF473F" w:rsidRDefault="00FD74F3" w:rsidP="00FD74F3">
      <w:pPr>
        <w:pStyle w:val="code"/>
        <w:rPr>
          <w:lang w:val="en-GB"/>
        </w:rPr>
      </w:pPr>
      <w:r w:rsidRPr="00AF473F">
        <w:rPr>
          <w:lang w:val="en-GB"/>
        </w:rPr>
        <w:t>Charenton-Ecoles</w:t>
      </w:r>
      <w:r w:rsidRPr="00AF473F">
        <w:rPr>
          <w:lang w:val="en-GB"/>
        </w:rPr>
        <w:tab/>
        <w:t xml:space="preserve"> </w:t>
      </w:r>
      <w:r w:rsidRPr="00AF473F">
        <w:rPr>
          <w:lang w:val="en-GB"/>
        </w:rPr>
        <w:tab/>
        <w:t xml:space="preserve"> </w:t>
      </w:r>
      <w:r w:rsidRPr="00AF473F">
        <w:rPr>
          <w:lang w:val="en-GB"/>
        </w:rPr>
        <w:tab/>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Pr="00AF473F" w:rsidRDefault="00FD74F3" w:rsidP="00FD74F3">
      <w:pPr>
        <w:pStyle w:val="code"/>
        <w:rPr>
          <w:lang w:val="en-GB"/>
        </w:rPr>
      </w:pPr>
      <w:r w:rsidRPr="00AF473F">
        <w:rPr>
          <w:lang w:val="en-GB"/>
        </w:rPr>
        <w:t>Maisons-Alfort-Stade</w:t>
      </w:r>
      <w:r w:rsidRPr="00AF473F">
        <w:rPr>
          <w:lang w:val="en-GB"/>
        </w:rPr>
        <w:tab/>
        <w:t xml:space="preserve"> </w:t>
      </w:r>
      <w:r w:rsidRPr="00AF473F">
        <w:rPr>
          <w:lang w:val="en-GB"/>
        </w:rPr>
        <w:tab/>
        <w:t xml:space="preserve"> distance from previous : 1.8092858857902578</w:t>
      </w:r>
    </w:p>
    <w:p w14:paraId="55AB41F4" w14:textId="40F37BAC" w:rsidR="00FD74F3" w:rsidRPr="00AF473F" w:rsidRDefault="00FD74F3" w:rsidP="00FD74F3">
      <w:pPr>
        <w:pStyle w:val="code"/>
        <w:rPr>
          <w:lang w:val="en-GB"/>
        </w:rPr>
      </w:pPr>
      <w:r w:rsidRPr="00AF473F">
        <w:rPr>
          <w:lang w:val="en-GB"/>
        </w:rPr>
        <w:t>Maisons-Alfort-Les Juill</w:t>
      </w:r>
      <w:r w:rsidR="00007F2C" w:rsidRPr="00AF473F">
        <w:rPr>
          <w:lang w:val="en-GB"/>
        </w:rPr>
        <w:t>iott</w:t>
      </w:r>
      <w:r w:rsidR="00007F2C" w:rsidRPr="00AF473F">
        <w:rPr>
          <w:lang w:val="en-GB"/>
        </w:rPr>
        <w:tab/>
        <w:t xml:space="preserve"> </w:t>
      </w:r>
      <w:r w:rsidRPr="00AF473F">
        <w:rPr>
          <w:lang w:val="en-GB"/>
        </w:rPr>
        <w:t>distance from previous : 1.1985562460150139</w:t>
      </w:r>
    </w:p>
    <w:p w14:paraId="260E144B" w14:textId="12DD3743" w:rsidR="00FD74F3" w:rsidRPr="00AF473F" w:rsidRDefault="00FD74F3" w:rsidP="00FD74F3">
      <w:pPr>
        <w:pStyle w:val="code"/>
        <w:rPr>
          <w:lang w:val="en-GB"/>
        </w:rPr>
      </w:pPr>
      <w:r w:rsidRPr="00AF473F">
        <w:rPr>
          <w:lang w:val="en-GB"/>
        </w:rPr>
        <w:t xml:space="preserve">Créteil-L'Echat (Hôpital Hen </w:t>
      </w:r>
      <w:r w:rsidR="00007F2C" w:rsidRPr="00AF473F">
        <w:rPr>
          <w:lang w:val="en-GB"/>
        </w:rPr>
        <w:tab/>
        <w:t xml:space="preserve"> </w:t>
      </w:r>
      <w:r w:rsidRPr="00AF473F">
        <w:rPr>
          <w:lang w:val="en-GB"/>
        </w:rPr>
        <w:t>distance from previous : 0.8691365316905068</w:t>
      </w:r>
    </w:p>
    <w:p w14:paraId="052D553F" w14:textId="6AE2D854" w:rsidR="00FD74F3" w:rsidRPr="00AF473F" w:rsidRDefault="00FD74F3" w:rsidP="00FD74F3">
      <w:pPr>
        <w:pStyle w:val="code"/>
        <w:rPr>
          <w:lang w:val="en-GB"/>
        </w:rPr>
      </w:pPr>
      <w:r w:rsidRPr="00AF473F">
        <w:rPr>
          <w:lang w:val="en-GB"/>
        </w:rPr>
        <w:t>Créteil-Université</w:t>
      </w:r>
      <w:r w:rsidRPr="00AF473F">
        <w:rPr>
          <w:lang w:val="en-GB"/>
        </w:rPr>
        <w:tab/>
        <w:t xml:space="preserve"> </w:t>
      </w:r>
      <w:r w:rsidRPr="00AF473F">
        <w:rPr>
          <w:lang w:val="en-GB"/>
        </w:rPr>
        <w:tab/>
        <w:t xml:space="preserve"> distance from previous : 0.8334589206798152</w:t>
      </w:r>
    </w:p>
    <w:p w14:paraId="372BF6C1" w14:textId="12FA6748" w:rsidR="00FD74F3" w:rsidRPr="00AF473F" w:rsidRDefault="00FD74F3" w:rsidP="00FD74F3">
      <w:pPr>
        <w:pStyle w:val="code"/>
        <w:rPr>
          <w:lang w:val="en-GB"/>
        </w:rPr>
      </w:pPr>
      <w:r w:rsidRPr="00AF473F">
        <w:rPr>
          <w:lang w:val="en-GB"/>
        </w:rPr>
        <w:t>Créteil-Préfecture (</w:t>
      </w:r>
      <w:r w:rsidR="00007F2C" w:rsidRPr="00AF473F">
        <w:rPr>
          <w:lang w:val="en-GB"/>
        </w:rPr>
        <w:t xml:space="preserve">Hôtel de </w:t>
      </w:r>
      <w:r w:rsidR="00007F2C" w:rsidRPr="00AF473F">
        <w:rPr>
          <w:lang w:val="en-GB"/>
        </w:rPr>
        <w:tab/>
        <w:t xml:space="preserve"> </w:t>
      </w:r>
      <w:r w:rsidRPr="00AF473F">
        <w:rPr>
          <w:lang w:val="en-GB"/>
        </w:rPr>
        <w:t>distance from previous : 1.3673698994894</w:t>
      </w:r>
    </w:p>
    <w:p w14:paraId="15D99363" w14:textId="447FF2CC" w:rsidR="00FD74F3" w:rsidRDefault="00FD74F3" w:rsidP="00FD74F3">
      <w:pPr>
        <w:pStyle w:val="code"/>
      </w:pPr>
      <w:r>
        <w:t>Pointe du Lac</w:t>
      </w:r>
      <w:r>
        <w:tab/>
        <w:t xml:space="preserve"> </w:t>
      </w:r>
      <w:r>
        <w:tab/>
        <w:t xml:space="preserve"> </w:t>
      </w:r>
      <w:r>
        <w:tab/>
        <w:t xml:space="preserve"> distance from previous : 1.5148579736659233</w:t>
      </w:r>
    </w:p>
    <w:p w14:paraId="145D2FF7" w14:textId="797B66F5" w:rsidR="00FD74F3" w:rsidRDefault="00FD74F3" w:rsidP="00DE6303"/>
    <w:p w14:paraId="5B894DCA" w14:textId="18C6DB90" w:rsidR="00043DB9" w:rsidRPr="00043DB9" w:rsidRDefault="00043DB9" w:rsidP="00043DB9">
      <w:pPr>
        <w:rPr>
          <w:rStyle w:val="Emphaseintense"/>
        </w:rPr>
      </w:pPr>
      <w:r w:rsidRPr="00043DB9">
        <w:rPr>
          <w:rStyle w:val="Emphaseintense"/>
        </w:rPr>
        <w:t xml:space="preserve">La sortie console est disponible dans le fichier </w:t>
      </w:r>
      <w:r w:rsidR="00517A79">
        <w:rPr>
          <w:rStyle w:val="Emphaseintense"/>
        </w:rPr>
        <w:t>« </w:t>
      </w:r>
      <w:r w:rsidR="00517A79" w:rsidRPr="00517A79">
        <w:rPr>
          <w:rStyle w:val="Emphaseintense"/>
        </w:rPr>
        <w:t>Calcul du diamètre.txt</w:t>
      </w:r>
      <w:r w:rsidR="004C04D2">
        <w:rPr>
          <w:rStyle w:val="Emphaseintense"/>
        </w:rPr>
        <w:t> » et est détaillé</w:t>
      </w:r>
      <w:r w:rsidR="00AD3C22">
        <w:rPr>
          <w:rStyle w:val="Emphaseintense"/>
        </w:rPr>
        <w:t>e</w:t>
      </w:r>
      <w:r w:rsidR="004C04D2">
        <w:rPr>
          <w:rStyle w:val="Emphaseintense"/>
        </w:rPr>
        <w:t xml:space="preserve"> en annexe </w:t>
      </w:r>
      <w:r w:rsidR="00920633">
        <w:rPr>
          <w:rStyle w:val="Emphaseintense"/>
        </w:rPr>
        <w:t>(</w:t>
      </w:r>
      <w:r w:rsidR="00920633">
        <w:rPr>
          <w:rStyle w:val="Emphaseintense"/>
        </w:rPr>
        <w:fldChar w:fldCharType="begin"/>
      </w:r>
      <w:r w:rsidR="00920633">
        <w:rPr>
          <w:rStyle w:val="Emphaseintense"/>
        </w:rPr>
        <w:instrText xml:space="preserve"> REF _Ref484543776 \r \h </w:instrText>
      </w:r>
      <w:r w:rsidR="00920633">
        <w:rPr>
          <w:rStyle w:val="Emphaseintense"/>
        </w:rPr>
      </w:r>
      <w:r w:rsidR="00920633">
        <w:rPr>
          <w:rStyle w:val="Emphaseintense"/>
        </w:rPr>
        <w:fldChar w:fldCharType="separate"/>
      </w:r>
      <w:r w:rsidR="00677E82">
        <w:rPr>
          <w:rStyle w:val="Emphaseintense"/>
        </w:rPr>
        <w:t>IV.D</w:t>
      </w:r>
      <w:r w:rsidR="00920633">
        <w:rPr>
          <w:rStyle w:val="Emphaseintense"/>
        </w:rPr>
        <w:fldChar w:fldCharType="end"/>
      </w:r>
      <w:r w:rsidR="00920633">
        <w:rPr>
          <w:rStyle w:val="Emphaseintense"/>
        </w:rPr>
        <w:t>).</w:t>
      </w:r>
    </w:p>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087119D9" w14:textId="39F0A39A" w:rsidR="00A93FC5" w:rsidRDefault="00983B06" w:rsidP="004C04D2">
      <w:pPr>
        <w:pStyle w:val="Titre1"/>
      </w:pPr>
      <w:bookmarkStart w:id="8" w:name="_Toc484551386"/>
      <w:r>
        <w:t>Graph clustering</w:t>
      </w:r>
      <w:bookmarkEnd w:id="8"/>
    </w:p>
    <w:p w14:paraId="53EA050E" w14:textId="36975AE0" w:rsidR="00517A79" w:rsidRPr="00517A79" w:rsidRDefault="00517A79" w:rsidP="00517A79"/>
    <w:p w14:paraId="0D935FD5" w14:textId="2DAFD56B" w:rsidR="00983B06" w:rsidRDefault="00983B06" w:rsidP="00983B06">
      <w:pPr>
        <w:pStyle w:val="Titre2"/>
      </w:pPr>
      <w:bookmarkStart w:id="9" w:name="_Toc484551387"/>
      <w:r>
        <w:t>Calcul des betweenness</w:t>
      </w:r>
      <w:bookmarkEnd w:id="9"/>
    </w:p>
    <w:p w14:paraId="4D9B310D" w14:textId="77777777" w:rsidR="00983B06" w:rsidRPr="00983B06" w:rsidRDefault="00983B06" w:rsidP="00983B06"/>
    <w:p w14:paraId="6ED5865B" w14:textId="77777777" w:rsidR="00541B88" w:rsidRDefault="00541B88" w:rsidP="00DF64A8">
      <w:pPr>
        <w:jc w:val="both"/>
      </w:pPr>
      <w:r>
        <w:t>Afin d’identifier des Clusters, l’algorithme va calculer pour chaque egde sa « betweenness » et retirer à chaque itération celui ayant la plus grande betweenness », jusqu’à ce que de graph ne comporte que des nodes isolés.</w:t>
      </w:r>
    </w:p>
    <w:p w14:paraId="225433A0" w14:textId="1F4EBD93" w:rsidR="00541B88" w:rsidRDefault="00541B88" w:rsidP="00DF64A8">
      <w:pPr>
        <w:jc w:val="both"/>
      </w:pPr>
      <w:r>
        <w:t>Afin de calculer la « betweenness</w:t>
      </w:r>
      <w:r w:rsidR="00B50DB5">
        <w:t> » des</w:t>
      </w:r>
      <w:r>
        <w:t xml:space="preserve"> nodes, l’algorithme calcule l’ensemble des chemins les plus courts existants au sein du graph et incrément la « betweenness » d’un edge à chaque passage. Pour calculer tous ces chemins, on calcule pour chacune des 302 stations le chemin emprunté lors de l’exploration du graphe par les algorithmes. Ce chemin nous permet de calculer aisément l’ensemble des chemins entre la station en question et les autres stations et ainsi compléter la « betweenness »</w:t>
      </w:r>
      <w:r w:rsidR="00802A72">
        <w:t xml:space="preserve"> des edges</w:t>
      </w:r>
      <w:r>
        <w:t>.</w:t>
      </w:r>
    </w:p>
    <w:p w14:paraId="35984FBA" w14:textId="3A5B1D19" w:rsidR="00541B88" w:rsidRDefault="00802A72" w:rsidP="00DF64A8">
      <w:pPr>
        <w:jc w:val="both"/>
      </w:pPr>
      <w:r>
        <w:t>On peut alors demander au programme d’afficher l’ensemble des betweenness calculées ainsi qu’un graph de répartition en fonction de la taille des betweenness.</w:t>
      </w:r>
    </w:p>
    <w:p w14:paraId="438FD907" w14:textId="3652F10C" w:rsidR="00802A72" w:rsidRPr="00043DB9" w:rsidRDefault="00802A72" w:rsidP="00802A72">
      <w:pPr>
        <w:rPr>
          <w:rStyle w:val="Emphaseintense"/>
        </w:rPr>
      </w:pPr>
      <w:r w:rsidRPr="00043DB9">
        <w:rPr>
          <w:rStyle w:val="Emphaseintense"/>
        </w:rPr>
        <w:t>La sortie consol</w:t>
      </w:r>
      <w:r w:rsidR="004C04D2">
        <w:rPr>
          <w:rStyle w:val="Emphaseintense"/>
        </w:rPr>
        <w:t>e est disponible dans les fichiers « </w:t>
      </w:r>
      <w:r w:rsidR="004C04D2" w:rsidRPr="004C04D2">
        <w:rPr>
          <w:rStyle w:val="Emphaseintense"/>
        </w:rPr>
        <w:t>Edge Betweenness BFS.txt</w:t>
      </w:r>
      <w:r w:rsidR="004C04D2">
        <w:rPr>
          <w:rStyle w:val="Emphaseintense"/>
        </w:rPr>
        <w:t> » et « </w:t>
      </w:r>
      <w:r w:rsidR="004C04D2" w:rsidRPr="004C04D2">
        <w:rPr>
          <w:rStyle w:val="Emphaseintense"/>
        </w:rPr>
        <w:t>Edge Betweenness Dijsktra.txt</w:t>
      </w:r>
      <w:r w:rsidR="004C04D2">
        <w:rPr>
          <w:rStyle w:val="Emphaseintense"/>
        </w:rPr>
        <w:t xml:space="preserve"> » et </w:t>
      </w:r>
      <w:r w:rsidR="00FA6892">
        <w:rPr>
          <w:rStyle w:val="Emphaseintense"/>
        </w:rPr>
        <w:t xml:space="preserve">détaillée </w:t>
      </w:r>
      <w:r w:rsidR="004C04D2">
        <w:rPr>
          <w:rStyle w:val="Emphaseintense"/>
        </w:rPr>
        <w:t xml:space="preserve">en annexe </w:t>
      </w:r>
      <w:r w:rsidR="00920633">
        <w:rPr>
          <w:rStyle w:val="Emphaseintense"/>
        </w:rPr>
        <w:t>(</w:t>
      </w:r>
      <w:r w:rsidR="00920633">
        <w:rPr>
          <w:rStyle w:val="Emphaseintense"/>
        </w:rPr>
        <w:fldChar w:fldCharType="begin"/>
      </w:r>
      <w:r w:rsidR="00920633">
        <w:rPr>
          <w:rStyle w:val="Emphaseintense"/>
        </w:rPr>
        <w:instrText xml:space="preserve"> REF _Ref484543757 \r \h </w:instrText>
      </w:r>
      <w:r w:rsidR="00920633">
        <w:rPr>
          <w:rStyle w:val="Emphaseintense"/>
        </w:rPr>
      </w:r>
      <w:r w:rsidR="00920633">
        <w:rPr>
          <w:rStyle w:val="Emphaseintense"/>
        </w:rPr>
        <w:fldChar w:fldCharType="separate"/>
      </w:r>
      <w:r w:rsidR="00677E82">
        <w:rPr>
          <w:rStyle w:val="Emphaseintense"/>
        </w:rPr>
        <w:t>IV.E</w:t>
      </w:r>
      <w:r w:rsidR="00920633">
        <w:rPr>
          <w:rStyle w:val="Emphaseintense"/>
        </w:rPr>
        <w:fldChar w:fldCharType="end"/>
      </w:r>
      <w:r w:rsidR="00920633">
        <w:rPr>
          <w:rStyle w:val="Emphaseintense"/>
        </w:rPr>
        <w:t>)</w:t>
      </w:r>
      <w:r w:rsidR="004C04D2">
        <w:rPr>
          <w:rStyle w:val="Emphaseintense"/>
        </w:rPr>
        <w:t>.</w:t>
      </w:r>
    </w:p>
    <w:p w14:paraId="257A26B4" w14:textId="04671C26" w:rsidR="00802A72" w:rsidRDefault="00802A72" w:rsidP="001F0FC5">
      <w:r>
        <w:t>On obtient ainsi pour les edges ayant la plus grande betweenness :</w:t>
      </w:r>
    </w:p>
    <w:p w14:paraId="1290E377" w14:textId="55F47FA1" w:rsidR="00802A72" w:rsidRDefault="00802A72" w:rsidP="00802A72">
      <w:pPr>
        <w:pStyle w:val="Paragraphedeliste"/>
        <w:numPr>
          <w:ilvl w:val="0"/>
          <w:numId w:val="8"/>
        </w:numPr>
      </w:pPr>
      <w:r>
        <w:t>Pour l’algorithme de BFS (betweenness &gt; 18 000) :</w:t>
      </w:r>
    </w:p>
    <w:p w14:paraId="27E4E073" w14:textId="77777777" w:rsidR="00802A72" w:rsidRPr="00802A72" w:rsidRDefault="00802A72" w:rsidP="00802A72">
      <w:pPr>
        <w:pStyle w:val="Paragraphedeliste"/>
        <w:spacing w:after="0"/>
        <w:rPr>
          <w:rFonts w:ascii="Courier New" w:hAnsi="Courier New"/>
          <w:sz w:val="20"/>
        </w:rPr>
      </w:pPr>
    </w:p>
    <w:p w14:paraId="376E1DF0" w14:textId="77777777" w:rsidR="00802A72" w:rsidRPr="00802A72" w:rsidRDefault="00802A72" w:rsidP="00802A72">
      <w:pPr>
        <w:spacing w:after="0"/>
        <w:rPr>
          <w:rFonts w:ascii="Courier New" w:hAnsi="Courier New"/>
          <w:sz w:val="20"/>
        </w:rPr>
      </w:pPr>
      <w:r w:rsidRPr="00802A72">
        <w:rPr>
          <w:rFonts w:ascii="Courier New" w:hAnsi="Courier New"/>
          <w:sz w:val="20"/>
        </w:rPr>
        <w:t>22882 : Madeleine &lt;-&gt; Concorde</w:t>
      </w:r>
    </w:p>
    <w:p w14:paraId="6DEEC14F" w14:textId="63F7E53B" w:rsidR="00802A72" w:rsidRPr="00802A72" w:rsidRDefault="00802A72" w:rsidP="00802A72">
      <w:pPr>
        <w:spacing w:after="0"/>
        <w:rPr>
          <w:rFonts w:ascii="Courier New" w:hAnsi="Courier New"/>
          <w:sz w:val="20"/>
        </w:rPr>
      </w:pPr>
      <w:r w:rsidRPr="00802A72">
        <w:rPr>
          <w:rFonts w:ascii="Courier New" w:hAnsi="Courier New"/>
          <w:sz w:val="20"/>
        </w:rPr>
        <w:t>19</w:t>
      </w:r>
      <w:r>
        <w:rPr>
          <w:rFonts w:ascii="Courier New" w:hAnsi="Courier New"/>
          <w:sz w:val="20"/>
        </w:rPr>
        <w:t>953 : Gare de Lyon &lt;-&gt; Châtelet</w:t>
      </w:r>
    </w:p>
    <w:p w14:paraId="51A59CC6" w14:textId="77777777" w:rsidR="00802A72" w:rsidRPr="00802A72" w:rsidRDefault="00802A72" w:rsidP="00802A72">
      <w:pPr>
        <w:spacing w:after="0"/>
        <w:rPr>
          <w:rFonts w:ascii="Courier New" w:hAnsi="Courier New"/>
          <w:sz w:val="20"/>
        </w:rPr>
      </w:pPr>
      <w:r w:rsidRPr="00802A72">
        <w:rPr>
          <w:rFonts w:ascii="Courier New" w:hAnsi="Courier New"/>
          <w:sz w:val="20"/>
        </w:rPr>
        <w:t>18191 : Madeleine &lt;-&gt; Pyramides</w:t>
      </w:r>
    </w:p>
    <w:p w14:paraId="34EC0DB0" w14:textId="018A62DC" w:rsidR="00802A72" w:rsidRPr="00802A72" w:rsidRDefault="00802A72" w:rsidP="00802A72">
      <w:pPr>
        <w:spacing w:after="0"/>
        <w:rPr>
          <w:rFonts w:ascii="Courier New" w:hAnsi="Courier New"/>
          <w:sz w:val="20"/>
        </w:rPr>
      </w:pPr>
      <w:r w:rsidRPr="00802A72">
        <w:rPr>
          <w:rFonts w:ascii="Courier New" w:hAnsi="Courier New"/>
          <w:sz w:val="20"/>
        </w:rPr>
        <w:t>18164 : Châtelet &lt;-&gt; Pyramides</w:t>
      </w:r>
    </w:p>
    <w:p w14:paraId="3944E1B0" w14:textId="77777777" w:rsidR="00802A72" w:rsidRDefault="00802A72" w:rsidP="00802A72">
      <w:pPr>
        <w:spacing w:after="0"/>
      </w:pPr>
    </w:p>
    <w:p w14:paraId="46470591" w14:textId="15D73D67" w:rsidR="00802A72" w:rsidRDefault="00802A72" w:rsidP="00802A72">
      <w:pPr>
        <w:pStyle w:val="Paragraphedeliste"/>
        <w:numPr>
          <w:ilvl w:val="0"/>
          <w:numId w:val="8"/>
        </w:numPr>
        <w:spacing w:after="0"/>
      </w:pPr>
      <w:r w:rsidRPr="00802A72">
        <w:t>Pour l’algorithme de Dijsktra</w:t>
      </w:r>
      <w:r>
        <w:t> (betweenness &gt; 9 000) :</w:t>
      </w:r>
    </w:p>
    <w:p w14:paraId="590AA03E" w14:textId="77777777" w:rsidR="00802A72" w:rsidRDefault="00802A72" w:rsidP="00802A72">
      <w:pPr>
        <w:pStyle w:val="Paragraphedeliste"/>
        <w:spacing w:after="0"/>
      </w:pPr>
    </w:p>
    <w:p w14:paraId="3163C51E" w14:textId="77777777" w:rsidR="00802A72" w:rsidRPr="00802A72" w:rsidRDefault="00802A72" w:rsidP="00802A72">
      <w:pPr>
        <w:spacing w:after="0"/>
        <w:rPr>
          <w:rFonts w:ascii="Courier New" w:hAnsi="Courier New"/>
          <w:sz w:val="20"/>
        </w:rPr>
      </w:pPr>
      <w:r w:rsidRPr="00802A72">
        <w:rPr>
          <w:rFonts w:ascii="Courier New" w:hAnsi="Courier New"/>
          <w:sz w:val="20"/>
        </w:rPr>
        <w:t>11680 : Madeleine &lt;-&gt; Concorde</w:t>
      </w:r>
    </w:p>
    <w:p w14:paraId="5B8DCAB7" w14:textId="77777777" w:rsidR="00802A72" w:rsidRPr="00802A72" w:rsidRDefault="00802A72" w:rsidP="00802A72">
      <w:pPr>
        <w:spacing w:after="0"/>
        <w:rPr>
          <w:rFonts w:ascii="Courier New" w:hAnsi="Courier New"/>
          <w:sz w:val="20"/>
        </w:rPr>
      </w:pPr>
      <w:r w:rsidRPr="00802A72">
        <w:rPr>
          <w:rFonts w:ascii="Courier New" w:hAnsi="Courier New"/>
          <w:sz w:val="20"/>
        </w:rPr>
        <w:t>10120 : Châtelet &lt;-&gt; Cité</w:t>
      </w:r>
    </w:p>
    <w:p w14:paraId="68983EF3" w14:textId="77777777" w:rsidR="00802A72" w:rsidRPr="00802A72" w:rsidRDefault="00802A72" w:rsidP="00802A72">
      <w:pPr>
        <w:spacing w:after="0"/>
        <w:rPr>
          <w:rFonts w:ascii="Courier New" w:hAnsi="Courier New"/>
          <w:sz w:val="20"/>
        </w:rPr>
      </w:pPr>
      <w:r w:rsidRPr="00802A72">
        <w:rPr>
          <w:rFonts w:ascii="Courier New" w:hAnsi="Courier New"/>
          <w:sz w:val="20"/>
        </w:rPr>
        <w:t>9891 : Saint-Michel &lt;-&gt; Cité</w:t>
      </w:r>
    </w:p>
    <w:p w14:paraId="15185EA8" w14:textId="526A1DDA" w:rsidR="00802A72" w:rsidRPr="00802A72" w:rsidRDefault="00802A72" w:rsidP="00802A72">
      <w:pPr>
        <w:spacing w:after="0"/>
        <w:rPr>
          <w:rFonts w:ascii="Courier New" w:hAnsi="Courier New"/>
          <w:sz w:val="20"/>
        </w:rPr>
      </w:pPr>
      <w:r w:rsidRPr="00802A72">
        <w:rPr>
          <w:rFonts w:ascii="Courier New" w:hAnsi="Courier New"/>
          <w:sz w:val="20"/>
        </w:rPr>
        <w:t>9686 : Saint-Michel &lt;-&gt; Odéon</w:t>
      </w:r>
    </w:p>
    <w:p w14:paraId="75BFF2FC" w14:textId="77777777" w:rsidR="00802A72" w:rsidRPr="00802A72" w:rsidRDefault="00802A72" w:rsidP="00802A72">
      <w:pPr>
        <w:spacing w:after="0"/>
      </w:pPr>
    </w:p>
    <w:p w14:paraId="0DD8555B" w14:textId="52015CAF" w:rsidR="00802A72" w:rsidRDefault="00802A72" w:rsidP="001F0FC5">
      <w:r>
        <w:t>L’algorithme nous donne alors l’edge à retirer :</w:t>
      </w:r>
    </w:p>
    <w:p w14:paraId="194D7C1E" w14:textId="1BCF747D" w:rsidR="00802A72" w:rsidRDefault="00802A72" w:rsidP="00802A72">
      <w:pPr>
        <w:pStyle w:val="Paragraphedeliste"/>
        <w:numPr>
          <w:ilvl w:val="0"/>
          <w:numId w:val="8"/>
        </w:numPr>
      </w:pPr>
      <w:r>
        <w:t>Pour l’</w:t>
      </w:r>
      <w:r w:rsidR="00FA6892">
        <w:t>algorithme</w:t>
      </w:r>
      <w:r>
        <w:t xml:space="preserve"> de BFS :</w:t>
      </w:r>
    </w:p>
    <w:p w14:paraId="785CF155" w14:textId="5B236413" w:rsid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77C319EC" w14:textId="77777777" w:rsidR="00802A72" w:rsidRPr="00802A72" w:rsidRDefault="00802A72" w:rsidP="00802A72">
      <w:pPr>
        <w:spacing w:after="0"/>
        <w:rPr>
          <w:rFonts w:ascii="Courier New" w:hAnsi="Courier New"/>
          <w:sz w:val="20"/>
        </w:rPr>
      </w:pPr>
    </w:p>
    <w:p w14:paraId="53031600" w14:textId="2ABD06A2" w:rsidR="00802A72" w:rsidRDefault="00802A72" w:rsidP="00802A72">
      <w:pPr>
        <w:pStyle w:val="Paragraphedeliste"/>
        <w:numPr>
          <w:ilvl w:val="0"/>
          <w:numId w:val="8"/>
        </w:numPr>
      </w:pPr>
      <w:r>
        <w:t>Pour l’algorithme de Dijsktra :</w:t>
      </w:r>
    </w:p>
    <w:p w14:paraId="69962639" w14:textId="77777777" w:rsidR="00802A72" w:rsidRDefault="00802A72" w:rsidP="00802A72">
      <w:pPr>
        <w:pStyle w:val="Paragraphedeliste"/>
        <w:spacing w:after="0"/>
        <w:rPr>
          <w:rFonts w:ascii="Courier New" w:hAnsi="Courier New"/>
          <w:sz w:val="20"/>
        </w:rPr>
      </w:pPr>
    </w:p>
    <w:p w14:paraId="7635CAD5" w14:textId="39F4D62F" w:rsid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00C9A684" w14:textId="3D54F936" w:rsidR="00517A79" w:rsidRDefault="00517A79" w:rsidP="00802A72">
      <w:pPr>
        <w:spacing w:after="0"/>
        <w:rPr>
          <w:rFonts w:ascii="Courier New" w:hAnsi="Courier New"/>
          <w:sz w:val="20"/>
        </w:rPr>
      </w:pPr>
    </w:p>
    <w:p w14:paraId="7FE96DDF" w14:textId="77777777" w:rsidR="00517A79" w:rsidRPr="00802A72" w:rsidRDefault="00517A79" w:rsidP="00802A72">
      <w:pPr>
        <w:spacing w:after="0"/>
        <w:rPr>
          <w:rFonts w:ascii="Courier New" w:hAnsi="Courier New"/>
          <w:sz w:val="20"/>
        </w:rPr>
      </w:pPr>
    </w:p>
    <w:p w14:paraId="30B43C09" w14:textId="7D978197" w:rsidR="00802A72" w:rsidRDefault="00983B06" w:rsidP="00983B06">
      <w:pPr>
        <w:pStyle w:val="Titre2"/>
      </w:pPr>
      <w:bookmarkStart w:id="10" w:name="_Toc484551388"/>
      <w:r>
        <w:t>Identification des clusters</w:t>
      </w:r>
      <w:bookmarkEnd w:id="10"/>
    </w:p>
    <w:p w14:paraId="385375D1" w14:textId="77777777" w:rsidR="00983B06" w:rsidRPr="00983B06" w:rsidRDefault="00983B06" w:rsidP="00983B06"/>
    <w:p w14:paraId="52B89F52" w14:textId="0F5D3F1A" w:rsidR="004376C1" w:rsidRDefault="004376C1" w:rsidP="00DF64A8">
      <w:pPr>
        <w:jc w:val="both"/>
      </w:pPr>
      <w:r>
        <w:t>L’algorithme retire un edge à chaque itération, il n’est pas nécessaire d’afficher l’ensemble des betweenness de chaque edge.</w:t>
      </w:r>
    </w:p>
    <w:p w14:paraId="074A6FB6" w14:textId="217115FC" w:rsidR="00360761" w:rsidRDefault="004376C1" w:rsidP="00DF64A8">
      <w:pPr>
        <w:jc w:val="both"/>
      </w:pPr>
      <w:r>
        <w:t>Il affiche donc le numéro de l’itération de l’algortihme,</w:t>
      </w:r>
      <w:r w:rsidR="00B50DB5">
        <w:t xml:space="preserve"> la taille de subgraph qui a le plus grand diamètre ainsi que son diamètre et l’edge qui contient la plus grande betweenness et qui est retiré du graph à la fin de l’itération.</w:t>
      </w:r>
    </w:p>
    <w:p w14:paraId="34207355" w14:textId="4C1FF3D5" w:rsidR="004C04D2" w:rsidRPr="00043DB9" w:rsidRDefault="004C04D2" w:rsidP="004C04D2">
      <w:pPr>
        <w:rPr>
          <w:rStyle w:val="Emphaseintense"/>
        </w:rPr>
      </w:pPr>
      <w:r w:rsidRPr="00043DB9">
        <w:rPr>
          <w:rStyle w:val="Emphaseintense"/>
        </w:rPr>
        <w:t>La sortie consol</w:t>
      </w:r>
      <w:r>
        <w:rPr>
          <w:rStyle w:val="Emphaseintense"/>
        </w:rPr>
        <w:t>e est disponible dans les fichiers « </w:t>
      </w:r>
      <w:r w:rsidRPr="004C04D2">
        <w:rPr>
          <w:rStyle w:val="Emphaseintense"/>
        </w:rPr>
        <w:t>Cluster BFS.txt</w:t>
      </w:r>
      <w:r>
        <w:rPr>
          <w:rStyle w:val="Emphaseintense"/>
        </w:rPr>
        <w:t> » et « </w:t>
      </w:r>
      <w:r w:rsidRPr="004C04D2">
        <w:rPr>
          <w:rStyle w:val="Emphaseintense"/>
        </w:rPr>
        <w:t>Cluster Dijsktra.txt</w:t>
      </w:r>
      <w:r>
        <w:rPr>
          <w:rStyle w:val="Emphaseintense"/>
        </w:rPr>
        <w:t> » et est expliquée en annexe</w:t>
      </w:r>
      <w:r w:rsidR="00920633">
        <w:rPr>
          <w:rStyle w:val="Emphaseintense"/>
        </w:rPr>
        <w:t xml:space="preserve"> (</w:t>
      </w:r>
      <w:r w:rsidR="00920633">
        <w:rPr>
          <w:rStyle w:val="Emphaseintense"/>
        </w:rPr>
        <w:fldChar w:fldCharType="begin"/>
      </w:r>
      <w:r w:rsidR="00920633">
        <w:rPr>
          <w:rStyle w:val="Emphaseintense"/>
        </w:rPr>
        <w:instrText xml:space="preserve"> REF _Ref484543801 \r \h </w:instrText>
      </w:r>
      <w:r w:rsidR="00920633">
        <w:rPr>
          <w:rStyle w:val="Emphaseintense"/>
        </w:rPr>
      </w:r>
      <w:r w:rsidR="00920633">
        <w:rPr>
          <w:rStyle w:val="Emphaseintense"/>
        </w:rPr>
        <w:fldChar w:fldCharType="separate"/>
      </w:r>
      <w:r w:rsidR="00677E82">
        <w:rPr>
          <w:rStyle w:val="Emphaseintense"/>
        </w:rPr>
        <w:t>IV.F</w:t>
      </w:r>
      <w:r w:rsidR="00920633">
        <w:rPr>
          <w:rStyle w:val="Emphaseintense"/>
        </w:rPr>
        <w:fldChar w:fldCharType="end"/>
      </w:r>
      <w:r w:rsidR="00920633">
        <w:rPr>
          <w:rStyle w:val="Emphaseintense"/>
        </w:rPr>
        <w:t>)</w:t>
      </w:r>
      <w:r>
        <w:rPr>
          <w:rStyle w:val="Emphaseintense"/>
        </w:rPr>
        <w:t>.</w:t>
      </w:r>
    </w:p>
    <w:p w14:paraId="41462B21" w14:textId="77777777" w:rsidR="004C04D2" w:rsidRDefault="004C04D2" w:rsidP="00DF64A8">
      <w:pPr>
        <w:jc w:val="both"/>
      </w:pPr>
    </w:p>
    <w:p w14:paraId="177E0BA4" w14:textId="2F5DD7E8" w:rsidR="001A3A4E" w:rsidRDefault="001A3A4E" w:rsidP="00DF64A8">
      <w:pPr>
        <w:jc w:val="both"/>
      </w:pPr>
      <w:r>
        <w:t>On rappelle que seul les stations de métro sont prises en compte, le RER, tram, funiculaire et Orly sont ignorés.</w:t>
      </w:r>
    </w:p>
    <w:p w14:paraId="1893E610" w14:textId="6D3A6E09" w:rsidR="00983B06" w:rsidRDefault="00453600" w:rsidP="00DF64A8">
      <w:pPr>
        <w:jc w:val="both"/>
      </w:pPr>
      <w:r>
        <w:t>Au fur et à mesure de chaque itération du l’algorithme, on peut retirer des edges :</w:t>
      </w:r>
    </w:p>
    <w:p w14:paraId="759C46ED" w14:textId="77777777" w:rsidR="00983B06" w:rsidRDefault="00983B06">
      <w:r>
        <w:br w:type="page"/>
      </w:r>
    </w:p>
    <w:p w14:paraId="42BD2BB9" w14:textId="3E96CFE3" w:rsidR="00453600" w:rsidRDefault="00453600" w:rsidP="00453600">
      <w:pPr>
        <w:pStyle w:val="Paragraphedeliste"/>
        <w:numPr>
          <w:ilvl w:val="0"/>
          <w:numId w:val="8"/>
        </w:numPr>
      </w:pPr>
      <w:r>
        <w:lastRenderedPageBreak/>
        <w:t>Pour l’algorithme de BFS :</w:t>
      </w:r>
    </w:p>
    <w:p w14:paraId="7D21AEC6" w14:textId="77777777" w:rsidR="00DF64A8" w:rsidRDefault="00453600" w:rsidP="00DF64A8">
      <w:pPr>
        <w:keepNext/>
        <w:jc w:val="center"/>
      </w:pPr>
      <w:r>
        <w:rPr>
          <w:noProof/>
          <w:lang w:eastAsia="fr-FR"/>
        </w:rPr>
        <w:drawing>
          <wp:inline distT="0" distB="0" distL="0" distR="0" wp14:anchorId="775327AF" wp14:editId="290EF6DC">
            <wp:extent cx="5716270" cy="5694680"/>
            <wp:effectExtent l="0" t="0" r="0" b="1270"/>
            <wp:docPr id="13" name="Image 13" descr="C:\Users\sami-\AppData\Local\Microsoft\Windows\INetCacheContent.Word\ClusterBF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mi-\AppData\Local\Microsoft\Windows\INetCacheContent.Word\ClusterBFS 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2FFE98CF" w14:textId="0A3E436B" w:rsidR="00727B08" w:rsidRDefault="00DF64A8" w:rsidP="00DF64A8">
      <w:pPr>
        <w:pStyle w:val="Lgende"/>
        <w:jc w:val="center"/>
      </w:pPr>
      <w:bookmarkStart w:id="11" w:name="_Toc484551399"/>
      <w:r>
        <w:t xml:space="preserve">Figure </w:t>
      </w:r>
      <w:fldSimple w:instr=" SEQ Figure \* ARABIC ">
        <w:r w:rsidR="00677E82">
          <w:rPr>
            <w:noProof/>
          </w:rPr>
          <w:t>4</w:t>
        </w:r>
      </w:fldSimple>
      <w:r w:rsidRPr="00F733A7">
        <w:t xml:space="preserve"> : Betweenness avec l'algorithme BFS</w:t>
      </w:r>
      <w:bookmarkEnd w:id="11"/>
    </w:p>
    <w:p w14:paraId="282CFFF5" w14:textId="7E701D43" w:rsidR="00453600" w:rsidRDefault="00453600" w:rsidP="00802A72"/>
    <w:p w14:paraId="2E1F981D" w14:textId="2BB81127" w:rsidR="00453600" w:rsidRDefault="00453600" w:rsidP="00802A72"/>
    <w:p w14:paraId="4F76CDB3" w14:textId="6596469A" w:rsidR="00983B06" w:rsidRDefault="00983B06">
      <w:r>
        <w:br w:type="page"/>
      </w:r>
    </w:p>
    <w:p w14:paraId="5B0994E1" w14:textId="77777777" w:rsidR="00453600" w:rsidRDefault="00453600" w:rsidP="00453600">
      <w:pPr>
        <w:pStyle w:val="Paragraphedeliste"/>
        <w:numPr>
          <w:ilvl w:val="0"/>
          <w:numId w:val="8"/>
        </w:numPr>
      </w:pPr>
      <w:r>
        <w:lastRenderedPageBreak/>
        <w:t>Pour l’algorithme de Dijsktra :</w:t>
      </w:r>
    </w:p>
    <w:p w14:paraId="0E9865F2" w14:textId="77777777" w:rsidR="00DF64A8" w:rsidRDefault="000A446F" w:rsidP="00DF64A8">
      <w:pPr>
        <w:keepNext/>
        <w:jc w:val="center"/>
      </w:pPr>
      <w:r>
        <w:rPr>
          <w:noProof/>
          <w:lang w:eastAsia="fr-FR"/>
        </w:rPr>
        <w:drawing>
          <wp:inline distT="0" distB="0" distL="0" distR="0" wp14:anchorId="2AABE2AB" wp14:editId="29B50CE2">
            <wp:extent cx="5718175" cy="5690870"/>
            <wp:effectExtent l="0" t="0" r="0" b="5080"/>
            <wp:docPr id="12" name="Image 12" descr="C:\Users\sami-\AppData\Local\Microsoft\Windows\INetCacheContent.Word\ClusterDijsk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i-\AppData\Local\Microsoft\Windows\INetCacheContent.Word\ClusterDijsktr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209FE06E" w14:textId="2B892D04" w:rsidR="00453600" w:rsidRDefault="00DF64A8" w:rsidP="00DF64A8">
      <w:pPr>
        <w:pStyle w:val="Lgende"/>
        <w:jc w:val="center"/>
      </w:pPr>
      <w:bookmarkStart w:id="12" w:name="_Toc484551400"/>
      <w:r>
        <w:t xml:space="preserve">Figure </w:t>
      </w:r>
      <w:fldSimple w:instr=" SEQ Figure \* ARABIC ">
        <w:r w:rsidR="00677E82">
          <w:rPr>
            <w:noProof/>
          </w:rPr>
          <w:t>5</w:t>
        </w:r>
      </w:fldSimple>
      <w:r w:rsidRPr="004964CD">
        <w:t xml:space="preserve"> : Be</w:t>
      </w:r>
      <w:r>
        <w:t>tweenness avec l'algorithme de Dijsktra</w:t>
      </w:r>
      <w:bookmarkEnd w:id="12"/>
    </w:p>
    <w:p w14:paraId="70ACA67A" w14:textId="398EBB15" w:rsidR="00453600" w:rsidRDefault="00453600"/>
    <w:p w14:paraId="35CEE01B" w14:textId="77777777" w:rsidR="00453600" w:rsidRDefault="00453600">
      <w:r>
        <w:br w:type="page"/>
      </w:r>
      <w:bookmarkStart w:id="13" w:name="_GoBack"/>
      <w:bookmarkEnd w:id="13"/>
    </w:p>
    <w:p w14:paraId="3C49F494" w14:textId="5E387E18" w:rsidR="00453600" w:rsidRDefault="00453600" w:rsidP="00802A72">
      <w:r>
        <w:lastRenderedPageBreak/>
        <w:t>Ces amputations successives vont alors donner formation à deux subgraphs déconnectés.</w:t>
      </w:r>
    </w:p>
    <w:p w14:paraId="6A1DFB3A" w14:textId="3FDD59CE" w:rsidR="00453600" w:rsidRDefault="00453600" w:rsidP="004C04D2">
      <w:pPr>
        <w:pStyle w:val="Paragraphedeliste"/>
        <w:numPr>
          <w:ilvl w:val="0"/>
          <w:numId w:val="8"/>
        </w:numPr>
      </w:pPr>
      <w:r>
        <w:t>Pour l’algorithme de BFS :</w:t>
      </w:r>
    </w:p>
    <w:p w14:paraId="1CFBCCD6" w14:textId="77777777" w:rsidR="00DF64A8" w:rsidRDefault="00453600" w:rsidP="00DF64A8">
      <w:pPr>
        <w:keepNext/>
        <w:jc w:val="center"/>
      </w:pPr>
      <w:r>
        <w:rPr>
          <w:noProof/>
          <w:lang w:eastAsia="fr-FR"/>
        </w:rPr>
        <w:drawing>
          <wp:inline distT="0" distB="0" distL="0" distR="0" wp14:anchorId="71328347" wp14:editId="39E32BEF">
            <wp:extent cx="5716270" cy="5694680"/>
            <wp:effectExtent l="0" t="0" r="0" b="1270"/>
            <wp:docPr id="14" name="Image 14" descr="C:\Users\sami-\AppData\Local\Microsoft\Windows\INetCacheContent.Word\ClusterBFS 1 b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mi-\AppData\Local\Microsoft\Windows\INetCacheContent.Word\ClusterBFS 1 bi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1F787116" w14:textId="34CBCB82" w:rsidR="00DF64A8" w:rsidRDefault="00DF64A8" w:rsidP="000965C9">
      <w:pPr>
        <w:pStyle w:val="Lgende"/>
        <w:jc w:val="center"/>
      </w:pPr>
      <w:bookmarkStart w:id="14" w:name="_Toc484551401"/>
      <w:r>
        <w:t xml:space="preserve">Figure </w:t>
      </w:r>
      <w:fldSimple w:instr=" SEQ Figure \* ARABIC ">
        <w:r w:rsidR="00677E82">
          <w:rPr>
            <w:noProof/>
          </w:rPr>
          <w:t>6</w:t>
        </w:r>
      </w:fldSimple>
      <w:r w:rsidRPr="00122851">
        <w:t xml:space="preserve"> : Clusters avec l'algorithme BFS</w:t>
      </w:r>
      <w:bookmarkEnd w:id="14"/>
    </w:p>
    <w:p w14:paraId="71008D73" w14:textId="32EF4009" w:rsidR="00453600" w:rsidRDefault="001A3A4E" w:rsidP="00DF64A8">
      <w:r>
        <w:t>On obtient deux subgraph</w:t>
      </w:r>
      <w:r w:rsidR="00453600">
        <w:t>s principaux, l’un d’</w:t>
      </w:r>
      <w:r>
        <w:t>ordr</w:t>
      </w:r>
      <w:r w:rsidR="00453600">
        <w:t>e 169 et l’autre d’ordre</w:t>
      </w:r>
      <w:r>
        <w:t xml:space="preserve"> 128.</w:t>
      </w:r>
    </w:p>
    <w:p w14:paraId="7D0C0C95" w14:textId="77777777" w:rsidR="001A3A4E" w:rsidRDefault="001A3A4E" w:rsidP="00453600">
      <w:pPr>
        <w:ind w:left="360"/>
      </w:pPr>
    </w:p>
    <w:p w14:paraId="5B931D5E" w14:textId="4691C0B4" w:rsidR="001A3A4E" w:rsidRDefault="001A3A4E">
      <w:r>
        <w:br w:type="page"/>
      </w:r>
    </w:p>
    <w:p w14:paraId="645C78C1" w14:textId="77777777" w:rsidR="001A3A4E" w:rsidRDefault="001A3A4E" w:rsidP="004C04D2">
      <w:pPr>
        <w:pStyle w:val="Paragraphedeliste"/>
        <w:numPr>
          <w:ilvl w:val="0"/>
          <w:numId w:val="9"/>
        </w:numPr>
      </w:pPr>
      <w:r>
        <w:lastRenderedPageBreak/>
        <w:t>Pour l’algorithme de Dijsktra :</w:t>
      </w:r>
    </w:p>
    <w:p w14:paraId="7D920448" w14:textId="77777777" w:rsidR="00DF64A8" w:rsidRDefault="000A446F" w:rsidP="00DF64A8">
      <w:pPr>
        <w:keepNext/>
        <w:jc w:val="center"/>
      </w:pPr>
      <w:r>
        <w:rPr>
          <w:noProof/>
          <w:lang w:eastAsia="fr-FR"/>
        </w:rPr>
        <w:drawing>
          <wp:inline distT="0" distB="0" distL="0" distR="0" wp14:anchorId="25D80B3E" wp14:editId="10112B33">
            <wp:extent cx="5718175" cy="5690870"/>
            <wp:effectExtent l="0" t="0" r="0" b="5080"/>
            <wp:docPr id="8" name="Image 8" descr="C:\Users\sami-\AppData\Local\Microsoft\Windows\INetCacheContent.Word\ClusterDijskt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i-\AppData\Local\Microsoft\Windows\INetCacheContent.Word\ClusterDijsktra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75672276" w14:textId="7A6C7D45" w:rsidR="001A3A4E" w:rsidRDefault="00DF64A8" w:rsidP="00DF64A8">
      <w:pPr>
        <w:pStyle w:val="Lgende"/>
        <w:jc w:val="center"/>
      </w:pPr>
      <w:bookmarkStart w:id="15" w:name="_Toc484551402"/>
      <w:r>
        <w:t xml:space="preserve">Figure </w:t>
      </w:r>
      <w:fldSimple w:instr=" SEQ Figure \* ARABIC ">
        <w:r w:rsidR="00677E82">
          <w:rPr>
            <w:noProof/>
          </w:rPr>
          <w:t>7</w:t>
        </w:r>
      </w:fldSimple>
      <w:r w:rsidRPr="00CD08D7">
        <w:t xml:space="preserve"> :</w:t>
      </w:r>
      <w:r>
        <w:t xml:space="preserve"> Clusters avec l'algorithme de Dijsktra</w:t>
      </w:r>
      <w:bookmarkEnd w:id="15"/>
    </w:p>
    <w:p w14:paraId="156E117D" w14:textId="1BFECD89" w:rsidR="001A3A4E" w:rsidRDefault="001A3A4E" w:rsidP="001A3A4E">
      <w:r>
        <w:t>On obtient deux subgraphs principaux, l’un d’ordre 196 et l’autre d’ordre 104.</w:t>
      </w:r>
    </w:p>
    <w:p w14:paraId="191FC52F" w14:textId="17F77E9E" w:rsidR="001A3A4E" w:rsidRDefault="001A3A4E" w:rsidP="00DF64A8">
      <w:pPr>
        <w:jc w:val="both"/>
      </w:pPr>
      <w:r>
        <w:t>On obtient donc des subgraphs de taille similaire avec l’</w:t>
      </w:r>
      <w:r w:rsidR="00FA6892">
        <w:t>algorithme</w:t>
      </w:r>
      <w:r>
        <w:t xml:space="preserve"> BFS mais on a </w:t>
      </w:r>
      <w:r w:rsidR="00FA6892">
        <w:t>une meilleure scission géographique</w:t>
      </w:r>
      <w:r>
        <w:t xml:space="preserve"> avec l’algorithme de Dijsktra.</w:t>
      </w:r>
    </w:p>
    <w:p w14:paraId="5B44FF1F" w14:textId="77777777" w:rsidR="001A3A4E" w:rsidRDefault="001A3A4E">
      <w:r>
        <w:br w:type="page"/>
      </w:r>
    </w:p>
    <w:p w14:paraId="70F382C7" w14:textId="7864474B" w:rsidR="001A3A4E" w:rsidRDefault="001A3A4E" w:rsidP="001A3A4E">
      <w:r>
        <w:lastRenderedPageBreak/>
        <w:t>On poursuit l’identification des clust</w:t>
      </w:r>
      <w:r w:rsidR="00FA6892">
        <w:t>e</w:t>
      </w:r>
      <w:r>
        <w:t>rs avec l’algorithme de Dijsktra :</w:t>
      </w:r>
    </w:p>
    <w:p w14:paraId="6F50676D" w14:textId="77777777" w:rsidR="00DF64A8" w:rsidRDefault="000A446F" w:rsidP="00DF64A8">
      <w:pPr>
        <w:keepNext/>
        <w:jc w:val="center"/>
      </w:pPr>
      <w:r>
        <w:rPr>
          <w:noProof/>
          <w:lang w:eastAsia="fr-FR"/>
        </w:rPr>
        <w:drawing>
          <wp:inline distT="0" distB="0" distL="0" distR="0" wp14:anchorId="6F7EE195" wp14:editId="2B33D0B6">
            <wp:extent cx="5718175" cy="5690870"/>
            <wp:effectExtent l="0" t="0" r="0" b="5080"/>
            <wp:docPr id="9" name="Image 9" descr="C:\Users\sami-\AppData\Local\Microsoft\Windows\INetCacheContent.Word\ClusterDijskt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i-\AppData\Local\Microsoft\Windows\INetCacheContent.Word\ClusterDijsktra 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4333CD76" w14:textId="402F8A88" w:rsidR="001A3A4E" w:rsidRDefault="00DF64A8" w:rsidP="00DF64A8">
      <w:pPr>
        <w:pStyle w:val="Lgende"/>
        <w:jc w:val="center"/>
        <w:rPr>
          <w:noProof/>
          <w:lang w:eastAsia="fr-FR"/>
        </w:rPr>
      </w:pPr>
      <w:bookmarkStart w:id="16" w:name="_Toc484551403"/>
      <w:r>
        <w:t xml:space="preserve">Figure </w:t>
      </w:r>
      <w:fldSimple w:instr=" SEQ Figure \* ARABIC ">
        <w:r w:rsidR="00677E82">
          <w:rPr>
            <w:noProof/>
          </w:rPr>
          <w:t>8</w:t>
        </w:r>
      </w:fldSimple>
      <w:r w:rsidRPr="006A6095">
        <w:t xml:space="preserve"> : Clusters </w:t>
      </w:r>
      <w:r>
        <w:t xml:space="preserve">étape 2 </w:t>
      </w:r>
      <w:r w:rsidRPr="006A6095">
        <w:t xml:space="preserve">avec l'algorithme </w:t>
      </w:r>
      <w:r>
        <w:t>de Dijsktra</w:t>
      </w:r>
      <w:bookmarkEnd w:id="16"/>
    </w:p>
    <w:p w14:paraId="21F77647" w14:textId="77777777" w:rsidR="001A3A4E" w:rsidRDefault="001A3A4E" w:rsidP="001A3A4E">
      <w:pPr>
        <w:rPr>
          <w:noProof/>
          <w:lang w:eastAsia="fr-FR"/>
        </w:rPr>
      </w:pPr>
    </w:p>
    <w:p w14:paraId="1F1F2056" w14:textId="5002CB20" w:rsidR="001A3A4E" w:rsidRDefault="001A3A4E" w:rsidP="001A3A4E">
      <w:pPr>
        <w:rPr>
          <w:noProof/>
          <w:lang w:eastAsia="fr-FR"/>
        </w:rPr>
      </w:pPr>
    </w:p>
    <w:p w14:paraId="150B00C5" w14:textId="48A0D317" w:rsidR="00DF64A8" w:rsidRDefault="00AD3C22" w:rsidP="00AD3C22">
      <w:pPr>
        <w:keepNext/>
      </w:pPr>
      <w:r>
        <w:rPr>
          <w:noProof/>
          <w:lang w:eastAsia="fr-FR"/>
        </w:rPr>
        <w:lastRenderedPageBreak/>
        <w:t>Un nouveau subgr</w:t>
      </w:r>
      <w:r w:rsidR="000965C9">
        <w:rPr>
          <w:noProof/>
          <w:lang w:eastAsia="fr-FR"/>
        </w:rPr>
        <w:t>a</w:t>
      </w:r>
      <w:r>
        <w:rPr>
          <w:noProof/>
          <w:lang w:eastAsia="fr-FR"/>
        </w:rPr>
        <w:t>ph apparait.</w:t>
      </w:r>
      <w:r w:rsidR="000A446F">
        <w:rPr>
          <w:noProof/>
          <w:lang w:eastAsia="fr-FR"/>
        </w:rPr>
        <w:drawing>
          <wp:inline distT="0" distB="0" distL="0" distR="0" wp14:anchorId="6F73B0A2" wp14:editId="444C16FC">
            <wp:extent cx="5718175" cy="5690870"/>
            <wp:effectExtent l="0" t="0" r="0" b="5080"/>
            <wp:docPr id="10" name="Image 10" descr="C:\Users\sami-\AppData\Local\Microsoft\Windows\INetCacheContent.Word\ClusterDijsktr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mi-\AppData\Local\Microsoft\Windows\INetCacheContent.Word\ClusterDijsktra 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2293B23" w14:textId="51FC6357" w:rsidR="00DF64A8" w:rsidRDefault="00DF64A8" w:rsidP="00DF64A8">
      <w:pPr>
        <w:pStyle w:val="Lgende"/>
        <w:jc w:val="center"/>
      </w:pPr>
      <w:bookmarkStart w:id="17" w:name="_Toc484551404"/>
      <w:r>
        <w:t xml:space="preserve">Figure </w:t>
      </w:r>
      <w:fldSimple w:instr=" SEQ Figure \* ARABIC ">
        <w:r w:rsidR="00677E82">
          <w:rPr>
            <w:noProof/>
          </w:rPr>
          <w:t>9</w:t>
        </w:r>
      </w:fldSimple>
      <w:r w:rsidRPr="002128B6">
        <w:t xml:space="preserve"> : Clusters étape </w:t>
      </w:r>
      <w:r>
        <w:t>3 avec l'algorithme de Dijsktra</w:t>
      </w:r>
      <w:bookmarkEnd w:id="17"/>
    </w:p>
    <w:p w14:paraId="0EEAE56A" w14:textId="1B010197" w:rsidR="00DF64A8" w:rsidRDefault="00271BD2" w:rsidP="00271BD2">
      <w:pPr>
        <w:keepNext/>
      </w:pPr>
      <w:r>
        <w:lastRenderedPageBreak/>
        <w:t>Plusieurs subgr</w:t>
      </w:r>
      <w:r w:rsidR="000965C9">
        <w:t>a</w:t>
      </w:r>
      <w:r>
        <w:t xml:space="preserve">phs apparaissent. </w:t>
      </w:r>
      <w:r w:rsidR="000A446F">
        <w:rPr>
          <w:noProof/>
          <w:lang w:eastAsia="fr-FR"/>
        </w:rPr>
        <w:drawing>
          <wp:inline distT="0" distB="0" distL="0" distR="0" wp14:anchorId="52256034" wp14:editId="7EE87956">
            <wp:extent cx="5718175" cy="5690870"/>
            <wp:effectExtent l="0" t="0" r="0" b="5080"/>
            <wp:docPr id="11" name="Image 11" descr="C:\Users\sami-\AppData\Local\Microsoft\Windows\INetCacheContent.Word\ClusterDijsktr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mi-\AppData\Local\Microsoft\Windows\INetCacheContent.Word\ClusterDijsktra 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46FBDC4" w14:textId="4A001312" w:rsidR="00DF64A8" w:rsidRDefault="00DF64A8" w:rsidP="00DF64A8">
      <w:pPr>
        <w:pStyle w:val="Lgende"/>
        <w:jc w:val="center"/>
      </w:pPr>
      <w:bookmarkStart w:id="18" w:name="_Toc484551405"/>
      <w:r>
        <w:t xml:space="preserve">Figure </w:t>
      </w:r>
      <w:fldSimple w:instr=" SEQ Figure \* ARABIC ">
        <w:r w:rsidR="00677E82">
          <w:rPr>
            <w:noProof/>
          </w:rPr>
          <w:t>10</w:t>
        </w:r>
      </w:fldSimple>
      <w:r>
        <w:t xml:space="preserve"> : Clusters étape 4 </w:t>
      </w:r>
      <w:r w:rsidRPr="00682BB4">
        <w:t>avec l'algorithme de Dijsktra</w:t>
      </w:r>
      <w:bookmarkEnd w:id="18"/>
    </w:p>
    <w:p w14:paraId="358DA1E0" w14:textId="7781CA0A" w:rsidR="00DF64A8" w:rsidRDefault="000965C9" w:rsidP="00271BD2">
      <w:pPr>
        <w:keepNext/>
      </w:pPr>
      <w:r>
        <w:lastRenderedPageBreak/>
        <w:t xml:space="preserve">En modélisant </w:t>
      </w:r>
      <w:r w:rsidR="00271BD2">
        <w:t>ces étapes avec l’algorithme BFS</w:t>
      </w:r>
      <w:r>
        <w:t>,</w:t>
      </w:r>
      <w:r w:rsidR="00271BD2">
        <w:t> </w:t>
      </w:r>
      <w:r>
        <w:t xml:space="preserve">on obtient le  résultat suivant </w:t>
      </w:r>
      <w:r w:rsidR="00271BD2">
        <w:t>:</w:t>
      </w:r>
      <w:r w:rsidR="000A446F">
        <w:rPr>
          <w:noProof/>
          <w:lang w:eastAsia="fr-FR"/>
        </w:rPr>
        <w:drawing>
          <wp:inline distT="0" distB="0" distL="0" distR="0" wp14:anchorId="6CF88167" wp14:editId="3E1CD1AE">
            <wp:extent cx="5711825" cy="5690870"/>
            <wp:effectExtent l="0" t="0" r="3175" b="5080"/>
            <wp:docPr id="6" name="Image 6" descr="C:\Users\sami-\AppData\Local\Microsoft\Windows\INetCacheContent.Word\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i-\AppData\Local\Microsoft\Windows\INetCacheContent.Word\Clust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1825" cy="5690870"/>
                    </a:xfrm>
                    <a:prstGeom prst="rect">
                      <a:avLst/>
                    </a:prstGeom>
                    <a:noFill/>
                    <a:ln>
                      <a:noFill/>
                    </a:ln>
                  </pic:spPr>
                </pic:pic>
              </a:graphicData>
            </a:graphic>
          </wp:inline>
        </w:drawing>
      </w:r>
    </w:p>
    <w:p w14:paraId="5E65B90F" w14:textId="1469CB3A" w:rsidR="000A446F" w:rsidRDefault="00DF64A8" w:rsidP="00DF64A8">
      <w:pPr>
        <w:pStyle w:val="Lgende"/>
        <w:jc w:val="center"/>
      </w:pPr>
      <w:bookmarkStart w:id="19" w:name="_Toc484551406"/>
      <w:r>
        <w:t xml:space="preserve">Figure </w:t>
      </w:r>
      <w:fldSimple w:instr=" SEQ Figure \* ARABIC ">
        <w:r w:rsidR="00677E82">
          <w:rPr>
            <w:noProof/>
          </w:rPr>
          <w:t>11</w:t>
        </w:r>
      </w:fldSimple>
      <w:r w:rsidRPr="0081672A">
        <w:t xml:space="preserve"> : Clusters étape</w:t>
      </w:r>
      <w:r>
        <w:t xml:space="preserve"> avancée avec l'algorithme BFS</w:t>
      </w:r>
      <w:bookmarkEnd w:id="19"/>
    </w:p>
    <w:p w14:paraId="1939A500" w14:textId="22CF4AD2" w:rsidR="00360761" w:rsidRDefault="00360761" w:rsidP="00802A72"/>
    <w:p w14:paraId="0576144A" w14:textId="02DDFF72" w:rsidR="00983B06" w:rsidRDefault="00983B06" w:rsidP="00802A72"/>
    <w:p w14:paraId="7D80F2C2" w14:textId="23A67A0C" w:rsidR="00983B06" w:rsidRDefault="00983B06" w:rsidP="00802A72"/>
    <w:p w14:paraId="44A4D57F" w14:textId="77777777" w:rsidR="00983B06" w:rsidRDefault="00983B06" w:rsidP="00802A72"/>
    <w:p w14:paraId="2CF36213" w14:textId="77777777" w:rsidR="00983B06" w:rsidRDefault="00983B06" w:rsidP="00983B06">
      <w:pPr>
        <w:jc w:val="right"/>
        <w:rPr>
          <w:rFonts w:ascii="Freestyle Script" w:hAnsi="Freestyle Script"/>
          <w:color w:val="5B9BD5" w:themeColor="accent1"/>
          <w:sz w:val="44"/>
          <w:szCs w:val="44"/>
        </w:rPr>
      </w:pPr>
    </w:p>
    <w:p w14:paraId="4AE92F40" w14:textId="20FB9769" w:rsidR="00360761" w:rsidRPr="00983B06" w:rsidRDefault="00983B06" w:rsidP="00983B06">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p w14:paraId="1A611308" w14:textId="3D0CC9E3" w:rsidR="00360761" w:rsidRDefault="00360761">
      <w:r>
        <w:br w:type="page"/>
      </w:r>
    </w:p>
    <w:p w14:paraId="162E771E" w14:textId="4F403A0C" w:rsidR="001F0FC5" w:rsidRPr="001F0FC5" w:rsidRDefault="001F0FC5" w:rsidP="001F0FC5">
      <w:pPr>
        <w:pStyle w:val="Titre1"/>
        <w:ind w:left="360"/>
      </w:pPr>
      <w:bookmarkStart w:id="20" w:name="_Toc484551389"/>
      <w:r>
        <w:lastRenderedPageBreak/>
        <w:t>Annexe</w:t>
      </w:r>
      <w:bookmarkEnd w:id="20"/>
      <w:r>
        <w:t xml:space="preserve"> </w:t>
      </w:r>
    </w:p>
    <w:p w14:paraId="1AB0EC91" w14:textId="63C822B5" w:rsidR="001F0FC5" w:rsidRDefault="001F0FC5" w:rsidP="001F0FC5"/>
    <w:p w14:paraId="3E35D5FA" w14:textId="23C32EDB" w:rsidR="001F0FC5" w:rsidRDefault="001F0FC5" w:rsidP="001F0FC5">
      <w:pPr>
        <w:rPr>
          <w:rStyle w:val="Emphaseintense"/>
        </w:rPr>
      </w:pPr>
      <w:r w:rsidRPr="001F0FC5">
        <w:rPr>
          <w:rStyle w:val="Emphaseintense"/>
          <w:noProof/>
          <w:lang w:eastAsia="fr-FR"/>
        </w:rPr>
        <w:drawing>
          <wp:anchor distT="0" distB="0" distL="114300" distR="114300" simplePos="0" relativeHeight="251665408" behindDoc="0" locked="0" layoutInCell="1" allowOverlap="1" wp14:anchorId="08C62A94" wp14:editId="0C35F8B4">
            <wp:simplePos x="0" y="0"/>
            <wp:positionH relativeFrom="column">
              <wp:posOffset>2055969</wp:posOffset>
            </wp:positionH>
            <wp:positionV relativeFrom="paragraph">
              <wp:posOffset>20320</wp:posOffset>
            </wp:positionV>
            <wp:extent cx="216535" cy="17589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6535" cy="175895"/>
                    </a:xfrm>
                    <a:prstGeom prst="rect">
                      <a:avLst/>
                    </a:prstGeom>
                  </pic:spPr>
                </pic:pic>
              </a:graphicData>
            </a:graphic>
          </wp:anchor>
        </w:drawing>
      </w:r>
      <w:r>
        <w:rPr>
          <w:rStyle w:val="Emphaseintense"/>
        </w:rPr>
        <w:t>Désélectionnez</w:t>
      </w:r>
      <w:r w:rsidRPr="001F0FC5">
        <w:rPr>
          <w:rStyle w:val="Emphaseintense"/>
        </w:rPr>
        <w:t xml:space="preserve"> le retour charriot ( ) dans voter éditeur de texte</w:t>
      </w:r>
      <w:r w:rsidR="00096ED0">
        <w:rPr>
          <w:rStyle w:val="Emphaseintense"/>
        </w:rPr>
        <w:t xml:space="preserve">, </w:t>
      </w:r>
      <w:r w:rsidR="00096ED0" w:rsidRPr="00096ED0">
        <w:rPr>
          <w:rStyle w:val="Emphaseintense"/>
        </w:rPr>
        <w:t>pour mieux visualiser le texte</w:t>
      </w:r>
      <w:r w:rsidRPr="001F0FC5">
        <w:rPr>
          <w:rStyle w:val="Emphaseintense"/>
        </w:rPr>
        <w:t>.</w:t>
      </w:r>
    </w:p>
    <w:p w14:paraId="0CAB023E" w14:textId="1C5A0CAE" w:rsidR="00E44C17" w:rsidRPr="00E44C17" w:rsidRDefault="00E44C17" w:rsidP="00E44C17"/>
    <w:p w14:paraId="39FBB497" w14:textId="47DD7CBD" w:rsidR="00E44C17" w:rsidRDefault="00E44C17" w:rsidP="00E44C17">
      <w:pPr>
        <w:pStyle w:val="Titre2"/>
      </w:pPr>
      <w:bookmarkStart w:id="21" w:name="_Ref484547385"/>
      <w:bookmarkStart w:id="22" w:name="_Toc484551390"/>
      <w:r>
        <w:t>Lancer le programme</w:t>
      </w:r>
      <w:bookmarkEnd w:id="21"/>
      <w:bookmarkEnd w:id="22"/>
      <w:r>
        <w:t xml:space="preserve"> </w:t>
      </w:r>
    </w:p>
    <w:p w14:paraId="084BDA0D" w14:textId="4B5591B0" w:rsidR="00E44C17" w:rsidRDefault="00E44C17" w:rsidP="00E44C17"/>
    <w:p w14:paraId="2CC2DAB7" w14:textId="3D8E093F" w:rsidR="009178C5" w:rsidRDefault="009178C5" w:rsidP="00E44C17">
      <w:r>
        <w:t>Le programme est buildé avec Maven, il faut lancer la commande « mvn clean install » afin d’installer jackson.</w:t>
      </w:r>
    </w:p>
    <w:p w14:paraId="4E615E8A" w14:textId="6BC2777A" w:rsidR="00271BD2" w:rsidRDefault="00271BD2" w:rsidP="00271BD2">
      <w:r>
        <w:t xml:space="preserve">Le programme s’exécute dans la classe </w:t>
      </w:r>
      <w:r w:rsidRPr="00270DEB">
        <w:rPr>
          <w:b/>
        </w:rPr>
        <w:t>Main</w:t>
      </w:r>
      <w:r w:rsidR="00270DEB">
        <w:t xml:space="preserve"> situé à </w:t>
      </w:r>
      <w:r w:rsidR="00270DEB" w:rsidRPr="00270DEB">
        <w:rPr>
          <w:b/>
        </w:rPr>
        <w:t>GraphRATP\src\main\java\Main.java</w:t>
      </w:r>
      <w:r>
        <w:t>, il affiche tout d’abord l’adjacency list puis exécute les exercices.</w:t>
      </w:r>
      <w:r w:rsidRPr="00271BD2">
        <w:t xml:space="preserve"> </w:t>
      </w:r>
    </w:p>
    <w:p w14:paraId="0874C1AF" w14:textId="77777777" w:rsidR="00271BD2" w:rsidRDefault="00271BD2" w:rsidP="00271BD2">
      <w:r>
        <w:t>Pour exécuter le code correspondant à la partie III, dé-commenter les deux premières instanciation de ShortestPath, ligne 18 et 19.</w:t>
      </w:r>
    </w:p>
    <w:p w14:paraId="43EB94FC" w14:textId="211B5FEC" w:rsidR="00271BD2" w:rsidRDefault="00271BD2" w:rsidP="00271BD2">
      <w:r>
        <w:t>Pour exécuter le code correspondant à la partie IV, dé-commenter une des deux dernières instanciation de ShortestPath, ligne 22 et 23 ; activer les deux simultanément ne permet pas d’afficher l’ensemble de la sortie console avec les réglages de base.</w:t>
      </w:r>
    </w:p>
    <w:p w14:paraId="10B853C7" w14:textId="77777777" w:rsidR="004C04D2" w:rsidRDefault="004C04D2" w:rsidP="00E44C17"/>
    <w:p w14:paraId="5F1A749B" w14:textId="72675F23" w:rsidR="00096ED0" w:rsidRDefault="001F0FC5" w:rsidP="00096ED0">
      <w:pPr>
        <w:pStyle w:val="Titre2"/>
      </w:pPr>
      <w:bookmarkStart w:id="23" w:name="_Ref484543571"/>
      <w:bookmarkStart w:id="24" w:name="_Toc484551391"/>
      <w:r>
        <w:t>Sortie console : adjacency list</w:t>
      </w:r>
      <w:bookmarkEnd w:id="23"/>
      <w:bookmarkEnd w:id="24"/>
    </w:p>
    <w:p w14:paraId="02B9A500" w14:textId="23606DAA" w:rsidR="00096ED0" w:rsidRPr="000965C9" w:rsidRDefault="000965C9" w:rsidP="00096ED0">
      <w:pPr>
        <w:rPr>
          <w:rStyle w:val="Accentuation"/>
        </w:rPr>
      </w:pPr>
      <w:r w:rsidRPr="000965C9">
        <w:rPr>
          <w:rStyle w:val="Accentuation"/>
        </w:rPr>
        <w:t>Fichier : « Adjacency list .txt »</w:t>
      </w:r>
    </w:p>
    <w:p w14:paraId="72509C10" w14:textId="1588DF11" w:rsidR="00096ED0" w:rsidRDefault="00096ED0" w:rsidP="00096ED0">
      <w:r>
        <w:t>La sortie affiche chaque ligne du tableau de l’adjacency list, par ex pour la première ligne :</w:t>
      </w:r>
    </w:p>
    <w:p w14:paraId="7E4CC8F6" w14:textId="15CAD5D7" w:rsidR="00096ED0" w:rsidRPr="00096ED0" w:rsidRDefault="00096ED0" w:rsidP="00096ED0">
      <w:pPr>
        <w:rPr>
          <w:rFonts w:ascii="Courier New" w:hAnsi="Courier New"/>
          <w:sz w:val="20"/>
        </w:rPr>
      </w:pPr>
      <w:r w:rsidRPr="00096ED0">
        <w:rPr>
          <w:rFonts w:ascii="Courier New" w:hAnsi="Courier New"/>
          <w:sz w:val="20"/>
        </w:rPr>
        <w:t>0 : Simplon (2) : Porte de Clignancourt | Marcadet-Poissonniers |</w:t>
      </w:r>
    </w:p>
    <w:p w14:paraId="7A434686" w14:textId="5672EB9A" w:rsidR="00096ED0" w:rsidRDefault="00096ED0" w:rsidP="00096ED0">
      <w:pPr>
        <w:pStyle w:val="Paragraphedeliste"/>
        <w:numPr>
          <w:ilvl w:val="0"/>
          <w:numId w:val="7"/>
        </w:numPr>
      </w:pPr>
      <w:r>
        <w:t>0 représente l’index de la liste dans la table.</w:t>
      </w:r>
    </w:p>
    <w:p w14:paraId="11C55986" w14:textId="6B7E7735" w:rsidR="00096ED0" w:rsidRDefault="00096ED0" w:rsidP="00096ED0">
      <w:pPr>
        <w:pStyle w:val="Paragraphedeliste"/>
        <w:numPr>
          <w:ilvl w:val="0"/>
          <w:numId w:val="7"/>
        </w:numPr>
      </w:pPr>
      <w:r>
        <w:t>Simplon : le nom de la station dont la liste contient les adjacent.</w:t>
      </w:r>
    </w:p>
    <w:p w14:paraId="6DB00FC2" w14:textId="3F296191" w:rsidR="00096ED0" w:rsidRDefault="00096ED0" w:rsidP="00096ED0">
      <w:pPr>
        <w:pStyle w:val="Paragraphedeliste"/>
        <w:numPr>
          <w:ilvl w:val="0"/>
          <w:numId w:val="7"/>
        </w:numPr>
      </w:pPr>
      <w:r>
        <w:t>(2) : le nombre d’adjacents de Simplon.</w:t>
      </w:r>
    </w:p>
    <w:p w14:paraId="3190E047" w14:textId="7D3986F2" w:rsidR="00096ED0" w:rsidRDefault="00096ED0" w:rsidP="00096ED0">
      <w:pPr>
        <w:pStyle w:val="Paragraphedeliste"/>
        <w:numPr>
          <w:ilvl w:val="0"/>
          <w:numId w:val="7"/>
        </w:numPr>
      </w:pPr>
      <w:r w:rsidRPr="00096ED0">
        <w:t>Porte de Clignancourt | Marcadet-Poissonniers |</w:t>
      </w:r>
      <w:r>
        <w:t> : la liste des adjacent à Simplon.</w:t>
      </w:r>
    </w:p>
    <w:p w14:paraId="22FAE3BB" w14:textId="77777777" w:rsidR="00096ED0" w:rsidRPr="00096ED0" w:rsidRDefault="00096ED0" w:rsidP="00096ED0">
      <w:pPr>
        <w:pStyle w:val="Paragraphedeliste"/>
      </w:pPr>
    </w:p>
    <w:p w14:paraId="494212F7" w14:textId="5D2AA7CC" w:rsidR="001F0FC5" w:rsidRDefault="001F0FC5" w:rsidP="001F0FC5">
      <w:pPr>
        <w:pStyle w:val="Titre2"/>
      </w:pPr>
      <w:bookmarkStart w:id="25" w:name="_Ref484543700"/>
      <w:bookmarkStart w:id="26" w:name="_Toc484551392"/>
      <w:r>
        <w:t>Sortie console : chemin entre deux points</w:t>
      </w:r>
      <w:bookmarkEnd w:id="25"/>
      <w:bookmarkEnd w:id="26"/>
    </w:p>
    <w:p w14:paraId="06B6BA88" w14:textId="468EB6E5" w:rsidR="00096ED0" w:rsidRPr="000965C9" w:rsidRDefault="000965C9" w:rsidP="00096ED0">
      <w:pPr>
        <w:rPr>
          <w:rStyle w:val="Accentuation"/>
        </w:rPr>
      </w:pPr>
      <w:r w:rsidRPr="000965C9">
        <w:rPr>
          <w:rStyle w:val="Accentuation"/>
        </w:rPr>
        <w:t>Fichier : « Chemin entre deux points.txt ».</w:t>
      </w:r>
    </w:p>
    <w:p w14:paraId="7CD0A7BC" w14:textId="59526AB9" w:rsidR="001F0FC5" w:rsidRDefault="001F0FC5" w:rsidP="00822567">
      <w:r>
        <w:t xml:space="preserve">Le programme exécute tour à tour l’algorithme BFS puis Dijsktra en débutant à l’index dans l’adjacency list correspondant au node —bercy— ( </w:t>
      </w:r>
      <w:r w:rsidRPr="001F0FC5">
        <w:rPr>
          <w:rFonts w:ascii="Courier New" w:hAnsi="Courier New"/>
          <w:sz w:val="20"/>
        </w:rPr>
        <w:t>starting point : 266</w:t>
      </w:r>
      <w:r>
        <w:t xml:space="preserve"> ).</w:t>
      </w:r>
    </w:p>
    <w:p w14:paraId="3E60D5BC" w14:textId="60C40553" w:rsidR="001F0FC5" w:rsidRDefault="001F0FC5" w:rsidP="00822567">
      <w:r>
        <w:t>L’algorithme BFS affiche le chemin (en index) emprunté par l’algorithme (</w:t>
      </w:r>
      <w:r w:rsidRPr="001F0FC5">
        <w:rPr>
          <w:rFonts w:ascii="Courier New" w:hAnsi="Courier New"/>
          <w:sz w:val="20"/>
        </w:rPr>
        <w:t>class BFSShortestPaths algorithm path</w:t>
      </w:r>
      <w:r>
        <w:t>).</w:t>
      </w:r>
    </w:p>
    <w:p w14:paraId="5B0D2CBF" w14:textId="50108165" w:rsidR="001F0FC5" w:rsidRDefault="001F0FC5" w:rsidP="00822567">
      <w:r>
        <w:t xml:space="preserve">Les deux </w:t>
      </w:r>
      <w:r w:rsidR="00FA6892">
        <w:t>algorithmes</w:t>
      </w:r>
      <w:r>
        <w:t xml:space="preserve"> affiche trois tableau utilisés lors de l’exécution : </w:t>
      </w:r>
      <w:r w:rsidRPr="001F0FC5">
        <w:rPr>
          <w:rFonts w:ascii="Courier New" w:hAnsi="Courier New"/>
          <w:sz w:val="20"/>
        </w:rPr>
        <w:t>marked[]</w:t>
      </w:r>
      <w:r>
        <w:t xml:space="preserve"> , </w:t>
      </w:r>
      <w:r w:rsidRPr="001F0FC5">
        <w:rPr>
          <w:rFonts w:ascii="Courier New" w:hAnsi="Courier New"/>
          <w:sz w:val="20"/>
        </w:rPr>
        <w:t xml:space="preserve">distances[] </w:t>
      </w:r>
      <w:r>
        <w:t xml:space="preserve">et </w:t>
      </w:r>
      <w:r w:rsidRPr="001F0FC5">
        <w:rPr>
          <w:rFonts w:ascii="Courier New" w:hAnsi="Courier New"/>
          <w:sz w:val="20"/>
        </w:rPr>
        <w:t>previouses[]</w:t>
      </w:r>
      <w:r>
        <w:t xml:space="preserve"> .</w:t>
      </w:r>
    </w:p>
    <w:p w14:paraId="6AF713AE" w14:textId="671AF602" w:rsidR="00270DEB" w:rsidRDefault="001F0FC5" w:rsidP="00822567">
      <w:r>
        <w:t>Enfin, le programme affiche pour chaque algorithme le résultat du plus court chemin en index puis converti en nom de station :</w:t>
      </w:r>
    </w:p>
    <w:p w14:paraId="6593301B" w14:textId="23C4384D" w:rsidR="001F0FC5" w:rsidRDefault="001F0FC5" w:rsidP="001F0FC5">
      <w:pPr>
        <w:pStyle w:val="Paragraphedeliste"/>
        <w:numPr>
          <w:ilvl w:val="0"/>
          <w:numId w:val="6"/>
        </w:numPr>
      </w:pPr>
      <w:r>
        <w:lastRenderedPageBreak/>
        <w:t>Pour le BFS :</w:t>
      </w:r>
    </w:p>
    <w:p w14:paraId="2BB589B6" w14:textId="77777777" w:rsidR="001F0FC5" w:rsidRPr="001F0FC5" w:rsidRDefault="001F0FC5" w:rsidP="001F0FC5">
      <w:pPr>
        <w:spacing w:after="0"/>
        <w:rPr>
          <w:rFonts w:ascii="Courier New" w:hAnsi="Courier New"/>
          <w:sz w:val="20"/>
        </w:rPr>
      </w:pPr>
      <w:r w:rsidRPr="001F0FC5">
        <w:rPr>
          <w:rFonts w:ascii="Courier New" w:hAnsi="Courier New"/>
          <w:sz w:val="20"/>
        </w:rPr>
        <w:t>[266, 156, 244, 167]</w:t>
      </w:r>
    </w:p>
    <w:p w14:paraId="6E70CF86" w14:textId="77777777" w:rsidR="001F0FC5" w:rsidRPr="001F0FC5" w:rsidRDefault="001F0FC5" w:rsidP="001F0FC5">
      <w:pPr>
        <w:spacing w:after="0"/>
        <w:rPr>
          <w:rFonts w:ascii="Courier New" w:hAnsi="Courier New"/>
          <w:sz w:val="20"/>
        </w:rPr>
      </w:pPr>
      <w:r w:rsidRPr="001F0FC5">
        <w:rPr>
          <w:rFonts w:ascii="Courier New" w:hAnsi="Courier New"/>
          <w:sz w:val="20"/>
        </w:rPr>
        <w:t>Bercy</w:t>
      </w:r>
    </w:p>
    <w:p w14:paraId="78D641A9" w14:textId="77777777" w:rsidR="001F0FC5" w:rsidRPr="001F0FC5" w:rsidRDefault="001F0FC5" w:rsidP="001F0FC5">
      <w:pPr>
        <w:spacing w:after="0"/>
        <w:rPr>
          <w:rFonts w:ascii="Courier New" w:hAnsi="Courier New"/>
          <w:sz w:val="20"/>
        </w:rPr>
      </w:pPr>
      <w:r w:rsidRPr="001F0FC5">
        <w:rPr>
          <w:rFonts w:ascii="Courier New" w:hAnsi="Courier New"/>
          <w:sz w:val="20"/>
        </w:rPr>
        <w:t>Gare de Lyon</w:t>
      </w:r>
    </w:p>
    <w:p w14:paraId="4EA1E582" w14:textId="77777777" w:rsidR="001F0FC5" w:rsidRPr="001F0FC5" w:rsidRDefault="001F0FC5" w:rsidP="001F0FC5">
      <w:pPr>
        <w:spacing w:after="0"/>
        <w:rPr>
          <w:rFonts w:ascii="Courier New" w:hAnsi="Courier New"/>
          <w:sz w:val="20"/>
        </w:rPr>
      </w:pPr>
      <w:r w:rsidRPr="001F0FC5">
        <w:rPr>
          <w:rFonts w:ascii="Courier New" w:hAnsi="Courier New"/>
          <w:sz w:val="20"/>
        </w:rPr>
        <w:t>Châtelet</w:t>
      </w:r>
    </w:p>
    <w:p w14:paraId="39B0A928" w14:textId="33EE8278" w:rsidR="001F0FC5" w:rsidRPr="001F0FC5" w:rsidRDefault="001F0FC5" w:rsidP="001F0FC5">
      <w:pPr>
        <w:spacing w:after="0"/>
        <w:rPr>
          <w:rFonts w:ascii="Courier New" w:hAnsi="Courier New"/>
          <w:sz w:val="20"/>
        </w:rPr>
      </w:pPr>
      <w:r w:rsidRPr="001F0FC5">
        <w:rPr>
          <w:rFonts w:ascii="Courier New" w:hAnsi="Courier New"/>
          <w:sz w:val="20"/>
        </w:rPr>
        <w:t>Hôtel de Ville</w:t>
      </w:r>
    </w:p>
    <w:p w14:paraId="6F52C2C1" w14:textId="77777777" w:rsidR="001F0FC5" w:rsidRDefault="001F0FC5" w:rsidP="001F0FC5"/>
    <w:p w14:paraId="06645E71" w14:textId="2642E4DD" w:rsidR="001F0FC5" w:rsidRDefault="001F0FC5" w:rsidP="001F0FC5">
      <w:pPr>
        <w:pStyle w:val="Paragraphedeliste"/>
        <w:numPr>
          <w:ilvl w:val="0"/>
          <w:numId w:val="6"/>
        </w:numPr>
      </w:pPr>
      <w:r>
        <w:t>Pour l’algorithme Dijsktra : </w:t>
      </w:r>
    </w:p>
    <w:p w14:paraId="628F3843"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266, 156, 263, 53, 167]</w:t>
      </w:r>
    </w:p>
    <w:p w14:paraId="2B6E5595"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Bercy</w:t>
      </w:r>
    </w:p>
    <w:p w14:paraId="42D5F68B" w14:textId="43AA47F9" w:rsidR="001F0FC5" w:rsidRPr="00AF473F" w:rsidRDefault="001F0FC5" w:rsidP="001F0FC5">
      <w:pPr>
        <w:spacing w:after="0" w:line="240" w:lineRule="auto"/>
        <w:rPr>
          <w:rFonts w:ascii="Courier New" w:hAnsi="Courier New"/>
          <w:sz w:val="20"/>
          <w:lang w:val="en-GB"/>
        </w:rPr>
      </w:pPr>
      <w:r w:rsidRPr="00AF473F">
        <w:rPr>
          <w:rFonts w:ascii="Courier New" w:hAnsi="Courier New"/>
          <w:sz w:val="20"/>
          <w:lang w:val="en-GB"/>
        </w:rPr>
        <w:t>Gare de Lyon</w:t>
      </w:r>
      <w:r w:rsidRPr="00AF473F">
        <w:rPr>
          <w:rFonts w:ascii="Courier New" w:hAnsi="Courier New"/>
          <w:sz w:val="20"/>
          <w:lang w:val="en-GB"/>
        </w:rPr>
        <w:tab/>
        <w:t xml:space="preserve"> </w:t>
      </w:r>
      <w:r w:rsidRPr="00AF473F">
        <w:rPr>
          <w:rFonts w:ascii="Courier New" w:hAnsi="Courier New"/>
          <w:sz w:val="20"/>
          <w:lang w:val="en-GB"/>
        </w:rPr>
        <w:tab/>
        <w:t xml:space="preserve"> </w:t>
      </w:r>
      <w:r w:rsidRPr="00AF473F">
        <w:rPr>
          <w:rFonts w:ascii="Courier New" w:hAnsi="Courier New"/>
          <w:sz w:val="20"/>
          <w:lang w:val="en-GB"/>
        </w:rPr>
        <w:tab/>
        <w:t xml:space="preserve"> distance from previous : 0.7756004347114352</w:t>
      </w:r>
    </w:p>
    <w:p w14:paraId="255FFBEE" w14:textId="289DE81D" w:rsidR="001F0FC5" w:rsidRPr="001F0FC5" w:rsidRDefault="001F0FC5" w:rsidP="001F0FC5">
      <w:pPr>
        <w:spacing w:after="0" w:line="240" w:lineRule="auto"/>
        <w:rPr>
          <w:rFonts w:ascii="Courier New" w:hAnsi="Courier New"/>
          <w:sz w:val="20"/>
        </w:rPr>
      </w:pPr>
      <w:r w:rsidRPr="001F0FC5">
        <w:rPr>
          <w:rFonts w:ascii="Courier New" w:hAnsi="Courier New"/>
          <w:sz w:val="20"/>
        </w:rPr>
        <w:t>Bastille</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distance from previous : 1.0545607850857195</w:t>
      </w:r>
    </w:p>
    <w:p w14:paraId="6E508D3C" w14:textId="19048BB1" w:rsidR="001F0FC5" w:rsidRPr="001F0FC5" w:rsidRDefault="001F0FC5" w:rsidP="001F0FC5">
      <w:pPr>
        <w:spacing w:after="0" w:line="240" w:lineRule="auto"/>
        <w:rPr>
          <w:rFonts w:ascii="Courier New" w:hAnsi="Courier New"/>
          <w:sz w:val="20"/>
        </w:rPr>
      </w:pPr>
      <w:r>
        <w:rPr>
          <w:rFonts w:ascii="Courier New" w:hAnsi="Courier New"/>
          <w:sz w:val="20"/>
        </w:rPr>
        <w:t>Saint-Paul (Le Marais)</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9813861081176881</w:t>
      </w:r>
    </w:p>
    <w:p w14:paraId="52D3FA46" w14:textId="771BC643" w:rsidR="001F0FC5" w:rsidRDefault="001F0FC5" w:rsidP="001F0FC5">
      <w:pPr>
        <w:spacing w:after="0" w:line="240" w:lineRule="auto"/>
        <w:rPr>
          <w:rFonts w:ascii="Courier New" w:hAnsi="Courier New"/>
          <w:sz w:val="20"/>
        </w:rPr>
      </w:pPr>
      <w:r>
        <w:rPr>
          <w:rFonts w:ascii="Courier New" w:hAnsi="Courier New"/>
          <w:sz w:val="20"/>
        </w:rPr>
        <w:t>Hôtel de Ville</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1.0335574164992687</w:t>
      </w:r>
    </w:p>
    <w:p w14:paraId="2DD5915F" w14:textId="77777777" w:rsidR="00096ED0" w:rsidRDefault="00096ED0" w:rsidP="001F0FC5">
      <w:pPr>
        <w:spacing w:after="0" w:line="240" w:lineRule="auto"/>
      </w:pPr>
    </w:p>
    <w:p w14:paraId="4F9F9AD4" w14:textId="77777777" w:rsidR="00096ED0" w:rsidRDefault="00096ED0" w:rsidP="001F0FC5">
      <w:pPr>
        <w:spacing w:after="0" w:line="240" w:lineRule="auto"/>
      </w:pPr>
    </w:p>
    <w:p w14:paraId="46808B45" w14:textId="7FB726E3" w:rsidR="000965C9" w:rsidRPr="000965C9" w:rsidRDefault="00096ED0" w:rsidP="000965C9">
      <w:pPr>
        <w:pStyle w:val="Titre2"/>
      </w:pPr>
      <w:bookmarkStart w:id="27" w:name="_Ref484543776"/>
      <w:bookmarkStart w:id="28" w:name="_Toc484551393"/>
      <w:r>
        <w:t>Sortie console : calcul du diamètre</w:t>
      </w:r>
      <w:bookmarkEnd w:id="27"/>
      <w:bookmarkEnd w:id="28"/>
    </w:p>
    <w:p w14:paraId="5931DAD2" w14:textId="0F32BE80" w:rsidR="00096ED0" w:rsidRPr="000965C9" w:rsidRDefault="000965C9" w:rsidP="00096ED0">
      <w:pPr>
        <w:rPr>
          <w:rStyle w:val="Accentuation"/>
        </w:rPr>
      </w:pPr>
      <w:r w:rsidRPr="000965C9">
        <w:rPr>
          <w:rStyle w:val="Accentuation"/>
        </w:rPr>
        <w:t>Fichier : « Calcul du diamètre.txt ».</w:t>
      </w:r>
    </w:p>
    <w:p w14:paraId="04287FDB" w14:textId="52FD444B" w:rsidR="00096ED0" w:rsidRDefault="00096ED0" w:rsidP="00096ED0">
      <w:r>
        <w:t>Le programme exécute tour à tour l’algorithme BFS puis Dijsktra.</w:t>
      </w:r>
    </w:p>
    <w:p w14:paraId="11DC3652" w14:textId="11E14094" w:rsidR="00096ED0" w:rsidRDefault="00096ED0" w:rsidP="00096ED0">
      <w:r>
        <w:t>Pour chaque node, l’excentricité est calculée et enregistrée dans un tableau qui est ensuite affiché (</w:t>
      </w:r>
      <w:r w:rsidR="00AD3C22">
        <w:t> </w:t>
      </w:r>
      <w:r w:rsidRPr="00096ED0">
        <w:rPr>
          <w:rFonts w:ascii="Courier New" w:hAnsi="Courier New"/>
          <w:sz w:val="20"/>
        </w:rPr>
        <w:t>excentricity of each vertex</w:t>
      </w:r>
      <w:r>
        <w:t xml:space="preserve"> ).</w:t>
      </w:r>
    </w:p>
    <w:p w14:paraId="73EFFF8F" w14:textId="40EA002F" w:rsidR="00096ED0" w:rsidRDefault="00096ED0" w:rsidP="00096ED0">
      <w:r>
        <w:t>De ce tableau est déduit le diamètre et le radius du graphe : </w:t>
      </w:r>
    </w:p>
    <w:p w14:paraId="5B5FE973" w14:textId="5F292099" w:rsidR="00096ED0" w:rsidRDefault="00096ED0" w:rsidP="00096ED0">
      <w:pPr>
        <w:pStyle w:val="Paragraphedeliste"/>
        <w:numPr>
          <w:ilvl w:val="0"/>
          <w:numId w:val="6"/>
        </w:numPr>
      </w:pPr>
      <w:r>
        <w:t>Pour le BFS :</w:t>
      </w:r>
    </w:p>
    <w:p w14:paraId="098BC4CF" w14:textId="77777777" w:rsidR="00096ED0" w:rsidRDefault="00096ED0" w:rsidP="00096ED0">
      <w:pPr>
        <w:pStyle w:val="code"/>
      </w:pPr>
      <w:r>
        <w:t>diameter : 34.0</w:t>
      </w:r>
    </w:p>
    <w:p w14:paraId="5209FF7B" w14:textId="77777777" w:rsidR="00096ED0" w:rsidRDefault="00096ED0" w:rsidP="00096ED0">
      <w:pPr>
        <w:pStyle w:val="code"/>
      </w:pPr>
      <w:r>
        <w:t>radius : 17.0</w:t>
      </w:r>
    </w:p>
    <w:p w14:paraId="649AFA0F" w14:textId="77777777" w:rsidR="00096ED0" w:rsidRDefault="00096ED0" w:rsidP="00096ED0">
      <w:pPr>
        <w:pStyle w:val="code"/>
      </w:pPr>
    </w:p>
    <w:p w14:paraId="2877EC44" w14:textId="77777777" w:rsidR="00096ED0" w:rsidRDefault="00096ED0" w:rsidP="00096ED0">
      <w:pPr>
        <w:pStyle w:val="Paragraphedeliste"/>
        <w:numPr>
          <w:ilvl w:val="0"/>
          <w:numId w:val="6"/>
        </w:numPr>
      </w:pPr>
      <w:r>
        <w:t>Pour Dijsktra </w:t>
      </w:r>
    </w:p>
    <w:p w14:paraId="1BAFA5E0" w14:textId="77777777" w:rsidR="00096ED0" w:rsidRDefault="00096ED0" w:rsidP="00096ED0">
      <w:pPr>
        <w:pStyle w:val="code"/>
      </w:pPr>
      <w:r>
        <w:t>diameter : 32.98664272478596</w:t>
      </w:r>
    </w:p>
    <w:p w14:paraId="3C7B4C8E" w14:textId="6F1E0CBA" w:rsidR="00096ED0" w:rsidRDefault="00096ED0" w:rsidP="00096ED0">
      <w:pPr>
        <w:pStyle w:val="code"/>
      </w:pPr>
      <w:r>
        <w:t>radius : 16.940912151396866</w:t>
      </w:r>
    </w:p>
    <w:p w14:paraId="6EDB236B" w14:textId="7863E005" w:rsidR="00096ED0" w:rsidRDefault="00096ED0" w:rsidP="00096ED0">
      <w:pPr>
        <w:pStyle w:val="code"/>
      </w:pPr>
    </w:p>
    <w:p w14:paraId="2A9618AD" w14:textId="77777777" w:rsidR="00096ED0" w:rsidRDefault="00096ED0" w:rsidP="00096ED0">
      <w:pPr>
        <w:pStyle w:val="code"/>
      </w:pPr>
    </w:p>
    <w:p w14:paraId="644D732C" w14:textId="6B1F7B56" w:rsidR="00096ED0" w:rsidRDefault="00096ED0" w:rsidP="00096ED0">
      <w:r>
        <w:t>Ainsi que la node d’où est issue le chemin du diamètre</w:t>
      </w:r>
    </w:p>
    <w:p w14:paraId="7B259597" w14:textId="77777777" w:rsidR="00096ED0" w:rsidRDefault="00096ED0" w:rsidP="00096ED0">
      <w:pPr>
        <w:pStyle w:val="Paragraphedeliste"/>
        <w:numPr>
          <w:ilvl w:val="0"/>
          <w:numId w:val="6"/>
        </w:numPr>
      </w:pPr>
      <w:r>
        <w:t>Pour le BFS :</w:t>
      </w:r>
    </w:p>
    <w:p w14:paraId="74DCBCFA" w14:textId="52A6A59B" w:rsidR="00096ED0" w:rsidRDefault="00096ED0" w:rsidP="00096ED0">
      <w:pPr>
        <w:pStyle w:val="code"/>
      </w:pPr>
      <w:r w:rsidRPr="00096ED0">
        <w:t>starting point : 63</w:t>
      </w:r>
    </w:p>
    <w:p w14:paraId="534AA679" w14:textId="77777777" w:rsidR="00096ED0" w:rsidRDefault="00096ED0" w:rsidP="00096ED0">
      <w:pPr>
        <w:pStyle w:val="Paragraphedeliste"/>
        <w:numPr>
          <w:ilvl w:val="0"/>
          <w:numId w:val="6"/>
        </w:numPr>
      </w:pPr>
      <w:r>
        <w:t>Pour Dijsktra </w:t>
      </w:r>
    </w:p>
    <w:p w14:paraId="66EBF536" w14:textId="1D95080C" w:rsidR="00096ED0" w:rsidRDefault="00096ED0" w:rsidP="00096ED0">
      <w:pPr>
        <w:rPr>
          <w:rFonts w:ascii="Courier New" w:hAnsi="Courier New"/>
          <w:sz w:val="20"/>
        </w:rPr>
      </w:pPr>
      <w:r w:rsidRPr="00096ED0">
        <w:rPr>
          <w:rFonts w:ascii="Courier New" w:hAnsi="Courier New"/>
          <w:sz w:val="20"/>
        </w:rPr>
        <w:t>starting point : 63</w:t>
      </w:r>
    </w:p>
    <w:p w14:paraId="50E76E30" w14:textId="4B06A7E8" w:rsidR="00096ED0" w:rsidRDefault="00096ED0" w:rsidP="00096ED0">
      <w:r>
        <w:t>Enfin, de la même manière que pour l’affichage entre deux point prédéfinis, l’algorithme affiche le chemin suivi par le diamètre.</w:t>
      </w:r>
    </w:p>
    <w:p w14:paraId="596443A6" w14:textId="4A6038AF" w:rsidR="00983B06" w:rsidRDefault="00983B06" w:rsidP="00096ED0"/>
    <w:p w14:paraId="686B63D8" w14:textId="77777777" w:rsidR="00270DEB" w:rsidRDefault="00270DEB" w:rsidP="00096ED0"/>
    <w:p w14:paraId="1C7C4EC5" w14:textId="5BAA3971" w:rsidR="00983B06" w:rsidRDefault="00983B06" w:rsidP="00983B06">
      <w:pPr>
        <w:pStyle w:val="Titre2"/>
      </w:pPr>
      <w:bookmarkStart w:id="29" w:name="_Ref484543757"/>
      <w:bookmarkStart w:id="30" w:name="_Toc484551394"/>
      <w:r>
        <w:lastRenderedPageBreak/>
        <w:t>Sortie de console : calcul des betweenness</w:t>
      </w:r>
      <w:bookmarkEnd w:id="29"/>
      <w:bookmarkEnd w:id="30"/>
    </w:p>
    <w:p w14:paraId="2C6A7D5E" w14:textId="717C95A7" w:rsidR="00983B06" w:rsidRPr="000965C9" w:rsidRDefault="000965C9" w:rsidP="00983B06">
      <w:pPr>
        <w:jc w:val="both"/>
        <w:rPr>
          <w:rStyle w:val="Accentuation"/>
        </w:rPr>
      </w:pPr>
      <w:r w:rsidRPr="000965C9">
        <w:rPr>
          <w:rStyle w:val="Accentuation"/>
        </w:rPr>
        <w:t>Fichiers : « Edge Betweenness BFS.txt » et « Edge Betweenness Dijsktra.txt ».</w:t>
      </w:r>
    </w:p>
    <w:p w14:paraId="1552E201" w14:textId="6A075DFA" w:rsidR="00983B06" w:rsidRDefault="00983B06" w:rsidP="00983B06">
      <w:pPr>
        <w:jc w:val="both"/>
      </w:pPr>
      <w:r>
        <w:t>Pour chacune des méthodes (BFS et Dijsktra), de la même manière que pour le calcul du diamètre, le programme affiche la liste des excentricités, le diamètre et l</w:t>
      </w:r>
      <w:r w:rsidR="00FA6892">
        <w:t>e</w:t>
      </w:r>
      <w:r>
        <w:t xml:space="preserve"> radius.</w:t>
      </w:r>
    </w:p>
    <w:p w14:paraId="4EEE1B24" w14:textId="77777777" w:rsidR="00983B06" w:rsidRDefault="00983B06" w:rsidP="00983B06">
      <w:pPr>
        <w:jc w:val="both"/>
      </w:pPr>
      <w:r>
        <w:t>Le programme affiche ensuite l’ensemble des valeurs de betweenness calculées. Pour se faire les valeurs sont affichées de la même manière que pour la adjacency list.</w:t>
      </w:r>
    </w:p>
    <w:p w14:paraId="634CBE91" w14:textId="66A123FA" w:rsidR="00983B06" w:rsidRDefault="00983B06" w:rsidP="00983B06">
      <w:pPr>
        <w:jc w:val="both"/>
      </w:pPr>
      <w:r>
        <w:t>Par ex pour la première valeur, on a sur l’adjacency list :</w:t>
      </w:r>
    </w:p>
    <w:p w14:paraId="6324E402" w14:textId="77777777" w:rsidR="00983B06" w:rsidRPr="00096ED0" w:rsidRDefault="00983B06" w:rsidP="00983B06">
      <w:pPr>
        <w:rPr>
          <w:rFonts w:ascii="Courier New" w:hAnsi="Courier New"/>
          <w:sz w:val="20"/>
        </w:rPr>
      </w:pPr>
      <w:r w:rsidRPr="00096ED0">
        <w:rPr>
          <w:rFonts w:ascii="Courier New" w:hAnsi="Courier New"/>
          <w:sz w:val="20"/>
        </w:rPr>
        <w:t>0 : Simplon (2) : Porte de Clignancourt | Marcadet-Poissonniers |</w:t>
      </w:r>
    </w:p>
    <w:p w14:paraId="3913EA6F" w14:textId="563D2F73" w:rsidR="00983B06" w:rsidRDefault="00983B06" w:rsidP="00983B06">
      <w:r>
        <w:t>Pour la liste des betweenness, on a :</w:t>
      </w:r>
    </w:p>
    <w:p w14:paraId="190F1376" w14:textId="719DC87F" w:rsidR="00983B06" w:rsidRDefault="00271BD2" w:rsidP="00983B06">
      <w:pPr>
        <w:rPr>
          <w:rFonts w:ascii="Courier New" w:hAnsi="Courier New"/>
          <w:sz w:val="20"/>
        </w:rPr>
      </w:pPr>
      <w:r>
        <w:rPr>
          <w:rFonts w:ascii="Courier New" w:hAnsi="Courier New"/>
          <w:sz w:val="20"/>
        </w:rPr>
        <w:t>0 : [300</w:t>
      </w:r>
      <w:r w:rsidR="00983B06" w:rsidRPr="00983B06">
        <w:rPr>
          <w:rFonts w:ascii="Courier New" w:hAnsi="Courier New"/>
          <w:sz w:val="20"/>
        </w:rPr>
        <w:t>, 300]</w:t>
      </w:r>
    </w:p>
    <w:p w14:paraId="47E1DA78" w14:textId="6205974D" w:rsidR="00983B06" w:rsidRDefault="00983B06" w:rsidP="00983B06">
      <w:r>
        <w:t>C</w:t>
      </w:r>
      <w:r w:rsidRPr="00983B06">
        <w:t>e</w:t>
      </w:r>
      <w:r>
        <w:t xml:space="preserve"> qui signifie que la betweenness entre Simplon et Porte de Clignancourt est de 300 et celle entre Simplon et Marcadet-Poissonniers est de 300.</w:t>
      </w:r>
    </w:p>
    <w:p w14:paraId="37B01FF3" w14:textId="77777777" w:rsidR="00983B06" w:rsidRDefault="00983B06" w:rsidP="00983B06">
      <w:r>
        <w:t xml:space="preserve">Ensuite le programme modélise un graphe en console représentant la répartition de la valeur des betweenness. </w:t>
      </w:r>
    </w:p>
    <w:p w14:paraId="0B8A4915" w14:textId="3F44B5D0" w:rsidR="00983B06" w:rsidRDefault="00983B06" w:rsidP="00983B06">
      <w:r>
        <w:t>Ainsi sur les deux premières lignes :</w:t>
      </w:r>
    </w:p>
    <w:p w14:paraId="35161294" w14:textId="76A85D44" w:rsidR="00983B06" w:rsidRDefault="00983B06" w:rsidP="00983B06">
      <w:pPr>
        <w:pStyle w:val="code"/>
      </w:pPr>
      <w:r>
        <w:t xml:space="preserve">0 : </w:t>
      </w:r>
      <w:r>
        <w:tab/>
      </w:r>
      <w:r>
        <w:tab/>
        <w:t>------------------18</w:t>
      </w:r>
    </w:p>
    <w:p w14:paraId="4EFCA706" w14:textId="54C2C5D7" w:rsidR="00983B06" w:rsidRDefault="00983B06" w:rsidP="00983B06">
      <w:pPr>
        <w:pStyle w:val="code"/>
      </w:pPr>
      <w:r>
        <w:t xml:space="preserve">200 : </w:t>
      </w:r>
      <w:r>
        <w:tab/>
        <w:t>--------------14</w:t>
      </w:r>
    </w:p>
    <w:p w14:paraId="4F2CA4D1" w14:textId="75AF6EC7" w:rsidR="00983B06" w:rsidRDefault="00983B06" w:rsidP="00983B06">
      <w:pPr>
        <w:pStyle w:val="code"/>
      </w:pPr>
    </w:p>
    <w:p w14:paraId="6639C439" w14:textId="5B5ED55C" w:rsidR="00983B06" w:rsidRDefault="00983B06" w:rsidP="00983B06">
      <w:pPr>
        <w:pStyle w:val="code"/>
        <w:rPr>
          <w:rFonts w:asciiTheme="minorHAnsi" w:hAnsiTheme="minorHAnsi"/>
          <w:sz w:val="22"/>
        </w:rPr>
      </w:pPr>
      <w:r>
        <w:rPr>
          <w:rFonts w:asciiTheme="minorHAnsi" w:hAnsiTheme="minorHAnsi"/>
          <w:sz w:val="22"/>
        </w:rPr>
        <w:t>Signifie qu’il y a 18 edges qui ont une betweennesse comprise entre 0</w:t>
      </w:r>
      <w:r>
        <w:rPr>
          <w:rFonts w:asciiTheme="minorHAnsi" w:hAnsiTheme="minorHAnsi"/>
          <w:sz w:val="22"/>
          <w:vertAlign w:val="superscript"/>
        </w:rPr>
        <w:t xml:space="preserve"> </w:t>
      </w:r>
      <w:r>
        <w:rPr>
          <w:rFonts w:asciiTheme="minorHAnsi" w:hAnsiTheme="minorHAnsi"/>
          <w:sz w:val="22"/>
        </w:rPr>
        <w:t>et 200 et 14 comprise entre 200 et 400.</w:t>
      </w:r>
    </w:p>
    <w:p w14:paraId="602C00D0" w14:textId="638022BA" w:rsidR="00983B06" w:rsidRDefault="00983B06" w:rsidP="00983B06">
      <w:pPr>
        <w:pStyle w:val="code"/>
        <w:rPr>
          <w:rFonts w:asciiTheme="minorHAnsi" w:hAnsiTheme="minorHAnsi"/>
          <w:sz w:val="22"/>
        </w:rPr>
      </w:pPr>
    </w:p>
    <w:p w14:paraId="45C11A9A" w14:textId="03E2B860" w:rsidR="00983B06" w:rsidRDefault="00983B06" w:rsidP="00983B06">
      <w:pPr>
        <w:pStyle w:val="code"/>
        <w:rPr>
          <w:rFonts w:asciiTheme="minorHAnsi" w:hAnsiTheme="minorHAnsi"/>
          <w:sz w:val="22"/>
        </w:rPr>
      </w:pPr>
      <w:r>
        <w:rPr>
          <w:rFonts w:asciiTheme="minorHAnsi" w:hAnsiTheme="minorHAnsi"/>
          <w:sz w:val="22"/>
        </w:rPr>
        <w:t>Enfin, le programme détaille les edges ayant l</w:t>
      </w:r>
      <w:r w:rsidR="00FA6892">
        <w:rPr>
          <w:rFonts w:asciiTheme="minorHAnsi" w:hAnsiTheme="minorHAnsi"/>
          <w:sz w:val="22"/>
        </w:rPr>
        <w:t>es</w:t>
      </w:r>
      <w:r>
        <w:rPr>
          <w:rFonts w:asciiTheme="minorHAnsi" w:hAnsiTheme="minorHAnsi"/>
          <w:sz w:val="22"/>
        </w:rPr>
        <w:t xml:space="preserve"> plus grandes betweenness et celui qui a la plus grande et qui sera supprimé.</w:t>
      </w:r>
    </w:p>
    <w:p w14:paraId="1BFFC2B8" w14:textId="77777777" w:rsidR="00983B06" w:rsidRPr="00983B06" w:rsidRDefault="00983B06" w:rsidP="00983B06">
      <w:pPr>
        <w:pStyle w:val="code"/>
        <w:rPr>
          <w:rFonts w:asciiTheme="minorHAnsi" w:hAnsiTheme="minorHAnsi"/>
          <w:sz w:val="22"/>
        </w:rPr>
      </w:pPr>
    </w:p>
    <w:p w14:paraId="258809E1" w14:textId="374A5727" w:rsidR="00983B06" w:rsidRDefault="00983B06" w:rsidP="00983B06">
      <w:pPr>
        <w:pStyle w:val="Titre2"/>
      </w:pPr>
      <w:bookmarkStart w:id="31" w:name="_Ref484543801"/>
      <w:bookmarkStart w:id="32" w:name="_Toc484551395"/>
      <w:r>
        <w:t>Sortie de console : identification des clusters</w:t>
      </w:r>
      <w:bookmarkEnd w:id="31"/>
      <w:bookmarkEnd w:id="32"/>
    </w:p>
    <w:p w14:paraId="39FE5314" w14:textId="6EF26E67" w:rsidR="00983B06" w:rsidRPr="000965C9" w:rsidRDefault="000965C9" w:rsidP="00983B06">
      <w:pPr>
        <w:rPr>
          <w:rStyle w:val="Accentuation"/>
        </w:rPr>
      </w:pPr>
      <w:r w:rsidRPr="000965C9">
        <w:rPr>
          <w:rStyle w:val="Accentuation"/>
        </w:rPr>
        <w:t>Fichiers : « Cluster BFS.txt » et « Cluster Dijsktra.txt ».</w:t>
      </w:r>
    </w:p>
    <w:p w14:paraId="095458F9" w14:textId="5CE35EAE" w:rsidR="00983B06" w:rsidRDefault="00983B06" w:rsidP="00983B06">
      <w:r>
        <w:t>Pour l’algorithme BFS et Dijsktra, l’algorithme détaille chaque itération menant à la coupure d’un edge.</w:t>
      </w:r>
    </w:p>
    <w:p w14:paraId="19B41DB1" w14:textId="0D9CEFD2" w:rsidR="00983B06" w:rsidRDefault="00983B06" w:rsidP="00983B06">
      <w:r>
        <w:t>Il affiche le numéro de l’itération puis la liste des excentricités, de diamètre, le radius et l’ordre du subgraph étudié.</w:t>
      </w:r>
    </w:p>
    <w:p w14:paraId="58A906A2" w14:textId="25ADE5FD" w:rsidR="00983B06" w:rsidRDefault="00983B06" w:rsidP="00983B06">
      <w:r>
        <w:t>Enfin le programme identifie l’edge à retirer et l’affiche.</w:t>
      </w:r>
    </w:p>
    <w:p w14:paraId="1B5CD26F" w14:textId="09B3D79C" w:rsidR="00983B06" w:rsidRDefault="00983B06" w:rsidP="00983B06"/>
    <w:p w14:paraId="7DB02685" w14:textId="57954BB0" w:rsidR="001F0FC5" w:rsidRDefault="001F0FC5" w:rsidP="0000359C">
      <w:pPr>
        <w:jc w:val="right"/>
        <w:rPr>
          <w:rFonts w:ascii="Freestyle Script" w:hAnsi="Freestyle Script"/>
          <w:color w:val="5B9BD5" w:themeColor="accent1"/>
          <w:sz w:val="44"/>
          <w:szCs w:val="44"/>
        </w:rPr>
      </w:pPr>
    </w:p>
    <w:p w14:paraId="3AC4BC3A" w14:textId="42EC48C3"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28"/>
      <w:footerReference w:type="default" r:id="rId2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DDFF3" w14:textId="77777777" w:rsidR="00B0661D" w:rsidRDefault="00B0661D" w:rsidP="001503FC">
      <w:pPr>
        <w:spacing w:after="0" w:line="240" w:lineRule="auto"/>
      </w:pPr>
      <w:r>
        <w:separator/>
      </w:r>
    </w:p>
  </w:endnote>
  <w:endnote w:type="continuationSeparator" w:id="0">
    <w:p w14:paraId="53B7FC9B" w14:textId="77777777" w:rsidR="00B0661D" w:rsidRDefault="00B0661D"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4818706"/>
      <w:docPartObj>
        <w:docPartGallery w:val="Page Numbers (Bottom of Page)"/>
        <w:docPartUnique/>
      </w:docPartObj>
    </w:sdtPr>
    <w:sdtEndPr/>
    <w:sdtContent>
      <w:p w14:paraId="1DF4A1A5" w14:textId="1AD9B045" w:rsidR="00AD3C22" w:rsidRDefault="00AD3C22">
        <w:pPr>
          <w:pStyle w:val="Pieddepage"/>
          <w:jc w:val="right"/>
        </w:pPr>
        <w:r>
          <w:fldChar w:fldCharType="begin"/>
        </w:r>
        <w:r>
          <w:instrText>PAGE   \* MERGEFORMAT</w:instrText>
        </w:r>
        <w:r>
          <w:fldChar w:fldCharType="separate"/>
        </w:r>
        <w:r w:rsidR="00CC5177">
          <w:rPr>
            <w:noProof/>
          </w:rPr>
          <w:t>18</w:t>
        </w:r>
        <w:r>
          <w:fldChar w:fldCharType="end"/>
        </w:r>
      </w:p>
    </w:sdtContent>
  </w:sdt>
  <w:p w14:paraId="426AB6E4" w14:textId="77777777" w:rsidR="00AD3C22" w:rsidRDefault="00AD3C2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3D062" w14:textId="77777777" w:rsidR="00B0661D" w:rsidRDefault="00B0661D" w:rsidP="001503FC">
      <w:pPr>
        <w:spacing w:after="0" w:line="240" w:lineRule="auto"/>
      </w:pPr>
      <w:r>
        <w:separator/>
      </w:r>
    </w:p>
  </w:footnote>
  <w:footnote w:type="continuationSeparator" w:id="0">
    <w:p w14:paraId="012781C1" w14:textId="77777777" w:rsidR="00B0661D" w:rsidRDefault="00B0661D"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AD3C22" w:rsidRDefault="00AD3C22" w:rsidP="00A93FC5">
    <w:pPr>
      <w:pStyle w:val="En-tte"/>
    </w:pPr>
    <w:r>
      <w:t>ABOUT Sami</w:t>
    </w:r>
  </w:p>
  <w:p w14:paraId="7DBDCD7E" w14:textId="5148F7FD" w:rsidR="00AD3C22" w:rsidRDefault="00AD3C22" w:rsidP="00A93FC5">
    <w:pPr>
      <w:pStyle w:val="En-tte"/>
    </w:pPr>
    <w:r>
      <w:t>VALENTIN Pierre</w:t>
    </w:r>
    <w:r>
      <w:tab/>
    </w:r>
    <w:r>
      <w:tab/>
      <w:t>06/06/2017</w:t>
    </w:r>
  </w:p>
  <w:p w14:paraId="219D16E0" w14:textId="7EA7BA01" w:rsidR="00AD3C22" w:rsidRDefault="00AD3C22" w:rsidP="00A93FC5">
    <w:pPr>
      <w:pStyle w:val="En-tte"/>
    </w:pPr>
    <w:r>
      <w:t>ROUSSEL</w:t>
    </w:r>
    <w:r w:rsidR="000965C9">
      <w:t>-ENDICOTT</w:t>
    </w:r>
    <w:r>
      <w:t xml:space="preserve"> Audrey </w:t>
    </w:r>
  </w:p>
  <w:p w14:paraId="0AE40383" w14:textId="77777777" w:rsidR="00AD3C22" w:rsidRDefault="00AD3C22" w:rsidP="00A93FC5">
    <w:pPr>
      <w:pStyle w:val="En-tte"/>
    </w:pPr>
  </w:p>
  <w:p w14:paraId="3B763163" w14:textId="0AB6338B" w:rsidR="00AD3C22" w:rsidRDefault="00AD3C22"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multilevel"/>
    <w:tmpl w:val="040C0027"/>
    <w:lvl w:ilvl="0">
      <w:start w:val="1"/>
      <w:numFmt w:val="upperRoman"/>
      <w:pStyle w:val="Titre1"/>
      <w:lvlText w:val="%1."/>
      <w:lvlJc w:val="left"/>
      <w:pPr>
        <w:ind w:left="0" w:firstLine="0"/>
      </w:pPr>
      <w:rPr>
        <w:rFonts w:hint="default"/>
      </w:r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332E7D"/>
    <w:multiLevelType w:val="hybridMultilevel"/>
    <w:tmpl w:val="BE182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B73115"/>
    <w:multiLevelType w:val="hybridMultilevel"/>
    <w:tmpl w:val="422291E2"/>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9F6064"/>
    <w:multiLevelType w:val="hybridMultilevel"/>
    <w:tmpl w:val="5ACCD9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FC13E43"/>
    <w:multiLevelType w:val="hybridMultilevel"/>
    <w:tmpl w:val="C13EDE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8"/>
  </w:num>
  <w:num w:numId="6">
    <w:abstractNumId w:val="3"/>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rwUATGWCOywAAAA="/>
  </w:docVars>
  <w:rsids>
    <w:rsidRoot w:val="00BD2F9F"/>
    <w:rsid w:val="0000359C"/>
    <w:rsid w:val="00007F2C"/>
    <w:rsid w:val="00043DB9"/>
    <w:rsid w:val="00047B94"/>
    <w:rsid w:val="000965C9"/>
    <w:rsid w:val="00096ED0"/>
    <w:rsid w:val="000A446F"/>
    <w:rsid w:val="000C7B42"/>
    <w:rsid w:val="001503FC"/>
    <w:rsid w:val="001A3A4E"/>
    <w:rsid w:val="001F0FC5"/>
    <w:rsid w:val="0020096F"/>
    <w:rsid w:val="00205F0A"/>
    <w:rsid w:val="0024004F"/>
    <w:rsid w:val="002510C7"/>
    <w:rsid w:val="00251B2A"/>
    <w:rsid w:val="00270DEB"/>
    <w:rsid w:val="00271BD2"/>
    <w:rsid w:val="00280E19"/>
    <w:rsid w:val="002B7127"/>
    <w:rsid w:val="002C5856"/>
    <w:rsid w:val="00310E96"/>
    <w:rsid w:val="00315B19"/>
    <w:rsid w:val="00325C5B"/>
    <w:rsid w:val="00360761"/>
    <w:rsid w:val="003824F2"/>
    <w:rsid w:val="003B5F46"/>
    <w:rsid w:val="00401D17"/>
    <w:rsid w:val="004376C1"/>
    <w:rsid w:val="00453600"/>
    <w:rsid w:val="004A4978"/>
    <w:rsid w:val="004C04D2"/>
    <w:rsid w:val="004C1332"/>
    <w:rsid w:val="004F5C02"/>
    <w:rsid w:val="0051353F"/>
    <w:rsid w:val="00517A79"/>
    <w:rsid w:val="00541B88"/>
    <w:rsid w:val="00610195"/>
    <w:rsid w:val="00677E82"/>
    <w:rsid w:val="006866DF"/>
    <w:rsid w:val="00727B08"/>
    <w:rsid w:val="00796D52"/>
    <w:rsid w:val="007F1C0D"/>
    <w:rsid w:val="00802A72"/>
    <w:rsid w:val="00822567"/>
    <w:rsid w:val="0084655B"/>
    <w:rsid w:val="00883969"/>
    <w:rsid w:val="009178C5"/>
    <w:rsid w:val="00920633"/>
    <w:rsid w:val="00954647"/>
    <w:rsid w:val="009576C8"/>
    <w:rsid w:val="00966290"/>
    <w:rsid w:val="00966BE5"/>
    <w:rsid w:val="009726A8"/>
    <w:rsid w:val="00983B06"/>
    <w:rsid w:val="009B7DCD"/>
    <w:rsid w:val="009F0354"/>
    <w:rsid w:val="00A128F8"/>
    <w:rsid w:val="00A47640"/>
    <w:rsid w:val="00A77FC2"/>
    <w:rsid w:val="00A93FC5"/>
    <w:rsid w:val="00AB4752"/>
    <w:rsid w:val="00AB4F47"/>
    <w:rsid w:val="00AD3C22"/>
    <w:rsid w:val="00AE6734"/>
    <w:rsid w:val="00AF473F"/>
    <w:rsid w:val="00B0661D"/>
    <w:rsid w:val="00B50DB5"/>
    <w:rsid w:val="00B70885"/>
    <w:rsid w:val="00BD2F9F"/>
    <w:rsid w:val="00C042EE"/>
    <w:rsid w:val="00C57495"/>
    <w:rsid w:val="00C62F7E"/>
    <w:rsid w:val="00CC5177"/>
    <w:rsid w:val="00CF2CED"/>
    <w:rsid w:val="00D67D0D"/>
    <w:rsid w:val="00D77899"/>
    <w:rsid w:val="00DC78C2"/>
    <w:rsid w:val="00DD699D"/>
    <w:rsid w:val="00DE6303"/>
    <w:rsid w:val="00DF64A8"/>
    <w:rsid w:val="00E44C17"/>
    <w:rsid w:val="00E5376C"/>
    <w:rsid w:val="00E651D1"/>
    <w:rsid w:val="00E8094B"/>
    <w:rsid w:val="00EF29F7"/>
    <w:rsid w:val="00F52A55"/>
    <w:rsid w:val="00F75ADC"/>
    <w:rsid w:val="00F977A4"/>
    <w:rsid w:val="00FA6892"/>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C04D2"/>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4C04D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4C04D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4C04D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4C04D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4C04D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C04D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numPr>
        <w:numId w:val="0"/>
      </w:num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 w:type="character" w:styleId="Rfrenceintense">
    <w:name w:val="Intense Reference"/>
    <w:basedOn w:val="Policepardfaut"/>
    <w:uiPriority w:val="32"/>
    <w:qFormat/>
    <w:rsid w:val="00043DB9"/>
    <w:rPr>
      <w:b/>
      <w:bCs/>
      <w:smallCaps/>
      <w:color w:val="5B9BD5" w:themeColor="accent1"/>
      <w:spacing w:val="5"/>
    </w:rPr>
  </w:style>
  <w:style w:type="character" w:customStyle="1" w:styleId="Titre3Car">
    <w:name w:val="Titre 3 Car"/>
    <w:basedOn w:val="Policepardfaut"/>
    <w:link w:val="Titre3"/>
    <w:uiPriority w:val="9"/>
    <w:semiHidden/>
    <w:rsid w:val="004C04D2"/>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semiHidden/>
    <w:rsid w:val="004C04D2"/>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4C04D2"/>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4C04D2"/>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4C04D2"/>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4C04D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4C04D2"/>
    <w:rPr>
      <w:rFonts w:asciiTheme="majorHAnsi" w:eastAsiaTheme="majorEastAsia" w:hAnsiTheme="majorHAnsi" w:cstheme="majorBidi"/>
      <w:i/>
      <w:iCs/>
      <w:color w:val="272727" w:themeColor="text1" w:themeTint="D8"/>
      <w:sz w:val="21"/>
      <w:szCs w:val="21"/>
    </w:rPr>
  </w:style>
  <w:style w:type="paragraph" w:styleId="Rvision">
    <w:name w:val="Revision"/>
    <w:hidden/>
    <w:uiPriority w:val="99"/>
    <w:semiHidden/>
    <w:rsid w:val="00AD3C22"/>
    <w:pPr>
      <w:spacing w:after="0" w:line="240" w:lineRule="auto"/>
    </w:pPr>
  </w:style>
  <w:style w:type="paragraph" w:styleId="Textedebulles">
    <w:name w:val="Balloon Text"/>
    <w:basedOn w:val="Normal"/>
    <w:link w:val="TextedebullesCar"/>
    <w:uiPriority w:val="99"/>
    <w:semiHidden/>
    <w:unhideWhenUsed/>
    <w:rsid w:val="00AD3C2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D3C22"/>
    <w:rPr>
      <w:rFonts w:ascii="Segoe UI" w:hAnsi="Segoe UI" w:cs="Segoe UI"/>
      <w:sz w:val="18"/>
      <w:szCs w:val="18"/>
    </w:rPr>
  </w:style>
  <w:style w:type="character" w:styleId="Accentuation">
    <w:name w:val="Emphasis"/>
    <w:basedOn w:val="Policepardfaut"/>
    <w:uiPriority w:val="20"/>
    <w:qFormat/>
    <w:rsid w:val="000965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18561">
      <w:bodyDiv w:val="1"/>
      <w:marLeft w:val="0"/>
      <w:marRight w:val="0"/>
      <w:marTop w:val="0"/>
      <w:marBottom w:val="0"/>
      <w:divBdr>
        <w:top w:val="none" w:sz="0" w:space="0" w:color="auto"/>
        <w:left w:val="none" w:sz="0" w:space="0" w:color="auto"/>
        <w:bottom w:val="none" w:sz="0" w:space="0" w:color="auto"/>
        <w:right w:val="none" w:sz="0" w:space="0" w:color="auto"/>
      </w:divBdr>
    </w:div>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https://github.com/Focom/GraphRATP" TargetMode="External"/><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e document présente les résultats d’une étude algorithmique du réseau de métro parisien.
Le projet est disponible sur github : https://github.com/Focom/GraphRATP</Abstract>
  <CompanyAddress/>
  <CompanyPhone/>
  <CompanyFax/>
  <CompanyEmail>8094</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0479D0-3215-44BF-9739-8BE72DF99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1</Pages>
  <Words>2972</Words>
  <Characters>16350</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Projet d’Algorithmique et de programmation avancÉe</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45</cp:revision>
  <cp:lastPrinted>2017-06-06T20:56:00Z</cp:lastPrinted>
  <dcterms:created xsi:type="dcterms:W3CDTF">2017-06-05T14:22:00Z</dcterms:created>
  <dcterms:modified xsi:type="dcterms:W3CDTF">2017-06-09T12:44:00Z</dcterms:modified>
</cp:coreProperties>
</file>